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1E2117" w14:textId="77777777" w:rsidR="00AA7A01" w:rsidRPr="002F503E" w:rsidRDefault="00AA7A01" w:rsidP="00AA7A01">
      <w:pPr>
        <w:pStyle w:val="Default"/>
        <w:rPr>
          <w:lang w:val="tr-TR"/>
        </w:rPr>
      </w:pPr>
    </w:p>
    <w:p w14:paraId="7B6756BD" w14:textId="77777777" w:rsidR="00A36CE4" w:rsidRPr="002F503E" w:rsidRDefault="00A36CE4" w:rsidP="00AA7A01">
      <w:pPr>
        <w:pStyle w:val="Default"/>
        <w:jc w:val="center"/>
        <w:rPr>
          <w:b/>
          <w:bCs/>
          <w:sz w:val="23"/>
          <w:szCs w:val="23"/>
          <w:lang w:val="tr-TR"/>
        </w:rPr>
      </w:pPr>
      <w:r w:rsidRPr="002F503E">
        <w:rPr>
          <w:b/>
          <w:bCs/>
          <w:sz w:val="23"/>
          <w:szCs w:val="23"/>
          <w:lang w:val="tr-TR"/>
        </w:rPr>
        <w:t xml:space="preserve">T.C. </w:t>
      </w:r>
    </w:p>
    <w:p w14:paraId="746A7B1D" w14:textId="77777777" w:rsidR="00A36CE4" w:rsidRPr="002F503E" w:rsidRDefault="00AA7A01" w:rsidP="00AA7A01">
      <w:pPr>
        <w:pStyle w:val="Default"/>
        <w:jc w:val="center"/>
        <w:rPr>
          <w:b/>
          <w:bCs/>
          <w:sz w:val="23"/>
          <w:szCs w:val="23"/>
          <w:lang w:val="tr-TR"/>
        </w:rPr>
      </w:pPr>
      <w:r w:rsidRPr="002F503E">
        <w:rPr>
          <w:b/>
          <w:bCs/>
          <w:sz w:val="23"/>
          <w:szCs w:val="23"/>
          <w:lang w:val="tr-TR"/>
        </w:rPr>
        <w:t xml:space="preserve">SAKARYA ÜNİVERSİTESİ </w:t>
      </w:r>
    </w:p>
    <w:p w14:paraId="38E85569" w14:textId="467793B6" w:rsidR="00AA7A01" w:rsidRPr="002F503E" w:rsidRDefault="001E5894" w:rsidP="00AA7A01">
      <w:pPr>
        <w:pStyle w:val="Default"/>
        <w:jc w:val="center"/>
        <w:rPr>
          <w:sz w:val="23"/>
          <w:szCs w:val="23"/>
          <w:lang w:val="tr-TR"/>
        </w:rPr>
      </w:pPr>
      <w:r w:rsidRPr="002F503E">
        <w:rPr>
          <w:b/>
          <w:bCs/>
          <w:sz w:val="23"/>
          <w:szCs w:val="23"/>
          <w:lang w:val="tr-TR"/>
        </w:rPr>
        <w:t>FEN EDEBİYAT</w:t>
      </w:r>
      <w:r w:rsidR="00AA7A01" w:rsidRPr="002F503E">
        <w:rPr>
          <w:b/>
          <w:bCs/>
          <w:sz w:val="23"/>
          <w:szCs w:val="23"/>
          <w:lang w:val="tr-TR"/>
        </w:rPr>
        <w:t xml:space="preserve"> FAKÜLTESİ</w:t>
      </w:r>
    </w:p>
    <w:p w14:paraId="6955A123" w14:textId="77777777" w:rsidR="002F503E" w:rsidRPr="002F503E" w:rsidRDefault="002F503E" w:rsidP="00AA7A01">
      <w:pPr>
        <w:pStyle w:val="Default"/>
        <w:jc w:val="center"/>
        <w:rPr>
          <w:sz w:val="23"/>
          <w:szCs w:val="23"/>
          <w:lang w:val="tr-TR"/>
        </w:rPr>
      </w:pPr>
      <w:bookmarkStart w:id="0" w:name="_Hlk92968204"/>
    </w:p>
    <w:p w14:paraId="44215FC1" w14:textId="5EAB3679" w:rsidR="00AA7A01" w:rsidRPr="002F503E" w:rsidRDefault="00741B3E" w:rsidP="00AA7A01">
      <w:pPr>
        <w:pStyle w:val="Default"/>
        <w:jc w:val="center"/>
        <w:rPr>
          <w:b/>
          <w:sz w:val="23"/>
          <w:szCs w:val="23"/>
          <w:lang w:val="tr-TR"/>
        </w:rPr>
      </w:pPr>
      <w:r w:rsidRPr="002F503E">
        <w:rPr>
          <w:b/>
          <w:sz w:val="23"/>
          <w:szCs w:val="23"/>
          <w:lang w:val="tr-TR"/>
        </w:rPr>
        <w:t>UYGULAMALI FEN B</w:t>
      </w:r>
      <w:r w:rsidR="002F503E" w:rsidRPr="002F503E">
        <w:rPr>
          <w:b/>
          <w:sz w:val="23"/>
          <w:szCs w:val="23"/>
          <w:lang w:val="tr-TR"/>
        </w:rPr>
        <w:t>İ</w:t>
      </w:r>
      <w:r w:rsidRPr="002F503E">
        <w:rPr>
          <w:b/>
          <w:sz w:val="23"/>
          <w:szCs w:val="23"/>
          <w:lang w:val="tr-TR"/>
        </w:rPr>
        <w:t>L</w:t>
      </w:r>
      <w:r w:rsidR="002F503E" w:rsidRPr="002F503E">
        <w:rPr>
          <w:b/>
          <w:sz w:val="23"/>
          <w:szCs w:val="23"/>
          <w:lang w:val="tr-TR"/>
        </w:rPr>
        <w:t>İ</w:t>
      </w:r>
      <w:r w:rsidRPr="002F503E">
        <w:rPr>
          <w:b/>
          <w:sz w:val="23"/>
          <w:szCs w:val="23"/>
          <w:lang w:val="tr-TR"/>
        </w:rPr>
        <w:t>MLER</w:t>
      </w:r>
      <w:r w:rsidR="002F503E" w:rsidRPr="002F503E">
        <w:rPr>
          <w:b/>
          <w:sz w:val="23"/>
          <w:szCs w:val="23"/>
          <w:lang w:val="tr-TR"/>
        </w:rPr>
        <w:t>İ</w:t>
      </w:r>
      <w:r w:rsidRPr="002F503E">
        <w:rPr>
          <w:b/>
          <w:sz w:val="23"/>
          <w:szCs w:val="23"/>
          <w:lang w:val="tr-TR"/>
        </w:rPr>
        <w:t xml:space="preserve"> DENEY</w:t>
      </w:r>
      <w:r w:rsidR="002F503E" w:rsidRPr="002F503E">
        <w:rPr>
          <w:b/>
          <w:sz w:val="23"/>
          <w:szCs w:val="23"/>
          <w:lang w:val="tr-TR"/>
        </w:rPr>
        <w:t>İ</w:t>
      </w:r>
      <w:r w:rsidRPr="002F503E">
        <w:rPr>
          <w:b/>
          <w:sz w:val="23"/>
          <w:szCs w:val="23"/>
          <w:lang w:val="tr-TR"/>
        </w:rPr>
        <w:t>M</w:t>
      </w:r>
      <w:r w:rsidR="002F503E" w:rsidRPr="002F503E">
        <w:rPr>
          <w:b/>
          <w:sz w:val="23"/>
          <w:szCs w:val="23"/>
          <w:lang w:val="tr-TR"/>
        </w:rPr>
        <w:t>İ</w:t>
      </w:r>
      <w:r w:rsidRPr="002F503E">
        <w:rPr>
          <w:b/>
          <w:sz w:val="23"/>
          <w:szCs w:val="23"/>
          <w:lang w:val="tr-TR"/>
        </w:rPr>
        <w:t xml:space="preserve"> EĞ</w:t>
      </w:r>
      <w:r w:rsidR="002F503E" w:rsidRPr="002F503E">
        <w:rPr>
          <w:b/>
          <w:sz w:val="23"/>
          <w:szCs w:val="23"/>
          <w:lang w:val="tr-TR"/>
        </w:rPr>
        <w:t>İ</w:t>
      </w:r>
      <w:r w:rsidRPr="002F503E">
        <w:rPr>
          <w:b/>
          <w:sz w:val="23"/>
          <w:szCs w:val="23"/>
          <w:lang w:val="tr-TR"/>
        </w:rPr>
        <w:t>T</w:t>
      </w:r>
      <w:r w:rsidR="002F503E" w:rsidRPr="002F503E">
        <w:rPr>
          <w:b/>
          <w:sz w:val="23"/>
          <w:szCs w:val="23"/>
          <w:lang w:val="tr-TR"/>
        </w:rPr>
        <w:t>İ</w:t>
      </w:r>
      <w:r w:rsidRPr="002F503E">
        <w:rPr>
          <w:b/>
          <w:sz w:val="23"/>
          <w:szCs w:val="23"/>
          <w:lang w:val="tr-TR"/>
        </w:rPr>
        <w:t>M</w:t>
      </w:r>
      <w:r w:rsidR="002F503E" w:rsidRPr="002F503E">
        <w:rPr>
          <w:b/>
          <w:sz w:val="23"/>
          <w:szCs w:val="23"/>
          <w:lang w:val="tr-TR"/>
        </w:rPr>
        <w:t>İ</w:t>
      </w:r>
      <w:r w:rsidRPr="002F503E">
        <w:rPr>
          <w:b/>
          <w:sz w:val="23"/>
          <w:szCs w:val="23"/>
          <w:lang w:val="tr-TR"/>
        </w:rPr>
        <w:t xml:space="preserve"> (UFDE) </w:t>
      </w:r>
      <w:bookmarkEnd w:id="0"/>
      <w:r w:rsidRPr="002F503E">
        <w:rPr>
          <w:b/>
          <w:sz w:val="23"/>
          <w:szCs w:val="23"/>
          <w:lang w:val="tr-TR"/>
        </w:rPr>
        <w:t>YÖNERGESI</w:t>
      </w:r>
    </w:p>
    <w:p w14:paraId="4F635B4F" w14:textId="77777777" w:rsidR="00AA7A01" w:rsidRPr="002F503E" w:rsidRDefault="00AA7A01" w:rsidP="00AA7A01">
      <w:pPr>
        <w:pStyle w:val="Default"/>
        <w:rPr>
          <w:sz w:val="23"/>
          <w:szCs w:val="23"/>
          <w:lang w:val="tr-TR"/>
        </w:rPr>
      </w:pPr>
    </w:p>
    <w:p w14:paraId="31B2CAA1" w14:textId="77777777" w:rsidR="00AA7A01" w:rsidRPr="002F503E" w:rsidRDefault="00AA7A01" w:rsidP="00AA7A01">
      <w:pPr>
        <w:pStyle w:val="Default"/>
        <w:jc w:val="center"/>
        <w:rPr>
          <w:sz w:val="23"/>
          <w:szCs w:val="23"/>
          <w:lang w:val="tr-TR"/>
        </w:rPr>
      </w:pPr>
      <w:r w:rsidRPr="002F503E">
        <w:rPr>
          <w:b/>
          <w:bCs/>
          <w:sz w:val="23"/>
          <w:szCs w:val="23"/>
          <w:lang w:val="tr-TR"/>
        </w:rPr>
        <w:t>BİRİNCİ BÖLÜM</w:t>
      </w:r>
    </w:p>
    <w:p w14:paraId="33144FAA" w14:textId="77777777" w:rsidR="00AA7A01" w:rsidRPr="002F503E" w:rsidRDefault="00AA7A01" w:rsidP="00AA7A01">
      <w:pPr>
        <w:pStyle w:val="Default"/>
        <w:jc w:val="center"/>
        <w:rPr>
          <w:sz w:val="23"/>
          <w:szCs w:val="23"/>
          <w:lang w:val="tr-TR"/>
        </w:rPr>
      </w:pPr>
      <w:r w:rsidRPr="002F503E">
        <w:rPr>
          <w:b/>
          <w:bCs/>
          <w:sz w:val="23"/>
          <w:szCs w:val="23"/>
          <w:lang w:val="tr-TR"/>
        </w:rPr>
        <w:t>Amaç, Kapsam, Dayanak ve Tanımlar</w:t>
      </w:r>
    </w:p>
    <w:p w14:paraId="2D410A0C" w14:textId="77777777" w:rsidR="00AA7A01" w:rsidRPr="002F503E" w:rsidRDefault="00AA7A01" w:rsidP="00AA7A01">
      <w:pPr>
        <w:pStyle w:val="Default"/>
        <w:jc w:val="both"/>
        <w:rPr>
          <w:lang w:val="tr-TR"/>
        </w:rPr>
      </w:pPr>
      <w:r w:rsidRPr="002F503E">
        <w:rPr>
          <w:b/>
          <w:bCs/>
          <w:lang w:val="tr-TR"/>
        </w:rPr>
        <w:t>Amaç</w:t>
      </w:r>
    </w:p>
    <w:p w14:paraId="332B274E" w14:textId="7884161B" w:rsidR="00AA7A01" w:rsidRPr="002F503E" w:rsidRDefault="00AA7A01" w:rsidP="00AA7A01">
      <w:pPr>
        <w:pStyle w:val="Default"/>
        <w:jc w:val="both"/>
        <w:rPr>
          <w:lang w:val="tr-TR"/>
        </w:rPr>
      </w:pPr>
      <w:r w:rsidRPr="002F503E">
        <w:rPr>
          <w:b/>
          <w:bCs/>
          <w:lang w:val="tr-TR"/>
        </w:rPr>
        <w:t xml:space="preserve">MADDE 1- </w:t>
      </w:r>
      <w:r w:rsidRPr="002F503E">
        <w:rPr>
          <w:lang w:val="tr-TR"/>
        </w:rPr>
        <w:t>(1) Bu yönergenin amacı; Sakarya Üniversitesi Fen Edebiyat Fakültesinde uygulanacak olan “Uygulamalı Fen</w:t>
      </w:r>
      <w:r w:rsidR="002F503E" w:rsidRPr="002F503E">
        <w:rPr>
          <w:lang w:val="tr-TR"/>
        </w:rPr>
        <w:t xml:space="preserve"> Bilimleri</w:t>
      </w:r>
      <w:r w:rsidRPr="002F503E">
        <w:rPr>
          <w:lang w:val="tr-TR"/>
        </w:rPr>
        <w:t xml:space="preserve"> Deneyimi Eğitimi (UFDE)” ile ilgili esasları düzenlemektir. </w:t>
      </w:r>
    </w:p>
    <w:p w14:paraId="67731627" w14:textId="77777777" w:rsidR="00583015" w:rsidRPr="002F503E" w:rsidRDefault="00583015" w:rsidP="00AA7A01">
      <w:pPr>
        <w:pStyle w:val="Default"/>
        <w:jc w:val="both"/>
        <w:rPr>
          <w:b/>
          <w:bCs/>
          <w:lang w:val="tr-TR"/>
        </w:rPr>
      </w:pPr>
    </w:p>
    <w:p w14:paraId="198FB6FA" w14:textId="454AF3AD" w:rsidR="00AA7A01" w:rsidRPr="002F503E" w:rsidRDefault="00AA7A01" w:rsidP="00AA7A01">
      <w:pPr>
        <w:pStyle w:val="Default"/>
        <w:jc w:val="both"/>
        <w:rPr>
          <w:lang w:val="tr-TR"/>
        </w:rPr>
      </w:pPr>
      <w:r w:rsidRPr="002F503E">
        <w:rPr>
          <w:b/>
          <w:bCs/>
          <w:lang w:val="tr-TR"/>
        </w:rPr>
        <w:t xml:space="preserve">Kapsam </w:t>
      </w:r>
    </w:p>
    <w:p w14:paraId="396B4DEB" w14:textId="77777777" w:rsidR="00AA7A01" w:rsidRPr="002F503E" w:rsidRDefault="00AA7A01" w:rsidP="00AA7A01">
      <w:pPr>
        <w:pStyle w:val="Default"/>
        <w:jc w:val="both"/>
        <w:rPr>
          <w:lang w:val="tr-TR"/>
        </w:rPr>
      </w:pPr>
      <w:r w:rsidRPr="002F503E">
        <w:rPr>
          <w:b/>
          <w:bCs/>
          <w:lang w:val="tr-TR"/>
        </w:rPr>
        <w:t xml:space="preserve">MADDE 2- </w:t>
      </w:r>
      <w:r w:rsidRPr="002F503E">
        <w:rPr>
          <w:lang w:val="tr-TR"/>
        </w:rPr>
        <w:t xml:space="preserve">(1) Bu Yönerge; Sakarya Üniversitesi Fen Edebiyat Fakültesi’ndeki eğitim ve öğretime halen devam etmekte olan tüm bölümlerin lisans programlarını (daha sonra açılacak ve/veya öğrenci alacak bölümler de dâhil) kapsar ve tüm bölümler UFDE uygulamasını aşağıda belirtilen çerçevede yürütmekle yükümlüdür. </w:t>
      </w:r>
    </w:p>
    <w:p w14:paraId="53A9F9B5" w14:textId="77777777" w:rsidR="00583015" w:rsidRPr="002F503E" w:rsidRDefault="00583015" w:rsidP="00AA7A01">
      <w:pPr>
        <w:pStyle w:val="Default"/>
        <w:jc w:val="both"/>
        <w:rPr>
          <w:b/>
          <w:bCs/>
          <w:lang w:val="tr-TR"/>
        </w:rPr>
      </w:pPr>
    </w:p>
    <w:p w14:paraId="6498F394" w14:textId="4525BBFF" w:rsidR="00AA7A01" w:rsidRPr="002F503E" w:rsidRDefault="00AA7A01" w:rsidP="00AA7A01">
      <w:pPr>
        <w:pStyle w:val="Default"/>
        <w:jc w:val="both"/>
        <w:rPr>
          <w:lang w:val="tr-TR"/>
        </w:rPr>
      </w:pPr>
      <w:r w:rsidRPr="002F503E">
        <w:rPr>
          <w:b/>
          <w:bCs/>
          <w:lang w:val="tr-TR"/>
        </w:rPr>
        <w:t xml:space="preserve">Dayanak </w:t>
      </w:r>
    </w:p>
    <w:p w14:paraId="5AC35C15" w14:textId="77777777" w:rsidR="00583015" w:rsidRPr="002F503E" w:rsidRDefault="00AA7A01" w:rsidP="00AA7A01">
      <w:pPr>
        <w:pStyle w:val="Default"/>
        <w:jc w:val="both"/>
        <w:rPr>
          <w:b/>
          <w:bCs/>
          <w:lang w:val="tr-TR"/>
        </w:rPr>
      </w:pPr>
      <w:r w:rsidRPr="002F503E">
        <w:rPr>
          <w:b/>
          <w:bCs/>
          <w:lang w:val="tr-TR"/>
        </w:rPr>
        <w:t xml:space="preserve">MADDE 3- </w:t>
      </w:r>
    </w:p>
    <w:p w14:paraId="5AC57258" w14:textId="3ADD66F3" w:rsidR="00AA7A01" w:rsidRPr="002F503E" w:rsidRDefault="00AA7A01" w:rsidP="00AA7A01">
      <w:pPr>
        <w:pStyle w:val="Default"/>
        <w:jc w:val="both"/>
        <w:rPr>
          <w:lang w:val="tr-TR"/>
        </w:rPr>
      </w:pPr>
      <w:r w:rsidRPr="002F503E">
        <w:rPr>
          <w:lang w:val="tr-TR"/>
        </w:rPr>
        <w:t xml:space="preserve">(1) Bu Yönerge, 5/6/1986 tarih ve 3308 sayılı Mesleki Eğitim Kanununun 20 </w:t>
      </w:r>
      <w:proofErr w:type="spellStart"/>
      <w:r w:rsidRPr="002F503E">
        <w:rPr>
          <w:lang w:val="tr-TR"/>
        </w:rPr>
        <w:t>nci</w:t>
      </w:r>
      <w:proofErr w:type="spellEnd"/>
      <w:r w:rsidRPr="002F503E">
        <w:rPr>
          <w:lang w:val="tr-TR"/>
        </w:rPr>
        <w:t xml:space="preserve"> maddesi ve 17/06/2021 tarih ve 31514 sayılı Yükseköğretimde Uygulamalı Eğitimler Çerçeve Yönetmeliği’ne dayanılarak hazırlanmıştır. </w:t>
      </w:r>
    </w:p>
    <w:p w14:paraId="63C0844A" w14:textId="77777777" w:rsidR="0067384F" w:rsidRPr="002F503E" w:rsidRDefault="00AA7A01" w:rsidP="00AA7A01">
      <w:pPr>
        <w:jc w:val="both"/>
        <w:rPr>
          <w:rFonts w:ascii="Times New Roman" w:hAnsi="Times New Roman" w:cs="Times New Roman"/>
          <w:sz w:val="24"/>
          <w:szCs w:val="24"/>
        </w:rPr>
      </w:pPr>
      <w:r w:rsidRPr="002F503E">
        <w:rPr>
          <w:rFonts w:ascii="Times New Roman" w:hAnsi="Times New Roman" w:cs="Times New Roman"/>
          <w:sz w:val="24"/>
          <w:szCs w:val="24"/>
        </w:rPr>
        <w:t>(2) UFDE, 31514 sayılı Yükseköğretimde Uygulamalı Eğitimler Çerçeve Yönetmeliği Madde 12’de tanımlanan “İşletmede Mesleki Eğitim” kapsamında bir uygulamadır.</w:t>
      </w:r>
    </w:p>
    <w:p w14:paraId="6BA0016B" w14:textId="77777777" w:rsidR="00AA7A01" w:rsidRPr="002F503E" w:rsidRDefault="00AA7A01" w:rsidP="00AA7A01">
      <w:pPr>
        <w:pStyle w:val="Default"/>
        <w:jc w:val="both"/>
        <w:rPr>
          <w:lang w:val="tr-TR"/>
        </w:rPr>
      </w:pPr>
      <w:r w:rsidRPr="002F503E">
        <w:rPr>
          <w:b/>
          <w:bCs/>
          <w:lang w:val="tr-TR"/>
        </w:rPr>
        <w:t xml:space="preserve">Tanımlar </w:t>
      </w:r>
    </w:p>
    <w:p w14:paraId="74634D58" w14:textId="77777777" w:rsidR="00AA7A01" w:rsidRPr="002F503E" w:rsidRDefault="00AA7A01" w:rsidP="00AA7A01">
      <w:pPr>
        <w:pStyle w:val="Default"/>
        <w:jc w:val="both"/>
        <w:rPr>
          <w:lang w:val="tr-TR"/>
        </w:rPr>
      </w:pPr>
      <w:r w:rsidRPr="002F503E">
        <w:rPr>
          <w:b/>
          <w:bCs/>
          <w:lang w:val="tr-TR"/>
        </w:rPr>
        <w:t xml:space="preserve">MADDE 4- </w:t>
      </w:r>
      <w:r w:rsidRPr="002F503E">
        <w:rPr>
          <w:lang w:val="tr-TR"/>
        </w:rPr>
        <w:t xml:space="preserve">(1) Bu yönergede geçen; </w:t>
      </w:r>
    </w:p>
    <w:p w14:paraId="209B2354" w14:textId="74664A07" w:rsidR="00AA7A01" w:rsidRPr="002F503E" w:rsidRDefault="00AA7A01" w:rsidP="001E5894">
      <w:pPr>
        <w:pStyle w:val="Default"/>
        <w:spacing w:after="28"/>
        <w:ind w:firstLine="284"/>
        <w:jc w:val="both"/>
        <w:rPr>
          <w:lang w:val="tr-TR"/>
        </w:rPr>
      </w:pPr>
      <w:proofErr w:type="gramStart"/>
      <w:r w:rsidRPr="002F503E">
        <w:rPr>
          <w:lang w:val="tr-TR"/>
        </w:rPr>
        <w:t xml:space="preserve">a) </w:t>
      </w:r>
      <w:bookmarkStart w:id="1" w:name="_Hlk92975428"/>
      <w:r w:rsidRPr="002F503E">
        <w:rPr>
          <w:lang w:val="tr-TR"/>
        </w:rPr>
        <w:t xml:space="preserve">Aday </w:t>
      </w:r>
      <w:r w:rsidR="00741B3E" w:rsidRPr="002F503E">
        <w:rPr>
          <w:lang w:val="tr-TR"/>
        </w:rPr>
        <w:t>Fen Bilimci (Kimyager/Fizikçi/Biyolog)</w:t>
      </w:r>
      <w:r w:rsidRPr="002F503E">
        <w:rPr>
          <w:lang w:val="tr-TR"/>
        </w:rPr>
        <w:t xml:space="preserve">: </w:t>
      </w:r>
      <w:bookmarkEnd w:id="1"/>
      <w:r w:rsidRPr="002F503E">
        <w:rPr>
          <w:lang w:val="tr-TR"/>
        </w:rPr>
        <w:t xml:space="preserve">UFDE programına katılacağı yarıyılın alt dönemlerinden almak zorunda olduğu tüm dersleri almış ve başarmış (Staj hariç), ders planındaki altıncı veya yedinci yarıyıl sonu ağırlıklı genel not ortalaması bölümün belirlediği ağırlıklı genel not ortalaması ve üzerinde olan, UFDE programı kapsamında işletmelere atanan öğrenciyi (Bölümler tarafından asgari </w:t>
      </w:r>
      <w:bookmarkStart w:id="2" w:name="_Hlk92968476"/>
      <w:r w:rsidRPr="002F503E">
        <w:rPr>
          <w:lang w:val="tr-TR"/>
        </w:rPr>
        <w:t xml:space="preserve">ağırlıklı genel not ortalaması </w:t>
      </w:r>
      <w:bookmarkEnd w:id="2"/>
      <w:r w:rsidRPr="002F503E">
        <w:rPr>
          <w:lang w:val="tr-TR"/>
        </w:rPr>
        <w:t xml:space="preserve">en az 2,00 en çok 3,00 olarak belirlenir), </w:t>
      </w:r>
      <w:proofErr w:type="gramEnd"/>
    </w:p>
    <w:p w14:paraId="7AA718D1" w14:textId="77777777" w:rsidR="00AA7A01" w:rsidRPr="002F503E" w:rsidRDefault="00AA7A01" w:rsidP="00E762E1">
      <w:pPr>
        <w:pStyle w:val="Default"/>
        <w:spacing w:after="28"/>
        <w:ind w:firstLine="284"/>
        <w:jc w:val="both"/>
        <w:rPr>
          <w:lang w:val="tr-TR"/>
        </w:rPr>
      </w:pPr>
      <w:r w:rsidRPr="002F503E">
        <w:rPr>
          <w:lang w:val="tr-TR"/>
        </w:rPr>
        <w:t xml:space="preserve">b) Avrupa Kredi Transfer Sistemi (AKTS) kredisi: Öğrencinin bir dersi başarıyla tamamlayabilmesi için yapması gereken çalışmaların tamamını kapsayan ve öğrencilere kazandırılacak bilgi, beceri ve yetkinlikleri elde etmek için gerekli olan toplam iş yükünü temel alan sayısal değeri, </w:t>
      </w:r>
    </w:p>
    <w:p w14:paraId="776FF8D1" w14:textId="77777777" w:rsidR="00AA7A01" w:rsidRPr="002F503E" w:rsidRDefault="00AA7A01" w:rsidP="00E762E1">
      <w:pPr>
        <w:pStyle w:val="Default"/>
        <w:ind w:firstLine="284"/>
        <w:jc w:val="both"/>
        <w:rPr>
          <w:lang w:val="tr-TR"/>
        </w:rPr>
      </w:pPr>
      <w:r w:rsidRPr="002F503E">
        <w:rPr>
          <w:lang w:val="tr-TR"/>
        </w:rPr>
        <w:t xml:space="preserve">c) BUTAK (Bölüm UFDE Takip Komisyonu): Bölüm Başkanı tarafından öğretim üyeleri arasından görevlendirilen bir başkan ve en az iki üyeden oluşan, UFDE uygulamaları takip ve kontrol komisyonunu, </w:t>
      </w:r>
    </w:p>
    <w:p w14:paraId="065C511F" w14:textId="77777777" w:rsidR="00AA7A01" w:rsidRPr="002F503E" w:rsidRDefault="00AA7A01" w:rsidP="00E762E1">
      <w:pPr>
        <w:pStyle w:val="Default"/>
        <w:ind w:firstLine="284"/>
        <w:jc w:val="both"/>
        <w:rPr>
          <w:lang w:val="tr-TR"/>
        </w:rPr>
      </w:pPr>
      <w:r w:rsidRPr="002F503E">
        <w:rPr>
          <w:lang w:val="tr-TR"/>
        </w:rPr>
        <w:t xml:space="preserve">ç) Danışman Öğretim Üyesi: BUTAK tarafından belirlenen, her bir UFDE öğrencisinin başarı durumunun takibi ve değerlendirmesi için ilgili Bölüm Başkanlığı tarafından atanan bir öğretim üyesini, </w:t>
      </w:r>
    </w:p>
    <w:p w14:paraId="1EA0B747" w14:textId="77777777" w:rsidR="00AA7A01" w:rsidRPr="002F503E" w:rsidRDefault="00AA7A01" w:rsidP="00E762E1">
      <w:pPr>
        <w:pStyle w:val="Default"/>
        <w:spacing w:after="27"/>
        <w:ind w:firstLine="284"/>
        <w:jc w:val="both"/>
        <w:rPr>
          <w:lang w:val="tr-TR"/>
        </w:rPr>
      </w:pPr>
      <w:r w:rsidRPr="002F503E">
        <w:rPr>
          <w:lang w:val="tr-TR"/>
        </w:rPr>
        <w:t xml:space="preserve">d) Dekanlık: Sakarya Üniversitesi Fen Edebiyat Fakültesi Dekanlığını, </w:t>
      </w:r>
    </w:p>
    <w:p w14:paraId="16A3EE4B" w14:textId="77777777" w:rsidR="00AA7A01" w:rsidRPr="002F503E" w:rsidRDefault="00AA7A01" w:rsidP="00E762E1">
      <w:pPr>
        <w:pStyle w:val="Default"/>
        <w:spacing w:after="27"/>
        <w:ind w:firstLine="284"/>
        <w:jc w:val="both"/>
        <w:rPr>
          <w:lang w:val="tr-TR"/>
        </w:rPr>
      </w:pPr>
      <w:r w:rsidRPr="002F503E">
        <w:rPr>
          <w:lang w:val="tr-TR"/>
        </w:rPr>
        <w:t xml:space="preserve">e) Eğitici Personel: UFDE programında işletmeyi temsil eden, mesleki yetkinliğe sahip, öğrencilerin işletmedeki eğitimlerinden sorumlu, Yükseköğretimde Uygulamalı Eğitimler Çerçeve Yönetmeliğinde Eğitici personel olarak tanımlanmış işletme tarafından yetkilendirilmiş kişiyi, </w:t>
      </w:r>
    </w:p>
    <w:p w14:paraId="29F9825F" w14:textId="77777777" w:rsidR="00AA7A01" w:rsidRPr="002F503E" w:rsidRDefault="00AA7A01" w:rsidP="00E762E1">
      <w:pPr>
        <w:pStyle w:val="Default"/>
        <w:ind w:firstLine="284"/>
        <w:jc w:val="both"/>
        <w:rPr>
          <w:lang w:val="tr-TR"/>
        </w:rPr>
      </w:pPr>
      <w:r w:rsidRPr="002F503E">
        <w:rPr>
          <w:lang w:val="tr-TR"/>
        </w:rPr>
        <w:lastRenderedPageBreak/>
        <w:t xml:space="preserve">f) İntibak komisyonu: Öğrencilerin yatay ve dikey geçişleri veya önceki öğrenmeleri kapsamında almış oldukları derslerin veya eğitim ve öğretim kazanımlarının kayıtlı oldukları yeni programlarındaki hangi ders veya kazanıma tekabül ettiğini değerlendirmek üzere oluşturulan komisyonunu, </w:t>
      </w:r>
    </w:p>
    <w:p w14:paraId="20026AC9" w14:textId="69D07A16" w:rsidR="00AA7A01" w:rsidRPr="002F503E" w:rsidRDefault="00AA7A01" w:rsidP="00E762E1">
      <w:pPr>
        <w:pStyle w:val="Default"/>
        <w:ind w:firstLine="284"/>
        <w:jc w:val="both"/>
        <w:rPr>
          <w:sz w:val="23"/>
          <w:szCs w:val="23"/>
          <w:lang w:val="tr-TR"/>
        </w:rPr>
      </w:pPr>
      <w:r w:rsidRPr="002F503E">
        <w:rPr>
          <w:sz w:val="23"/>
          <w:szCs w:val="23"/>
          <w:lang w:val="tr-TR"/>
        </w:rPr>
        <w:t xml:space="preserve">g) İşletme: UFDE kapsamında </w:t>
      </w:r>
      <w:r w:rsidR="00741B3E" w:rsidRPr="002F503E">
        <w:rPr>
          <w:lang w:val="tr-TR"/>
        </w:rPr>
        <w:t xml:space="preserve">Aday Fen Bilimcilerin (Kimyager/Fizikçi/Biyolog) </w:t>
      </w:r>
      <w:r w:rsidRPr="002F503E">
        <w:rPr>
          <w:sz w:val="23"/>
          <w:szCs w:val="23"/>
          <w:lang w:val="tr-TR"/>
        </w:rPr>
        <w:t xml:space="preserve">çalışmalarını yapabilecekleri ve BUTAK tarafından onaylanan mal ve hizmet üreten kamu ve özel kurum, kuruluş ve iş yerlerini, </w:t>
      </w:r>
    </w:p>
    <w:p w14:paraId="17C76009" w14:textId="77777777" w:rsidR="00AA7A01" w:rsidRPr="002F503E" w:rsidRDefault="00AA7A01" w:rsidP="00E762E1">
      <w:pPr>
        <w:pStyle w:val="Default"/>
        <w:ind w:firstLine="284"/>
        <w:jc w:val="both"/>
        <w:rPr>
          <w:sz w:val="23"/>
          <w:szCs w:val="23"/>
          <w:lang w:val="tr-TR"/>
        </w:rPr>
      </w:pPr>
      <w:r w:rsidRPr="002F503E">
        <w:rPr>
          <w:sz w:val="23"/>
          <w:szCs w:val="23"/>
          <w:lang w:val="tr-TR"/>
        </w:rPr>
        <w:t xml:space="preserve">ğ) İşletmede Mesleki Eğitim Komisyonu (UFDE): Dekan tarafından görevlendirilen bir başkan ve her bölümün BUTAK başkanlarından oluşan Fakülte İşletmede Mesleki Eğitim Takip komisyonunu, </w:t>
      </w:r>
    </w:p>
    <w:p w14:paraId="56BC09E4" w14:textId="77777777" w:rsidR="00AA7A01" w:rsidRPr="002F503E" w:rsidRDefault="00AA7A01" w:rsidP="00E762E1">
      <w:pPr>
        <w:pStyle w:val="Default"/>
        <w:ind w:firstLine="284"/>
        <w:jc w:val="both"/>
        <w:rPr>
          <w:sz w:val="23"/>
          <w:szCs w:val="23"/>
          <w:lang w:val="tr-TR"/>
        </w:rPr>
      </w:pPr>
      <w:r w:rsidRPr="002F503E">
        <w:rPr>
          <w:sz w:val="23"/>
          <w:szCs w:val="23"/>
          <w:lang w:val="tr-TR"/>
        </w:rPr>
        <w:t xml:space="preserve">h) Protokol: Sakarya Üniversitesi ve işletmeler arasındaki uyulması gereken hususları belirten ve İşletmede Mesleki Eğitim Komisyonu tarafından hazırlanan Dekanlık tarafından onaylanan metni, </w:t>
      </w:r>
    </w:p>
    <w:p w14:paraId="06D45AC1" w14:textId="77777777" w:rsidR="00AA7A01" w:rsidRPr="002F503E" w:rsidRDefault="00AA7A01" w:rsidP="00E762E1">
      <w:pPr>
        <w:pStyle w:val="Default"/>
        <w:ind w:firstLine="284"/>
        <w:jc w:val="both"/>
        <w:rPr>
          <w:sz w:val="23"/>
          <w:szCs w:val="23"/>
          <w:lang w:val="tr-TR"/>
        </w:rPr>
      </w:pPr>
      <w:r w:rsidRPr="002F503E">
        <w:rPr>
          <w:sz w:val="23"/>
          <w:szCs w:val="23"/>
          <w:lang w:val="tr-TR"/>
        </w:rPr>
        <w:t xml:space="preserve">ı) Senato: Sakarya Üniversitesi Senatosunu, </w:t>
      </w:r>
    </w:p>
    <w:p w14:paraId="1BAA594F" w14:textId="77777777" w:rsidR="00AA7A01" w:rsidRPr="002F503E" w:rsidRDefault="00AA7A01" w:rsidP="00E762E1">
      <w:pPr>
        <w:pStyle w:val="Default"/>
        <w:spacing w:after="27"/>
        <w:ind w:firstLine="284"/>
        <w:jc w:val="both"/>
        <w:rPr>
          <w:sz w:val="23"/>
          <w:szCs w:val="23"/>
          <w:lang w:val="tr-TR"/>
        </w:rPr>
      </w:pPr>
      <w:r w:rsidRPr="002F503E">
        <w:rPr>
          <w:sz w:val="23"/>
          <w:szCs w:val="23"/>
          <w:lang w:val="tr-TR"/>
        </w:rPr>
        <w:t xml:space="preserve">i) UFDE: Yükseköğretimde Uygulamalı Eğitimler Çerçeve Yönetmeliğinde yer alan İşletmede Mesleki Eğitim faaliyetine karşılık gelen Uygulamalı Fen Deneyimi Eğitimini, </w:t>
      </w:r>
    </w:p>
    <w:p w14:paraId="7130F234" w14:textId="22514426" w:rsidR="00AA7A01" w:rsidRPr="002F503E" w:rsidRDefault="00AA7A01" w:rsidP="00E762E1">
      <w:pPr>
        <w:pStyle w:val="Default"/>
        <w:spacing w:after="27"/>
        <w:ind w:firstLine="284"/>
        <w:jc w:val="both"/>
        <w:rPr>
          <w:sz w:val="23"/>
          <w:szCs w:val="23"/>
          <w:lang w:val="tr-TR"/>
        </w:rPr>
      </w:pPr>
      <w:r w:rsidRPr="002F503E">
        <w:rPr>
          <w:sz w:val="23"/>
          <w:szCs w:val="23"/>
          <w:lang w:val="tr-TR"/>
        </w:rPr>
        <w:t xml:space="preserve">j) UFDE Dönemi: UFDE </w:t>
      </w:r>
      <w:r w:rsidR="00741B3E" w:rsidRPr="002F503E">
        <w:rPr>
          <w:lang w:val="tr-TR"/>
        </w:rPr>
        <w:t>Aday Fen Bilimcilerinin (Kimyager/Fizikçi/Biyolog)</w:t>
      </w:r>
      <w:r w:rsidRPr="002F503E">
        <w:rPr>
          <w:sz w:val="23"/>
          <w:szCs w:val="23"/>
          <w:lang w:val="tr-TR"/>
        </w:rPr>
        <w:t xml:space="preserve"> ders planındaki yedinci veya sekizinci yarıyılda işletmelerde gerçekleştirdikleri uygulama dönemini, </w:t>
      </w:r>
    </w:p>
    <w:p w14:paraId="7DC8B22B" w14:textId="77777777" w:rsidR="00AA7A01" w:rsidRPr="002F503E" w:rsidRDefault="00AA7A01" w:rsidP="00E762E1">
      <w:pPr>
        <w:pStyle w:val="Default"/>
        <w:ind w:firstLine="284"/>
        <w:jc w:val="both"/>
        <w:rPr>
          <w:sz w:val="23"/>
          <w:szCs w:val="23"/>
          <w:lang w:val="tr-TR"/>
        </w:rPr>
      </w:pPr>
      <w:r w:rsidRPr="002F503E">
        <w:rPr>
          <w:sz w:val="23"/>
          <w:szCs w:val="23"/>
          <w:lang w:val="tr-TR"/>
        </w:rPr>
        <w:t xml:space="preserve">k) Üniversite: Sakarya Üniversitesini, </w:t>
      </w:r>
    </w:p>
    <w:p w14:paraId="17681070" w14:textId="77777777" w:rsidR="00AA7A01" w:rsidRPr="002F503E" w:rsidRDefault="00AA7A01" w:rsidP="00E762E1">
      <w:pPr>
        <w:pStyle w:val="Default"/>
        <w:jc w:val="both"/>
        <w:rPr>
          <w:sz w:val="23"/>
          <w:szCs w:val="23"/>
          <w:lang w:val="tr-TR"/>
        </w:rPr>
      </w:pPr>
    </w:p>
    <w:p w14:paraId="0E4B530F" w14:textId="77777777" w:rsidR="00AA7A01" w:rsidRPr="002F503E" w:rsidRDefault="00AA7A01" w:rsidP="00E762E1">
      <w:pPr>
        <w:pStyle w:val="Default"/>
        <w:ind w:left="284" w:hanging="284"/>
        <w:jc w:val="both"/>
        <w:rPr>
          <w:lang w:val="tr-TR"/>
        </w:rPr>
      </w:pPr>
      <w:proofErr w:type="gramStart"/>
      <w:r w:rsidRPr="002F503E">
        <w:rPr>
          <w:sz w:val="23"/>
          <w:szCs w:val="23"/>
          <w:lang w:val="tr-TR"/>
        </w:rPr>
        <w:t>ifade</w:t>
      </w:r>
      <w:proofErr w:type="gramEnd"/>
      <w:r w:rsidRPr="002F503E">
        <w:rPr>
          <w:sz w:val="23"/>
          <w:szCs w:val="23"/>
          <w:lang w:val="tr-TR"/>
        </w:rPr>
        <w:t xml:space="preserve"> eder.</w:t>
      </w:r>
    </w:p>
    <w:p w14:paraId="7ABE2D07" w14:textId="77777777" w:rsidR="00AA7A01" w:rsidRPr="002F503E" w:rsidRDefault="00AA7A01" w:rsidP="00AA7A01">
      <w:pPr>
        <w:jc w:val="both"/>
        <w:rPr>
          <w:rFonts w:ascii="Times New Roman" w:hAnsi="Times New Roman" w:cs="Times New Roman"/>
          <w:sz w:val="24"/>
          <w:szCs w:val="24"/>
        </w:rPr>
      </w:pPr>
    </w:p>
    <w:p w14:paraId="6CD269CA" w14:textId="77777777" w:rsidR="00AA7A01" w:rsidRPr="002F503E" w:rsidRDefault="00AA7A01" w:rsidP="00AA7A01">
      <w:pPr>
        <w:pStyle w:val="Default"/>
        <w:jc w:val="center"/>
        <w:rPr>
          <w:sz w:val="23"/>
          <w:szCs w:val="23"/>
          <w:lang w:val="tr-TR"/>
        </w:rPr>
      </w:pPr>
      <w:r w:rsidRPr="002F503E">
        <w:rPr>
          <w:b/>
          <w:bCs/>
          <w:sz w:val="23"/>
          <w:szCs w:val="23"/>
          <w:lang w:val="tr-TR"/>
        </w:rPr>
        <w:t>İKİNCİ BÖLÜM</w:t>
      </w:r>
    </w:p>
    <w:p w14:paraId="5F315B26" w14:textId="77777777" w:rsidR="00AA7A01" w:rsidRPr="002F503E" w:rsidRDefault="00AA7A01" w:rsidP="00AA7A01">
      <w:pPr>
        <w:pStyle w:val="Default"/>
        <w:jc w:val="center"/>
        <w:rPr>
          <w:sz w:val="23"/>
          <w:szCs w:val="23"/>
          <w:lang w:val="tr-TR"/>
        </w:rPr>
      </w:pPr>
      <w:r w:rsidRPr="002F503E">
        <w:rPr>
          <w:b/>
          <w:bCs/>
          <w:sz w:val="23"/>
          <w:szCs w:val="23"/>
          <w:lang w:val="tr-TR"/>
        </w:rPr>
        <w:t>Genel Esaslar</w:t>
      </w:r>
    </w:p>
    <w:p w14:paraId="0382A8E2" w14:textId="56DC70A3" w:rsidR="00AA7A01" w:rsidRPr="002F503E" w:rsidRDefault="00AA7A01" w:rsidP="00AA7A01">
      <w:pPr>
        <w:pStyle w:val="Default"/>
        <w:jc w:val="both"/>
        <w:rPr>
          <w:lang w:val="tr-TR"/>
        </w:rPr>
      </w:pPr>
      <w:r w:rsidRPr="002F503E">
        <w:rPr>
          <w:b/>
          <w:bCs/>
          <w:lang w:val="tr-TR"/>
        </w:rPr>
        <w:t xml:space="preserve">MADDE 5- </w:t>
      </w:r>
      <w:r w:rsidRPr="002F503E">
        <w:rPr>
          <w:lang w:val="tr-TR"/>
        </w:rPr>
        <w:t xml:space="preserve">(1) </w:t>
      </w:r>
      <w:bookmarkStart w:id="3" w:name="_Hlk92975662"/>
      <w:r w:rsidR="00741B3E" w:rsidRPr="002F503E">
        <w:rPr>
          <w:lang w:val="tr-TR"/>
        </w:rPr>
        <w:t>Aday Fen Bilimciler (Kimyager/Fizikçi/Biyolog)</w:t>
      </w:r>
      <w:bookmarkEnd w:id="3"/>
      <w:r w:rsidRPr="002F503E">
        <w:rPr>
          <w:lang w:val="tr-TR"/>
        </w:rPr>
        <w:t>, ders planındaki yedinci veya sekizinci yarıyıl ders kayıtları sırasında kendi bölümünün “</w:t>
      </w:r>
      <w:bookmarkStart w:id="4" w:name="_Hlk92968566"/>
      <w:r w:rsidRPr="002F503E">
        <w:rPr>
          <w:lang w:val="tr-TR"/>
        </w:rPr>
        <w:t>İşyeri Eğitimi</w:t>
      </w:r>
      <w:bookmarkEnd w:id="4"/>
      <w:r w:rsidR="002F503E" w:rsidRPr="002F503E">
        <w:rPr>
          <w:lang w:val="tr-TR"/>
        </w:rPr>
        <w:t xml:space="preserve"> </w:t>
      </w:r>
      <w:r w:rsidRPr="002F503E">
        <w:rPr>
          <w:lang w:val="tr-TR"/>
        </w:rPr>
        <w:t>ve Uygulaması” dersine</w:t>
      </w:r>
      <w:r w:rsidR="002F503E" w:rsidRPr="002F503E">
        <w:rPr>
          <w:lang w:val="tr-TR"/>
        </w:rPr>
        <w:t xml:space="preserve"> (Seçmeli, 5+20)</w:t>
      </w:r>
      <w:r w:rsidRPr="002F503E">
        <w:rPr>
          <w:lang w:val="tr-TR"/>
        </w:rPr>
        <w:t xml:space="preserve"> kayıt yaptırır. Belirtilen derslere kayıt yaptıran öğrenci ilgili dönemde alması gerekli olan 3 (üç) adet bölüm teknik seçmeli dersi almış sayılır. Her öğrenci yalnızca bir kez UFDE programından yararlanabilir. Ancak değerlendirme sonucu başarısız olan Aday </w:t>
      </w:r>
      <w:r w:rsidR="00426128">
        <w:rPr>
          <w:lang w:val="tr-TR"/>
        </w:rPr>
        <w:t>Fen Bilimciler</w:t>
      </w:r>
      <w:r w:rsidRPr="002F503E">
        <w:rPr>
          <w:lang w:val="tr-TR"/>
        </w:rPr>
        <w:t xml:space="preserve"> UFDE programına yeniden başvurabilir. </w:t>
      </w:r>
    </w:p>
    <w:p w14:paraId="4695A50B" w14:textId="2EA4B1CD" w:rsidR="00AA7A01" w:rsidRPr="002F503E" w:rsidRDefault="00AA7A01" w:rsidP="00AA7A01">
      <w:pPr>
        <w:pStyle w:val="Default"/>
        <w:jc w:val="both"/>
        <w:rPr>
          <w:lang w:val="tr-TR"/>
        </w:rPr>
      </w:pPr>
      <w:r w:rsidRPr="002F503E">
        <w:rPr>
          <w:b/>
          <w:bCs/>
          <w:lang w:val="tr-TR"/>
        </w:rPr>
        <w:t xml:space="preserve">MADDE 6- </w:t>
      </w:r>
      <w:r w:rsidRPr="002F503E">
        <w:rPr>
          <w:lang w:val="tr-TR"/>
        </w:rPr>
        <w:t xml:space="preserve">(1) </w:t>
      </w:r>
      <w:r w:rsidR="00741B3E" w:rsidRPr="002F503E">
        <w:rPr>
          <w:lang w:val="tr-TR"/>
        </w:rPr>
        <w:t>Aday Fen Bilimciler (Kimyager/Fizikçi/Biyolog)</w:t>
      </w:r>
      <w:r w:rsidRPr="002F503E">
        <w:rPr>
          <w:lang w:val="tr-TR"/>
        </w:rPr>
        <w:t xml:space="preserve">, UFDE dersleri ile birlikte üniversite ortak seçmeli dersi, staj, tasarım ve bitirme hariç başka ders seçemez. </w:t>
      </w:r>
    </w:p>
    <w:p w14:paraId="75E960A6" w14:textId="337E896D" w:rsidR="00AA7A01" w:rsidRPr="002F503E" w:rsidRDefault="00AA7A01" w:rsidP="00AA7A01">
      <w:pPr>
        <w:pStyle w:val="Default"/>
        <w:jc w:val="both"/>
        <w:rPr>
          <w:lang w:val="tr-TR"/>
        </w:rPr>
      </w:pPr>
      <w:r w:rsidRPr="002F503E">
        <w:rPr>
          <w:b/>
          <w:bCs/>
          <w:lang w:val="tr-TR"/>
        </w:rPr>
        <w:t xml:space="preserve">MADDE 7- </w:t>
      </w:r>
      <w:r w:rsidRPr="002F503E">
        <w:rPr>
          <w:lang w:val="tr-TR"/>
        </w:rPr>
        <w:t xml:space="preserve">(1) UFDE başvuru duyurularının yapılması ve </w:t>
      </w:r>
      <w:r w:rsidR="00741B3E" w:rsidRPr="002F503E">
        <w:rPr>
          <w:lang w:val="tr-TR"/>
        </w:rPr>
        <w:t xml:space="preserve">Aday Fen Bilimcilerin (Kimyager/Fizikçi/Biyolog) </w:t>
      </w:r>
      <w:r w:rsidRPr="002F503E">
        <w:rPr>
          <w:lang w:val="tr-TR"/>
        </w:rPr>
        <w:t xml:space="preserve">başvurularının toplanması BUTAK tarafından gerçekleştirilir. </w:t>
      </w:r>
    </w:p>
    <w:p w14:paraId="152DAF5A" w14:textId="421B4BDA" w:rsidR="00AA7A01" w:rsidRPr="002F503E" w:rsidRDefault="00AA7A01" w:rsidP="00AA7A01">
      <w:pPr>
        <w:pStyle w:val="Default"/>
        <w:jc w:val="both"/>
        <w:rPr>
          <w:lang w:val="tr-TR"/>
        </w:rPr>
      </w:pPr>
      <w:r w:rsidRPr="002F503E">
        <w:rPr>
          <w:b/>
          <w:bCs/>
          <w:lang w:val="tr-TR"/>
        </w:rPr>
        <w:t xml:space="preserve">MADDE 8- </w:t>
      </w:r>
      <w:r w:rsidRPr="002F503E">
        <w:rPr>
          <w:lang w:val="tr-TR"/>
        </w:rPr>
        <w:t xml:space="preserve">(1) Uygulamalı Fen Deneyimi Eğitimi derslerini almak isteyen </w:t>
      </w:r>
      <w:r w:rsidR="00741B3E" w:rsidRPr="002F503E">
        <w:rPr>
          <w:lang w:val="tr-TR"/>
        </w:rPr>
        <w:t>Aday Fen Bilimciler (Kimyager/Fizikçi/Biyolog)</w:t>
      </w:r>
      <w:r w:rsidRPr="002F503E">
        <w:rPr>
          <w:lang w:val="tr-TR"/>
        </w:rPr>
        <w:t xml:space="preserve">, akademik takvimde belirlenen süreler içerisinde BUTAK tarafından belirlenen ve internet adresinde ilan edilen </w:t>
      </w:r>
      <w:r w:rsidR="00DE2AB1">
        <w:rPr>
          <w:lang w:val="tr-TR"/>
        </w:rPr>
        <w:t>“</w:t>
      </w:r>
      <w:r w:rsidRPr="002F503E">
        <w:rPr>
          <w:lang w:val="tr-TR"/>
        </w:rPr>
        <w:t xml:space="preserve">UFDE </w:t>
      </w:r>
      <w:r w:rsidR="00DE2AB1" w:rsidRPr="004A0808">
        <w:rPr>
          <w:lang w:val="tr-TR"/>
        </w:rPr>
        <w:t>Kayıt Formu</w:t>
      </w:r>
      <w:r w:rsidR="00DE2AB1">
        <w:rPr>
          <w:lang w:val="tr-TR"/>
        </w:rPr>
        <w:t>nu”</w:t>
      </w:r>
      <w:r w:rsidR="00DE2AB1" w:rsidRPr="004A0808">
        <w:rPr>
          <w:lang w:val="tr-TR"/>
        </w:rPr>
        <w:t xml:space="preserve"> </w:t>
      </w:r>
      <w:r w:rsidRPr="002F503E">
        <w:rPr>
          <w:lang w:val="tr-TR"/>
        </w:rPr>
        <w:t xml:space="preserve">doldurmak zorundadır. </w:t>
      </w:r>
    </w:p>
    <w:p w14:paraId="14ACCAAB" w14:textId="365E6ACB" w:rsidR="00AA7A01" w:rsidRPr="002F503E" w:rsidRDefault="00AA7A01" w:rsidP="00AA7A01">
      <w:pPr>
        <w:pStyle w:val="Default"/>
        <w:jc w:val="both"/>
        <w:rPr>
          <w:lang w:val="tr-TR"/>
        </w:rPr>
      </w:pPr>
      <w:r w:rsidRPr="002F503E">
        <w:rPr>
          <w:b/>
          <w:bCs/>
          <w:lang w:val="tr-TR"/>
        </w:rPr>
        <w:t xml:space="preserve">MADDE 9- </w:t>
      </w:r>
      <w:r w:rsidRPr="002F503E">
        <w:rPr>
          <w:lang w:val="tr-TR"/>
        </w:rPr>
        <w:t xml:space="preserve">(1) </w:t>
      </w:r>
      <w:r w:rsidR="00741B3E" w:rsidRPr="002F503E">
        <w:rPr>
          <w:lang w:val="tr-TR"/>
        </w:rPr>
        <w:t xml:space="preserve">Aday Fen Bilimcilerin (Kimyager/Fizikçi/Biyolog) </w:t>
      </w:r>
      <w:r w:rsidRPr="002F503E">
        <w:rPr>
          <w:lang w:val="tr-TR"/>
        </w:rPr>
        <w:t xml:space="preserve">UFDE işletmelerine yerleştirilmesi BUTAK tarafından akademik takvime uygun olan süreler içinde UFDE yönergesi çerçevesinde gerçekleştirilir. </w:t>
      </w:r>
    </w:p>
    <w:p w14:paraId="43E7B3B9" w14:textId="01971F52" w:rsidR="00AA7A01" w:rsidRPr="002F503E" w:rsidRDefault="00AA7A01" w:rsidP="00AA7A01">
      <w:pPr>
        <w:pStyle w:val="Default"/>
        <w:jc w:val="both"/>
        <w:rPr>
          <w:lang w:val="tr-TR"/>
        </w:rPr>
      </w:pPr>
      <w:r w:rsidRPr="002F503E">
        <w:rPr>
          <w:b/>
          <w:bCs/>
          <w:lang w:val="tr-TR"/>
        </w:rPr>
        <w:t xml:space="preserve">MADDE 10- </w:t>
      </w:r>
      <w:r w:rsidRPr="002F503E">
        <w:rPr>
          <w:lang w:val="tr-TR"/>
        </w:rPr>
        <w:t xml:space="preserve">(1) UFDE programı, eğitim ve öğretim dönemlerinde gerçekleştirilir. UFDE programı üniversitenin akademik takviminde belirlenen eğitim ve öğretim dönemlerinde başlar ve bu sürenin sonunda biter. </w:t>
      </w:r>
      <w:r w:rsidR="00741B3E" w:rsidRPr="002F503E">
        <w:rPr>
          <w:lang w:val="tr-TR"/>
        </w:rPr>
        <w:t>Aday Fen Bilimciler (Kimyager/Fizikçi/Biyolog)</w:t>
      </w:r>
      <w:r w:rsidRPr="002F503E">
        <w:rPr>
          <w:lang w:val="tr-TR"/>
        </w:rPr>
        <w:t xml:space="preserve">, programda cuma günü olan Üniversite Ortak Seçmeli derslerini de alabilir. Resmî tatil günleri ile cuma, cumartesi ve pazar günleri </w:t>
      </w:r>
      <w:r w:rsidR="00741B3E" w:rsidRPr="002F503E">
        <w:rPr>
          <w:lang w:val="tr-TR"/>
        </w:rPr>
        <w:t xml:space="preserve">Aday Fen Bilimcilerin  (Kimyager/Fizikçi/Biyolog) </w:t>
      </w:r>
      <w:r w:rsidRPr="002F503E">
        <w:rPr>
          <w:lang w:val="tr-TR"/>
        </w:rPr>
        <w:t xml:space="preserve">çalışma günü değildir ve bu günler için sigorta yapılmamaktadır. </w:t>
      </w:r>
    </w:p>
    <w:p w14:paraId="2AE6A37D" w14:textId="7E4710D7" w:rsidR="00AA7A01" w:rsidRPr="002F503E" w:rsidRDefault="00AA7A01" w:rsidP="00AA7A01">
      <w:pPr>
        <w:pStyle w:val="Default"/>
        <w:jc w:val="both"/>
        <w:rPr>
          <w:lang w:val="tr-TR"/>
        </w:rPr>
      </w:pPr>
      <w:r w:rsidRPr="002F503E">
        <w:rPr>
          <w:b/>
          <w:bCs/>
          <w:lang w:val="tr-TR"/>
        </w:rPr>
        <w:t xml:space="preserve">MADDE 11- </w:t>
      </w:r>
      <w:r w:rsidRPr="002F503E">
        <w:rPr>
          <w:lang w:val="tr-TR"/>
        </w:rPr>
        <w:t xml:space="preserve">(1) </w:t>
      </w:r>
      <w:r w:rsidR="00741B3E" w:rsidRPr="002F503E">
        <w:rPr>
          <w:lang w:val="tr-TR"/>
        </w:rPr>
        <w:t xml:space="preserve">Aday Fen Bilimci (Kimyager/Fizikçi/Biyolog) </w:t>
      </w:r>
      <w:r w:rsidRPr="002F503E">
        <w:rPr>
          <w:lang w:val="tr-TR"/>
        </w:rPr>
        <w:t xml:space="preserve">danışmanlıkları, öğretim üyesi, işletme ve öğrenci sayıları açısından dengeli olacak şekilde BUTAK tarafından belirlenir (bu denge, danışmanın karşılaşacağı iş yükü gözetilerek her danışman başına en az beş öğrenci </w:t>
      </w:r>
      <w:r w:rsidRPr="002F503E">
        <w:rPr>
          <w:lang w:val="tr-TR"/>
        </w:rPr>
        <w:lastRenderedPageBreak/>
        <w:t xml:space="preserve">olacak şekilde sağlanır) ve Fakülte Yönetim Kurulu tarafından atanır. Ancak program veya bölümlerde UFDE yaptırılacak toplam öğrenci sayısının beşten az olması durumunda bir UFDE grubu oluşturulabilir. Aynı UFDE grubundaki öğrenciler farklı işletmelerde, UFDE programına katılabilir. </w:t>
      </w:r>
    </w:p>
    <w:p w14:paraId="6D1ABFBC" w14:textId="77777777" w:rsidR="00AA7A01" w:rsidRPr="002F503E" w:rsidRDefault="00AA7A01" w:rsidP="00AA7A01">
      <w:pPr>
        <w:jc w:val="both"/>
        <w:rPr>
          <w:rFonts w:ascii="Times New Roman" w:hAnsi="Times New Roman" w:cs="Times New Roman"/>
          <w:sz w:val="24"/>
          <w:szCs w:val="24"/>
        </w:rPr>
      </w:pPr>
      <w:r w:rsidRPr="002F503E">
        <w:rPr>
          <w:rFonts w:ascii="Times New Roman" w:hAnsi="Times New Roman" w:cs="Times New Roman"/>
          <w:b/>
          <w:bCs/>
          <w:sz w:val="24"/>
          <w:szCs w:val="24"/>
        </w:rPr>
        <w:t xml:space="preserve">MADDE 12- </w:t>
      </w:r>
      <w:r w:rsidRPr="002F503E">
        <w:rPr>
          <w:rFonts w:ascii="Times New Roman" w:hAnsi="Times New Roman" w:cs="Times New Roman"/>
          <w:sz w:val="24"/>
          <w:szCs w:val="24"/>
        </w:rPr>
        <w:t>(1) İşletmede mesleki eğitim kapsamında görevlendirilen sorumlu öğretim üyesine sorumlu olduğu uygulamalı eğitim grubu sayısına bakılmaksızın haftalık azami beş saat teorik ders yükü yüklenir.</w:t>
      </w:r>
    </w:p>
    <w:p w14:paraId="363A7A85" w14:textId="77777777" w:rsidR="00AA7A01" w:rsidRPr="002F503E" w:rsidRDefault="00AA7A01" w:rsidP="00AA7A01">
      <w:pPr>
        <w:pStyle w:val="Default"/>
        <w:jc w:val="both"/>
        <w:rPr>
          <w:lang w:val="tr-TR"/>
        </w:rPr>
      </w:pPr>
      <w:r w:rsidRPr="002F503E">
        <w:rPr>
          <w:b/>
          <w:bCs/>
          <w:lang w:val="tr-TR"/>
        </w:rPr>
        <w:t xml:space="preserve">MADDE 13- </w:t>
      </w:r>
      <w:r w:rsidRPr="002F503E">
        <w:rPr>
          <w:lang w:val="tr-TR"/>
        </w:rPr>
        <w:t xml:space="preserve">(1) İşletme ile Sakarya Üniversitesi arasındaki uyulması gereken hususları belirten UFDE Protokolü Sakarya Üniversitesi ile işletme arasında imzalanır. Her bir işletme ile Protokol imzalandıktan sonra taraflardan biri tarafından protokol sonlandırılana kadar UFDE kapsamına alınmış olur. </w:t>
      </w:r>
    </w:p>
    <w:p w14:paraId="7C7B1774" w14:textId="77777777" w:rsidR="00AA7A01" w:rsidRPr="002F503E" w:rsidRDefault="00AA7A01" w:rsidP="00AA7A01">
      <w:pPr>
        <w:pStyle w:val="Default"/>
        <w:jc w:val="both"/>
        <w:rPr>
          <w:lang w:val="tr-TR"/>
        </w:rPr>
      </w:pPr>
      <w:r w:rsidRPr="002F503E">
        <w:rPr>
          <w:b/>
          <w:bCs/>
          <w:lang w:val="tr-TR"/>
        </w:rPr>
        <w:t xml:space="preserve">MADDE 14- </w:t>
      </w:r>
      <w:r w:rsidRPr="002F503E">
        <w:rPr>
          <w:lang w:val="tr-TR"/>
        </w:rPr>
        <w:t xml:space="preserve">(1) Protokol, ilgili işletme temsil ve ilzam eden imza yetkilileri ile Sakarya Üniversitesi Rektörlüğü veya Sakarya Üniversitesi Rektörlüğü’nün yetkilendirdiği birim arasında imzalandıktan sonra yürürlüğe girer </w:t>
      </w:r>
    </w:p>
    <w:p w14:paraId="193FC6DD" w14:textId="77777777" w:rsidR="00AA7A01" w:rsidRPr="002F503E" w:rsidRDefault="00AA7A01" w:rsidP="00AA7A01">
      <w:pPr>
        <w:pStyle w:val="Default"/>
        <w:jc w:val="both"/>
        <w:rPr>
          <w:lang w:val="tr-TR"/>
        </w:rPr>
      </w:pPr>
      <w:r w:rsidRPr="002F503E">
        <w:rPr>
          <w:b/>
          <w:bCs/>
          <w:lang w:val="tr-TR"/>
        </w:rPr>
        <w:t xml:space="preserve">MADDE 15- </w:t>
      </w:r>
      <w:r w:rsidRPr="002F503E">
        <w:rPr>
          <w:lang w:val="tr-TR"/>
        </w:rPr>
        <w:t xml:space="preserve">(1) İşletmede Mesleki Eğitim Komisyonu (UFDE) üyeleri üç yıllığına atanır. Süresi biten üyeler yeniden atanabilir. Dekan, gerekli gördüğü durumlarda üyelerde değişiklik yapabilir. </w:t>
      </w:r>
    </w:p>
    <w:p w14:paraId="3EBCBA5E" w14:textId="77777777" w:rsidR="00AA7A01" w:rsidRPr="002F503E" w:rsidRDefault="00AA7A01" w:rsidP="00AA7A01">
      <w:pPr>
        <w:pStyle w:val="Default"/>
        <w:jc w:val="both"/>
        <w:rPr>
          <w:lang w:val="tr-TR"/>
        </w:rPr>
      </w:pPr>
      <w:r w:rsidRPr="002F503E">
        <w:rPr>
          <w:b/>
          <w:bCs/>
          <w:lang w:val="tr-TR"/>
        </w:rPr>
        <w:t xml:space="preserve">MADDE 16- </w:t>
      </w:r>
      <w:r w:rsidRPr="002F503E">
        <w:rPr>
          <w:lang w:val="tr-TR"/>
        </w:rPr>
        <w:t xml:space="preserve">(1) BUTAK üyeleri üç yıllığına atanır. Süresi biten üyeler yeniden atanabilir. Bölüm Başkanı, gerekli gördüğü durumlarda üyelerde değişiklik yapabilir. </w:t>
      </w:r>
    </w:p>
    <w:p w14:paraId="694676D2" w14:textId="77777777" w:rsidR="00AA7A01" w:rsidRPr="002F503E" w:rsidRDefault="00AA7A01" w:rsidP="00AA7A01">
      <w:pPr>
        <w:pStyle w:val="Default"/>
        <w:jc w:val="both"/>
        <w:rPr>
          <w:lang w:val="tr-TR"/>
        </w:rPr>
      </w:pPr>
      <w:r w:rsidRPr="002F503E">
        <w:rPr>
          <w:b/>
          <w:bCs/>
          <w:lang w:val="tr-TR"/>
        </w:rPr>
        <w:t xml:space="preserve">MADDE 17- </w:t>
      </w:r>
      <w:r w:rsidRPr="002F503E">
        <w:rPr>
          <w:lang w:val="tr-TR"/>
        </w:rPr>
        <w:t xml:space="preserve">(1) UFDE ile ilgili sekretarya ve koordinasyon işlemlerini, Fen Edebiyat Fakültesi bünyesinde İşletmede Mesleki Eğitim Komisyonu (UFDE), Bölüm bünyesinde BUTAK takip eder. </w:t>
      </w:r>
    </w:p>
    <w:p w14:paraId="4F494BDA" w14:textId="77777777" w:rsidR="00AA7A01" w:rsidRPr="002F503E" w:rsidRDefault="00AA7A01" w:rsidP="00AA7A01">
      <w:pPr>
        <w:pStyle w:val="Default"/>
        <w:jc w:val="both"/>
        <w:rPr>
          <w:lang w:val="tr-TR"/>
        </w:rPr>
      </w:pPr>
      <w:r w:rsidRPr="002F503E">
        <w:rPr>
          <w:b/>
          <w:bCs/>
          <w:lang w:val="tr-TR"/>
        </w:rPr>
        <w:t xml:space="preserve">MADDE 18- </w:t>
      </w:r>
      <w:r w:rsidRPr="002F503E">
        <w:rPr>
          <w:lang w:val="tr-TR"/>
        </w:rPr>
        <w:t xml:space="preserve">(1) Bir işletmenin UFDE kapsamına girebilmesi için gerekli şartları BUTAK belirler. </w:t>
      </w:r>
    </w:p>
    <w:p w14:paraId="49EFC3CF" w14:textId="77777777" w:rsidR="00AA7A01" w:rsidRPr="002F503E" w:rsidRDefault="00AA7A01" w:rsidP="00AA7A01">
      <w:pPr>
        <w:pStyle w:val="Default"/>
        <w:jc w:val="both"/>
        <w:rPr>
          <w:lang w:val="tr-TR"/>
        </w:rPr>
      </w:pPr>
      <w:r w:rsidRPr="002F503E">
        <w:rPr>
          <w:b/>
          <w:bCs/>
          <w:lang w:val="tr-TR"/>
        </w:rPr>
        <w:t xml:space="preserve">MADDE 19- </w:t>
      </w:r>
      <w:r w:rsidRPr="002F503E">
        <w:rPr>
          <w:lang w:val="tr-TR"/>
        </w:rPr>
        <w:t xml:space="preserve">(1) BUTAK, Sakarya ili öncelikli olmak üzere yurt içi ve yurt dışındaki ilgili işletmelerle irtibata geçer ya da UFDE kapsamına girmek isteyen işletmelerin başvurularını alır ve her dönem güncelleme yaparak işletme havuzunu oluşturur. </w:t>
      </w:r>
    </w:p>
    <w:p w14:paraId="0E37BF55" w14:textId="15635D1B" w:rsidR="00AA7A01" w:rsidRPr="002F503E" w:rsidRDefault="00AA7A01" w:rsidP="00AA7A01">
      <w:pPr>
        <w:jc w:val="both"/>
        <w:rPr>
          <w:rFonts w:ascii="Times New Roman" w:hAnsi="Times New Roman" w:cs="Times New Roman"/>
          <w:sz w:val="24"/>
          <w:szCs w:val="24"/>
        </w:rPr>
      </w:pPr>
      <w:r w:rsidRPr="002F503E">
        <w:rPr>
          <w:rFonts w:ascii="Times New Roman" w:hAnsi="Times New Roman" w:cs="Times New Roman"/>
          <w:b/>
          <w:bCs/>
          <w:sz w:val="24"/>
          <w:szCs w:val="24"/>
        </w:rPr>
        <w:t xml:space="preserve">MADDE 20- </w:t>
      </w:r>
      <w:r w:rsidRPr="002F503E">
        <w:rPr>
          <w:rFonts w:ascii="Times New Roman" w:hAnsi="Times New Roman" w:cs="Times New Roman"/>
          <w:sz w:val="24"/>
          <w:szCs w:val="24"/>
        </w:rPr>
        <w:t xml:space="preserve">(1) </w:t>
      </w:r>
      <w:r w:rsidR="00741B3E" w:rsidRPr="002F503E">
        <w:rPr>
          <w:rFonts w:ascii="Times New Roman" w:hAnsi="Times New Roman" w:cs="Times New Roman"/>
          <w:sz w:val="24"/>
          <w:szCs w:val="24"/>
        </w:rPr>
        <w:t>Aday Fen Bilimcilerin (Kimyager/Fizikçi/Biyolog)</w:t>
      </w:r>
      <w:r w:rsidRPr="002F503E">
        <w:rPr>
          <w:rFonts w:ascii="Times New Roman" w:hAnsi="Times New Roman" w:cs="Times New Roman"/>
          <w:sz w:val="24"/>
          <w:szCs w:val="24"/>
        </w:rPr>
        <w:t>, UFDE işletmelerine atanması işlemleri BUTAK tarafından ve sigorta işlemleri ise 31/5/2006 tarihli ve 5510 sayılı Sosyal Sigortalar ve Genel Sağlık Sigortası Kanununun 5 inci maddesi gereğince Dekanlık tarafından gerçekleştirilir.</w:t>
      </w:r>
    </w:p>
    <w:p w14:paraId="0BB3DF46" w14:textId="346AF506" w:rsidR="00AA7A01" w:rsidRPr="002F503E" w:rsidRDefault="00AA7A01" w:rsidP="00AA7A01">
      <w:pPr>
        <w:pStyle w:val="Default"/>
        <w:jc w:val="center"/>
        <w:rPr>
          <w:b/>
          <w:bCs/>
          <w:sz w:val="23"/>
          <w:szCs w:val="23"/>
          <w:lang w:val="tr-TR"/>
        </w:rPr>
      </w:pPr>
      <w:r w:rsidRPr="002F503E">
        <w:rPr>
          <w:b/>
          <w:bCs/>
          <w:sz w:val="23"/>
          <w:szCs w:val="23"/>
          <w:lang w:val="tr-TR"/>
        </w:rPr>
        <w:t>ÜÇÜNCÜ BÖLÜM</w:t>
      </w:r>
    </w:p>
    <w:p w14:paraId="0646C7FE" w14:textId="336584E3" w:rsidR="00735BB0" w:rsidRPr="002F503E" w:rsidRDefault="00426128" w:rsidP="00AA7A01">
      <w:pPr>
        <w:pStyle w:val="Default"/>
        <w:jc w:val="center"/>
        <w:rPr>
          <w:b/>
          <w:bCs/>
          <w:sz w:val="23"/>
          <w:szCs w:val="23"/>
          <w:lang w:val="tr-TR"/>
        </w:rPr>
      </w:pPr>
      <w:r>
        <w:rPr>
          <w:b/>
          <w:bCs/>
          <w:sz w:val="23"/>
          <w:szCs w:val="23"/>
          <w:lang w:val="tr-TR"/>
        </w:rPr>
        <w:t>Eğitim ve Uygulamanın</w:t>
      </w:r>
      <w:r w:rsidR="00735BB0" w:rsidRPr="002F503E">
        <w:rPr>
          <w:b/>
          <w:bCs/>
          <w:sz w:val="23"/>
          <w:szCs w:val="23"/>
          <w:lang w:val="tr-TR"/>
        </w:rPr>
        <w:t xml:space="preserve"> süresi, başvurusu, ilgili belgeler, yürütülmesi, rapor</w:t>
      </w:r>
      <w:r w:rsidR="00E762E1" w:rsidRPr="002F503E">
        <w:rPr>
          <w:b/>
          <w:bCs/>
          <w:sz w:val="23"/>
          <w:szCs w:val="23"/>
          <w:lang w:val="tr-TR"/>
        </w:rPr>
        <w:t>lanması</w:t>
      </w:r>
    </w:p>
    <w:p w14:paraId="461797D5" w14:textId="0F4BE1ED" w:rsidR="00735BB0" w:rsidRPr="002F503E" w:rsidRDefault="00426128" w:rsidP="00735BB0">
      <w:pPr>
        <w:pStyle w:val="Default"/>
        <w:jc w:val="both"/>
        <w:rPr>
          <w:lang w:val="tr-TR"/>
        </w:rPr>
      </w:pPr>
      <w:r>
        <w:rPr>
          <w:b/>
          <w:bCs/>
          <w:lang w:val="tr-TR"/>
        </w:rPr>
        <w:t>Eğitim</w:t>
      </w:r>
      <w:r w:rsidR="00735BB0" w:rsidRPr="002F503E">
        <w:rPr>
          <w:b/>
          <w:bCs/>
          <w:lang w:val="tr-TR"/>
        </w:rPr>
        <w:t xml:space="preserve"> süresi ve dönemleri</w:t>
      </w:r>
      <w:r w:rsidR="00735BB0" w:rsidRPr="002F503E">
        <w:rPr>
          <w:lang w:val="tr-TR"/>
        </w:rPr>
        <w:t xml:space="preserve"> </w:t>
      </w:r>
    </w:p>
    <w:p w14:paraId="20643FD4" w14:textId="4E1563BD" w:rsidR="00D26D9B" w:rsidRPr="00DE2AB1" w:rsidRDefault="00735BB0" w:rsidP="00735BB0">
      <w:pPr>
        <w:pStyle w:val="Default"/>
        <w:jc w:val="both"/>
        <w:rPr>
          <w:lang w:val="tr-TR"/>
        </w:rPr>
      </w:pPr>
      <w:r w:rsidRPr="002F503E">
        <w:rPr>
          <w:b/>
          <w:bCs/>
          <w:lang w:val="tr-TR"/>
        </w:rPr>
        <w:t>MADDE 21 – (1)</w:t>
      </w:r>
      <w:r w:rsidRPr="002F503E">
        <w:rPr>
          <w:lang w:val="tr-TR"/>
        </w:rPr>
        <w:t xml:space="preserve"> </w:t>
      </w:r>
      <w:r w:rsidR="00741B3E" w:rsidRPr="002F503E">
        <w:rPr>
          <w:lang w:val="tr-TR"/>
        </w:rPr>
        <w:t>Aday Fen Bilimciler (Kimyager/Fizikçi/Biyolog)</w:t>
      </w:r>
      <w:r w:rsidR="00D26D9B" w:rsidRPr="002F503E">
        <w:rPr>
          <w:lang w:val="tr-TR"/>
        </w:rPr>
        <w:t>, ders planlarına uygun olarak yedinci veya sekizinci yarıyılda kendi bölümünün “İşyeri Eğitimi</w:t>
      </w:r>
      <w:r w:rsidR="002F503E">
        <w:rPr>
          <w:lang w:val="tr-TR"/>
        </w:rPr>
        <w:t xml:space="preserve"> ve</w:t>
      </w:r>
      <w:r w:rsidR="00D26D9B" w:rsidRPr="002F503E">
        <w:rPr>
          <w:lang w:val="tr-TR"/>
        </w:rPr>
        <w:t xml:space="preserve"> Uygulaması” </w:t>
      </w:r>
      <w:r w:rsidR="00D26D9B" w:rsidRPr="00DE2AB1">
        <w:rPr>
          <w:lang w:val="tr-TR"/>
        </w:rPr>
        <w:t>dersine kayıt yaptırarak bir eğitim-öğretim yarıyılı süre</w:t>
      </w:r>
      <w:r w:rsidR="00CC4743" w:rsidRPr="00DE2AB1">
        <w:rPr>
          <w:lang w:val="tr-TR"/>
        </w:rPr>
        <w:t>s</w:t>
      </w:r>
      <w:r w:rsidR="00D26D9B" w:rsidRPr="00DE2AB1">
        <w:rPr>
          <w:lang w:val="tr-TR"/>
        </w:rPr>
        <w:t>inde</w:t>
      </w:r>
      <w:r w:rsidR="00CC4743" w:rsidRPr="00DE2AB1">
        <w:rPr>
          <w:lang w:val="tr-TR"/>
        </w:rPr>
        <w:t xml:space="preserve"> (1</w:t>
      </w:r>
      <w:r w:rsidR="009133DF" w:rsidRPr="00DE2AB1">
        <w:rPr>
          <w:lang w:val="tr-TR"/>
        </w:rPr>
        <w:t>4</w:t>
      </w:r>
      <w:r w:rsidR="00CC4743" w:rsidRPr="00DE2AB1">
        <w:rPr>
          <w:lang w:val="tr-TR"/>
        </w:rPr>
        <w:t xml:space="preserve"> Hafta) </w:t>
      </w:r>
      <w:r w:rsidR="00D26D9B" w:rsidRPr="00DE2AB1">
        <w:rPr>
          <w:lang w:val="tr-TR"/>
        </w:rPr>
        <w:t xml:space="preserve"> </w:t>
      </w:r>
      <w:r w:rsidR="00426128">
        <w:rPr>
          <w:lang w:val="tr-TR"/>
        </w:rPr>
        <w:t>uygulamalı eğitim alırlar.</w:t>
      </w:r>
      <w:r w:rsidR="00D26D9B" w:rsidRPr="00DE2AB1">
        <w:rPr>
          <w:lang w:val="tr-TR"/>
        </w:rPr>
        <w:t xml:space="preserve"> </w:t>
      </w:r>
    </w:p>
    <w:p w14:paraId="65B5D7A7" w14:textId="70B2C9B6" w:rsidR="00D26D9B" w:rsidRPr="00DE2AB1" w:rsidRDefault="00735BB0" w:rsidP="00735BB0">
      <w:pPr>
        <w:pStyle w:val="Default"/>
        <w:jc w:val="both"/>
        <w:rPr>
          <w:lang w:val="tr-TR"/>
        </w:rPr>
      </w:pPr>
      <w:r w:rsidRPr="00DE2AB1">
        <w:rPr>
          <w:lang w:val="tr-TR"/>
        </w:rPr>
        <w:t>(2)</w:t>
      </w:r>
      <w:r w:rsidR="00D26D9B" w:rsidRPr="00DE2AB1">
        <w:rPr>
          <w:lang w:val="tr-TR"/>
        </w:rPr>
        <w:t xml:space="preserve"> İşyeri </w:t>
      </w:r>
      <w:r w:rsidR="004A609F" w:rsidRPr="00DE2AB1">
        <w:rPr>
          <w:lang w:val="tr-TR"/>
        </w:rPr>
        <w:t xml:space="preserve">Eğitimi ve </w:t>
      </w:r>
      <w:r w:rsidR="00426128">
        <w:rPr>
          <w:lang w:val="tr-TR"/>
        </w:rPr>
        <w:t>U</w:t>
      </w:r>
      <w:r w:rsidR="00D26D9B" w:rsidRPr="00DE2AB1">
        <w:rPr>
          <w:lang w:val="tr-TR"/>
        </w:rPr>
        <w:t xml:space="preserve">ygulaması </w:t>
      </w:r>
      <w:r w:rsidR="00426128" w:rsidRPr="00DE2AB1">
        <w:rPr>
          <w:lang w:val="tr-TR"/>
        </w:rPr>
        <w:t xml:space="preserve">dersi </w:t>
      </w:r>
      <w:r w:rsidR="00426128">
        <w:rPr>
          <w:lang w:val="tr-TR"/>
        </w:rPr>
        <w:t xml:space="preserve">Teorik + Uygulama </w:t>
      </w:r>
      <w:r w:rsidR="00426128" w:rsidRPr="00DE2AB1">
        <w:rPr>
          <w:lang w:val="tr-TR"/>
        </w:rPr>
        <w:t xml:space="preserve">(5+20) </w:t>
      </w:r>
      <w:r w:rsidR="00D26D9B" w:rsidRPr="00DE2AB1">
        <w:rPr>
          <w:lang w:val="tr-TR"/>
        </w:rPr>
        <w:t xml:space="preserve">olduğu için </w:t>
      </w:r>
      <w:r w:rsidR="004A609F" w:rsidRPr="00DE2AB1">
        <w:rPr>
          <w:lang w:val="tr-TR"/>
        </w:rPr>
        <w:t xml:space="preserve">Aday Fen Bilimciler (Kimyager/Fizikçi/Biyolog) </w:t>
      </w:r>
      <w:r w:rsidR="00CC4743" w:rsidRPr="00DE2AB1">
        <w:rPr>
          <w:lang w:val="tr-TR"/>
        </w:rPr>
        <w:t xml:space="preserve">haftalık </w:t>
      </w:r>
      <w:r w:rsidR="00D26D9B" w:rsidRPr="00DE2AB1">
        <w:rPr>
          <w:lang w:val="tr-TR"/>
        </w:rPr>
        <w:t xml:space="preserve">20 saat </w:t>
      </w:r>
      <w:r w:rsidR="00426128">
        <w:rPr>
          <w:lang w:val="tr-TR"/>
        </w:rPr>
        <w:t>UFDE</w:t>
      </w:r>
      <w:r w:rsidR="00D26D9B" w:rsidRPr="00DE2AB1">
        <w:rPr>
          <w:lang w:val="tr-TR"/>
        </w:rPr>
        <w:t xml:space="preserve"> </w:t>
      </w:r>
      <w:r w:rsidR="00CC4743" w:rsidRPr="00DE2AB1">
        <w:rPr>
          <w:lang w:val="tr-TR"/>
        </w:rPr>
        <w:t>uygulamasına katılmalıdır</w:t>
      </w:r>
      <w:r w:rsidR="004A609F" w:rsidRPr="00DE2AB1">
        <w:rPr>
          <w:lang w:val="tr-TR"/>
        </w:rPr>
        <w:t>lar</w:t>
      </w:r>
      <w:r w:rsidR="00CC4743" w:rsidRPr="00DE2AB1">
        <w:rPr>
          <w:lang w:val="tr-TR"/>
        </w:rPr>
        <w:t xml:space="preserve">. </w:t>
      </w:r>
    </w:p>
    <w:p w14:paraId="08BA514C" w14:textId="0C34B265" w:rsidR="00CC4743" w:rsidRPr="002F503E" w:rsidRDefault="00735BB0" w:rsidP="00735BB0">
      <w:pPr>
        <w:pStyle w:val="Default"/>
        <w:jc w:val="both"/>
        <w:rPr>
          <w:lang w:val="tr-TR"/>
        </w:rPr>
      </w:pPr>
      <w:r w:rsidRPr="00DE2AB1">
        <w:rPr>
          <w:lang w:val="tr-TR"/>
        </w:rPr>
        <w:t>(</w:t>
      </w:r>
      <w:r w:rsidR="00CC4743" w:rsidRPr="00DE2AB1">
        <w:rPr>
          <w:lang w:val="tr-TR"/>
        </w:rPr>
        <w:t>3</w:t>
      </w:r>
      <w:r w:rsidRPr="00DE2AB1">
        <w:rPr>
          <w:lang w:val="tr-TR"/>
        </w:rPr>
        <w:t>) Resmi tatil ilan edilen günlerde</w:t>
      </w:r>
      <w:r w:rsidR="00A0321C" w:rsidRPr="00DE2AB1">
        <w:rPr>
          <w:lang w:val="tr-TR"/>
        </w:rPr>
        <w:t>,</w:t>
      </w:r>
      <w:r w:rsidR="00A0321C" w:rsidRPr="002F503E">
        <w:rPr>
          <w:lang w:val="tr-TR"/>
        </w:rPr>
        <w:t xml:space="preserve"> hafta sonları ve üniversite ortak dersleri için e</w:t>
      </w:r>
      <w:r w:rsidRPr="002F503E">
        <w:rPr>
          <w:lang w:val="tr-TR"/>
        </w:rPr>
        <w:t xml:space="preserve">ğitim-öğretimin devam ettiği </w:t>
      </w:r>
      <w:r w:rsidR="00A0321C" w:rsidRPr="002F503E">
        <w:rPr>
          <w:lang w:val="tr-TR"/>
        </w:rPr>
        <w:t xml:space="preserve">gün (Cuma-Cumartesi-Pazar günleri) </w:t>
      </w:r>
      <w:r w:rsidR="00426128">
        <w:rPr>
          <w:lang w:val="tr-TR"/>
        </w:rPr>
        <w:t xml:space="preserve">uygulamalı eğitim </w:t>
      </w:r>
      <w:r w:rsidR="00A0321C" w:rsidRPr="002F503E">
        <w:rPr>
          <w:lang w:val="tr-TR"/>
        </w:rPr>
        <w:t>yap</w:t>
      </w:r>
      <w:r w:rsidR="00426128">
        <w:rPr>
          <w:lang w:val="tr-TR"/>
        </w:rPr>
        <w:t>ıl</w:t>
      </w:r>
      <w:r w:rsidR="00A0321C" w:rsidRPr="002F503E">
        <w:rPr>
          <w:lang w:val="tr-TR"/>
        </w:rPr>
        <w:t>maz</w:t>
      </w:r>
      <w:r w:rsidR="00426128">
        <w:rPr>
          <w:lang w:val="tr-TR"/>
        </w:rPr>
        <w:t>.</w:t>
      </w:r>
    </w:p>
    <w:p w14:paraId="5C989838" w14:textId="77777777" w:rsidR="00A0321C" w:rsidRPr="002F503E" w:rsidRDefault="00A0321C" w:rsidP="00735BB0">
      <w:pPr>
        <w:pStyle w:val="Default"/>
        <w:jc w:val="both"/>
        <w:rPr>
          <w:lang w:val="tr-TR"/>
        </w:rPr>
      </w:pPr>
    </w:p>
    <w:p w14:paraId="5B236AC0" w14:textId="1B6BCA7B" w:rsidR="00CC4743" w:rsidRPr="002F503E" w:rsidRDefault="00426128" w:rsidP="00735BB0">
      <w:pPr>
        <w:pStyle w:val="Default"/>
        <w:jc w:val="both"/>
        <w:rPr>
          <w:b/>
          <w:bCs/>
          <w:lang w:val="tr-TR"/>
        </w:rPr>
      </w:pPr>
      <w:r>
        <w:rPr>
          <w:b/>
          <w:bCs/>
          <w:lang w:val="tr-TR"/>
        </w:rPr>
        <w:t>Eğitim alınacak İş</w:t>
      </w:r>
      <w:r w:rsidR="00CC4743" w:rsidRPr="002F503E">
        <w:rPr>
          <w:b/>
          <w:bCs/>
          <w:lang w:val="tr-TR"/>
        </w:rPr>
        <w:t>yeri ve başvurusu</w:t>
      </w:r>
    </w:p>
    <w:p w14:paraId="3576BB2D" w14:textId="2B0AA98F" w:rsidR="00CC4743" w:rsidRPr="002F503E" w:rsidRDefault="00735BB0" w:rsidP="00735BB0">
      <w:pPr>
        <w:pStyle w:val="Default"/>
        <w:jc w:val="both"/>
        <w:rPr>
          <w:lang w:val="tr-TR"/>
        </w:rPr>
      </w:pPr>
      <w:r w:rsidRPr="002F503E">
        <w:rPr>
          <w:b/>
          <w:bCs/>
          <w:lang w:val="tr-TR"/>
        </w:rPr>
        <w:t xml:space="preserve">MADDE </w:t>
      </w:r>
      <w:r w:rsidR="00CC4743" w:rsidRPr="002F503E">
        <w:rPr>
          <w:b/>
          <w:bCs/>
          <w:lang w:val="tr-TR"/>
        </w:rPr>
        <w:t>22</w:t>
      </w:r>
      <w:r w:rsidRPr="002F503E">
        <w:rPr>
          <w:b/>
          <w:bCs/>
          <w:lang w:val="tr-TR"/>
        </w:rPr>
        <w:t xml:space="preserve"> –</w:t>
      </w:r>
      <w:r w:rsidRPr="002F503E">
        <w:rPr>
          <w:lang w:val="tr-TR"/>
        </w:rPr>
        <w:t xml:space="preserve"> (1) Uygun </w:t>
      </w:r>
      <w:r w:rsidR="00426128">
        <w:rPr>
          <w:lang w:val="tr-TR"/>
        </w:rPr>
        <w:t>iş</w:t>
      </w:r>
      <w:r w:rsidRPr="002F503E">
        <w:rPr>
          <w:lang w:val="tr-TR"/>
        </w:rPr>
        <w:t xml:space="preserve">yerini bulma yükümlülüğü </w:t>
      </w:r>
      <w:r w:rsidR="00741B3E" w:rsidRPr="002F503E">
        <w:rPr>
          <w:lang w:val="tr-TR"/>
        </w:rPr>
        <w:t>Aday Fen Bilimciye (Kimyager/Fizikçi/Biyolog)</w:t>
      </w:r>
      <w:r w:rsidRPr="002F503E">
        <w:rPr>
          <w:lang w:val="tr-TR"/>
        </w:rPr>
        <w:t xml:space="preserve"> aittir. </w:t>
      </w:r>
      <w:r w:rsidR="00426128">
        <w:rPr>
          <w:lang w:val="tr-TR"/>
        </w:rPr>
        <w:t>İş</w:t>
      </w:r>
      <w:r w:rsidRPr="002F503E">
        <w:rPr>
          <w:lang w:val="tr-TR"/>
        </w:rPr>
        <w:t xml:space="preserve">yerleri </w:t>
      </w:r>
      <w:r w:rsidR="00A0321C" w:rsidRPr="002F503E">
        <w:rPr>
          <w:lang w:val="tr-TR"/>
        </w:rPr>
        <w:t>BUTAK</w:t>
      </w:r>
      <w:r w:rsidRPr="002F503E">
        <w:rPr>
          <w:lang w:val="tr-TR"/>
        </w:rPr>
        <w:t xml:space="preserve"> tarafından da önerilebilir ya da belirlenebilir. </w:t>
      </w:r>
      <w:r w:rsidR="00741B3E" w:rsidRPr="002F503E">
        <w:rPr>
          <w:lang w:val="tr-TR"/>
        </w:rPr>
        <w:t>Aday Fen Bilimcilerin (Kimyager/Fizikçi/Biyolog)</w:t>
      </w:r>
      <w:r w:rsidRPr="002F503E">
        <w:rPr>
          <w:lang w:val="tr-TR"/>
        </w:rPr>
        <w:t xml:space="preserve"> bulup önerdiği </w:t>
      </w:r>
      <w:r w:rsidR="00426128">
        <w:rPr>
          <w:lang w:val="tr-TR"/>
        </w:rPr>
        <w:t>iş</w:t>
      </w:r>
      <w:r w:rsidRPr="002F503E">
        <w:rPr>
          <w:lang w:val="tr-TR"/>
        </w:rPr>
        <w:t xml:space="preserve">yerinin uygun olup olmadığına, </w:t>
      </w:r>
      <w:r w:rsidR="00A0321C" w:rsidRPr="002F503E">
        <w:rPr>
          <w:lang w:val="tr-TR"/>
        </w:rPr>
        <w:t>BUTAK</w:t>
      </w:r>
      <w:r w:rsidRPr="002F503E">
        <w:rPr>
          <w:lang w:val="tr-TR"/>
        </w:rPr>
        <w:t xml:space="preserve"> karar verir. </w:t>
      </w:r>
    </w:p>
    <w:p w14:paraId="013DCBC9" w14:textId="3FB4454A" w:rsidR="00CC4743" w:rsidRPr="002F503E" w:rsidRDefault="00735BB0" w:rsidP="00735BB0">
      <w:pPr>
        <w:pStyle w:val="Default"/>
        <w:jc w:val="both"/>
        <w:rPr>
          <w:lang w:val="tr-TR"/>
        </w:rPr>
      </w:pPr>
      <w:r w:rsidRPr="002F503E">
        <w:rPr>
          <w:lang w:val="tr-TR"/>
        </w:rPr>
        <w:lastRenderedPageBreak/>
        <w:t>2</w:t>
      </w:r>
      <w:r w:rsidR="00D46E41">
        <w:rPr>
          <w:lang w:val="tr-TR"/>
        </w:rPr>
        <w:t>)</w:t>
      </w:r>
      <w:r w:rsidR="00741B3E" w:rsidRPr="002F503E">
        <w:rPr>
          <w:lang w:val="tr-TR"/>
        </w:rPr>
        <w:t xml:space="preserve"> Aday Fen Bilimci (Kimyager/Fizikçi/Biyolog)</w:t>
      </w:r>
      <w:r w:rsidR="00426128">
        <w:rPr>
          <w:lang w:val="tr-TR"/>
        </w:rPr>
        <w:t xml:space="preserve"> iş yerinde çalışmaya</w:t>
      </w:r>
      <w:r w:rsidRPr="002F503E">
        <w:rPr>
          <w:lang w:val="tr-TR"/>
        </w:rPr>
        <w:t xml:space="preserve"> başlamadan önce </w:t>
      </w:r>
      <w:r w:rsidR="00A0321C" w:rsidRPr="002F503E">
        <w:rPr>
          <w:lang w:val="tr-TR"/>
        </w:rPr>
        <w:t>BUTAK</w:t>
      </w:r>
      <w:r w:rsidRPr="002F503E">
        <w:rPr>
          <w:lang w:val="tr-TR"/>
        </w:rPr>
        <w:t xml:space="preserve"> onayını almak zorundadır. </w:t>
      </w:r>
      <w:r w:rsidR="00BB4BF8" w:rsidRPr="002F503E">
        <w:rPr>
          <w:lang w:val="tr-TR"/>
        </w:rPr>
        <w:t>BUTAK</w:t>
      </w:r>
      <w:r w:rsidRPr="002F503E">
        <w:rPr>
          <w:lang w:val="tr-TR"/>
        </w:rPr>
        <w:t xml:space="preserve"> onayı olmadan başlanan </w:t>
      </w:r>
      <w:r w:rsidR="00426128">
        <w:rPr>
          <w:lang w:val="tr-TR"/>
        </w:rPr>
        <w:t>UFDE</w:t>
      </w:r>
      <w:r w:rsidRPr="002F503E">
        <w:rPr>
          <w:lang w:val="tr-TR"/>
        </w:rPr>
        <w:t xml:space="preserve"> geçerli değildir. </w:t>
      </w:r>
    </w:p>
    <w:p w14:paraId="628E0330" w14:textId="6B888A73" w:rsidR="00CC4743" w:rsidRPr="002F503E" w:rsidRDefault="00735BB0" w:rsidP="00735BB0">
      <w:pPr>
        <w:pStyle w:val="Default"/>
        <w:jc w:val="both"/>
        <w:rPr>
          <w:lang w:val="tr-TR"/>
        </w:rPr>
      </w:pPr>
      <w:r w:rsidRPr="002F503E">
        <w:rPr>
          <w:lang w:val="tr-TR"/>
        </w:rPr>
        <w:t xml:space="preserve">(3) </w:t>
      </w:r>
      <w:r w:rsidR="005F5A6E">
        <w:rPr>
          <w:lang w:val="tr-TR"/>
        </w:rPr>
        <w:t xml:space="preserve">Uygulamalı eğitim alacağı </w:t>
      </w:r>
      <w:bookmarkStart w:id="5" w:name="_GoBack"/>
      <w:r w:rsidR="005F5A6E">
        <w:rPr>
          <w:lang w:val="tr-TR"/>
        </w:rPr>
        <w:t>iş</w:t>
      </w:r>
      <w:r w:rsidRPr="002F503E">
        <w:rPr>
          <w:lang w:val="tr-TR"/>
        </w:rPr>
        <w:t>yeri</w:t>
      </w:r>
      <w:bookmarkEnd w:id="5"/>
      <w:r w:rsidRPr="002F503E">
        <w:rPr>
          <w:lang w:val="tr-TR"/>
        </w:rPr>
        <w:t xml:space="preserve"> </w:t>
      </w:r>
      <w:r w:rsidR="00BB4BF8" w:rsidRPr="002F503E">
        <w:rPr>
          <w:lang w:val="tr-TR"/>
        </w:rPr>
        <w:t>BUTAK</w:t>
      </w:r>
      <w:r w:rsidRPr="002F503E">
        <w:rPr>
          <w:lang w:val="tr-TR"/>
        </w:rPr>
        <w:t xml:space="preserve"> tarafından onaylanan öğrenci, onaylanan yerde </w:t>
      </w:r>
      <w:proofErr w:type="spellStart"/>
      <w:r w:rsidR="005F5A6E">
        <w:rPr>
          <w:lang w:val="tr-TR"/>
        </w:rPr>
        <w:t>UFDE’ye</w:t>
      </w:r>
      <w:proofErr w:type="spellEnd"/>
      <w:r w:rsidRPr="002F503E">
        <w:rPr>
          <w:lang w:val="tr-TR"/>
        </w:rPr>
        <w:t xml:space="preserve"> başlamak zorundadır. </w:t>
      </w:r>
      <w:r w:rsidR="00BB4BF8" w:rsidRPr="002F503E">
        <w:rPr>
          <w:lang w:val="tr-TR"/>
        </w:rPr>
        <w:t>BUTAK tarafından</w:t>
      </w:r>
      <w:r w:rsidRPr="002F503E">
        <w:rPr>
          <w:lang w:val="tr-TR"/>
        </w:rPr>
        <w:t xml:space="preserve"> uygun görülmeyen iş yerlerinde yapılacak çalışma, </w:t>
      </w:r>
      <w:r w:rsidR="00426128">
        <w:rPr>
          <w:lang w:val="tr-TR"/>
        </w:rPr>
        <w:t>UFDE</w:t>
      </w:r>
      <w:r w:rsidRPr="002F503E">
        <w:rPr>
          <w:lang w:val="tr-TR"/>
        </w:rPr>
        <w:t xml:space="preserve"> çalışması olarak kabul edilemez ve değerlendirmeye alınmaz. </w:t>
      </w:r>
    </w:p>
    <w:p w14:paraId="6353DCF8" w14:textId="1E544249" w:rsidR="00CC4743" w:rsidRPr="002F503E" w:rsidRDefault="00735BB0" w:rsidP="00735BB0">
      <w:pPr>
        <w:pStyle w:val="Default"/>
        <w:jc w:val="both"/>
        <w:rPr>
          <w:lang w:val="tr-TR"/>
        </w:rPr>
      </w:pPr>
      <w:r w:rsidRPr="002F503E">
        <w:rPr>
          <w:lang w:val="tr-TR"/>
        </w:rPr>
        <w:t xml:space="preserve">(4) Belirlenen tarihler arasında </w:t>
      </w:r>
      <w:r w:rsidR="00426128">
        <w:rPr>
          <w:lang w:val="tr-TR"/>
        </w:rPr>
        <w:t xml:space="preserve">uygulamalı eğitime </w:t>
      </w:r>
      <w:r w:rsidRPr="002F503E">
        <w:rPr>
          <w:lang w:val="tr-TR"/>
        </w:rPr>
        <w:t xml:space="preserve">başlamayan ve bitiş işlemlerini yapmayan ve/veya </w:t>
      </w:r>
      <w:proofErr w:type="spellStart"/>
      <w:r w:rsidR="00426128">
        <w:rPr>
          <w:lang w:val="tr-TR"/>
        </w:rPr>
        <w:t>UFDE’de</w:t>
      </w:r>
      <w:proofErr w:type="spellEnd"/>
      <w:r w:rsidRPr="002F503E">
        <w:rPr>
          <w:lang w:val="tr-TR"/>
        </w:rPr>
        <w:t xml:space="preserve"> başarısız sayılan </w:t>
      </w:r>
      <w:r w:rsidR="00741B3E" w:rsidRPr="002F503E">
        <w:rPr>
          <w:lang w:val="tr-TR"/>
        </w:rPr>
        <w:t>Aday Fen Bilimciler (Kimyager/Fizikçi/Biyolog)</w:t>
      </w:r>
      <w:r w:rsidRPr="002F503E">
        <w:rPr>
          <w:lang w:val="tr-TR"/>
        </w:rPr>
        <w:t>bir sonraki</w:t>
      </w:r>
      <w:r w:rsidR="005F5A6E">
        <w:rPr>
          <w:lang w:val="tr-TR"/>
        </w:rPr>
        <w:t xml:space="preserve"> eğitim</w:t>
      </w:r>
      <w:r w:rsidRPr="002F503E">
        <w:rPr>
          <w:lang w:val="tr-TR"/>
        </w:rPr>
        <w:t xml:space="preserve"> döneminde </w:t>
      </w:r>
      <w:r w:rsidR="00BB4BF8" w:rsidRPr="002F503E">
        <w:rPr>
          <w:lang w:val="tr-TR"/>
        </w:rPr>
        <w:t>UFDE programına yeniden başvurabilir.</w:t>
      </w:r>
    </w:p>
    <w:p w14:paraId="76AF0BDA" w14:textId="71BB29B0" w:rsidR="00CC4743" w:rsidRPr="002F503E" w:rsidRDefault="00735BB0" w:rsidP="00735BB0">
      <w:pPr>
        <w:pStyle w:val="Default"/>
        <w:jc w:val="both"/>
        <w:rPr>
          <w:lang w:val="tr-TR"/>
        </w:rPr>
      </w:pPr>
      <w:r w:rsidRPr="002F503E">
        <w:rPr>
          <w:lang w:val="tr-TR"/>
        </w:rPr>
        <w:t xml:space="preserve">(5) Öğrenci </w:t>
      </w:r>
      <w:r w:rsidR="00426128">
        <w:rPr>
          <w:lang w:val="tr-TR"/>
        </w:rPr>
        <w:t>uygulamalı eğitimini</w:t>
      </w:r>
      <w:r w:rsidRPr="002F503E">
        <w:rPr>
          <w:lang w:val="tr-TR"/>
        </w:rPr>
        <w:t xml:space="preserve"> yurtiçinde bölümü ile ilgili bir alanda faaliyet gösteren ve </w:t>
      </w:r>
      <w:r w:rsidR="00BB4BF8" w:rsidRPr="002F503E">
        <w:rPr>
          <w:lang w:val="tr-TR"/>
        </w:rPr>
        <w:t>BUTAK</w:t>
      </w:r>
      <w:r w:rsidRPr="002F503E">
        <w:rPr>
          <w:lang w:val="tr-TR"/>
        </w:rPr>
        <w:t xml:space="preserve"> tarafından onaylanan bir kuruluşta yapmak zorundadır. </w:t>
      </w:r>
    </w:p>
    <w:p w14:paraId="51DD2962" w14:textId="5B3B9589" w:rsidR="00230238" w:rsidRPr="002F503E" w:rsidRDefault="00735BB0" w:rsidP="00735BB0">
      <w:pPr>
        <w:pStyle w:val="Default"/>
        <w:jc w:val="both"/>
        <w:rPr>
          <w:lang w:val="tr-TR"/>
        </w:rPr>
      </w:pPr>
      <w:r w:rsidRPr="002F503E">
        <w:rPr>
          <w:lang w:val="tr-TR"/>
        </w:rPr>
        <w:t xml:space="preserve">(6) Bölümler </w:t>
      </w:r>
      <w:r w:rsidR="00426128">
        <w:rPr>
          <w:lang w:val="tr-TR"/>
        </w:rPr>
        <w:t>uygulamalı eğitim</w:t>
      </w:r>
      <w:r w:rsidRPr="002F503E">
        <w:rPr>
          <w:lang w:val="tr-TR"/>
        </w:rPr>
        <w:t xml:space="preserve"> dönemleri için farklı </w:t>
      </w:r>
      <w:r w:rsidR="00426128">
        <w:rPr>
          <w:lang w:val="tr-TR"/>
        </w:rPr>
        <w:t>uygulama</w:t>
      </w:r>
      <w:r w:rsidRPr="002F503E">
        <w:rPr>
          <w:lang w:val="tr-TR"/>
        </w:rPr>
        <w:t xml:space="preserve"> türü belirleyebilir (laboratuvar </w:t>
      </w:r>
      <w:proofErr w:type="spellStart"/>
      <w:r w:rsidR="00426128">
        <w:rPr>
          <w:lang w:val="tr-TR"/>
        </w:rPr>
        <w:t>uygulaması</w:t>
      </w:r>
      <w:r w:rsidRPr="002F503E">
        <w:rPr>
          <w:lang w:val="tr-TR"/>
        </w:rPr>
        <w:t>ı</w:t>
      </w:r>
      <w:proofErr w:type="spellEnd"/>
      <w:r w:rsidRPr="002F503E">
        <w:rPr>
          <w:lang w:val="tr-TR"/>
        </w:rPr>
        <w:t xml:space="preserve">, fabrika </w:t>
      </w:r>
      <w:r w:rsidR="00426128">
        <w:rPr>
          <w:lang w:val="tr-TR"/>
        </w:rPr>
        <w:t>uygulaması</w:t>
      </w:r>
      <w:r w:rsidRPr="002F503E">
        <w:rPr>
          <w:lang w:val="tr-TR"/>
        </w:rPr>
        <w:t xml:space="preserve">, işletme </w:t>
      </w:r>
      <w:r w:rsidR="00426128">
        <w:rPr>
          <w:lang w:val="tr-TR"/>
        </w:rPr>
        <w:t>uygulaması</w:t>
      </w:r>
      <w:r w:rsidRPr="002F503E">
        <w:rPr>
          <w:lang w:val="tr-TR"/>
        </w:rPr>
        <w:t xml:space="preserve">, yönetim </w:t>
      </w:r>
      <w:r w:rsidR="00426128">
        <w:rPr>
          <w:lang w:val="tr-TR"/>
        </w:rPr>
        <w:t>uygulaması</w:t>
      </w:r>
      <w:r w:rsidRPr="002F503E">
        <w:rPr>
          <w:lang w:val="tr-TR"/>
        </w:rPr>
        <w:t xml:space="preserve">, araştırma </w:t>
      </w:r>
      <w:r w:rsidR="00426128">
        <w:rPr>
          <w:lang w:val="tr-TR"/>
        </w:rPr>
        <w:t>uygulaması</w:t>
      </w:r>
      <w:r w:rsidRPr="002F503E">
        <w:rPr>
          <w:lang w:val="tr-TR"/>
        </w:rPr>
        <w:t xml:space="preserve"> ve benzeri). </w:t>
      </w:r>
    </w:p>
    <w:p w14:paraId="2F30B8CB" w14:textId="2E506265" w:rsidR="00230238" w:rsidRPr="002F503E" w:rsidRDefault="00735BB0" w:rsidP="00735BB0">
      <w:pPr>
        <w:pStyle w:val="Default"/>
        <w:jc w:val="both"/>
        <w:rPr>
          <w:lang w:val="tr-TR"/>
        </w:rPr>
      </w:pPr>
      <w:r w:rsidRPr="002F503E">
        <w:rPr>
          <w:lang w:val="tr-TR"/>
        </w:rPr>
        <w:t>(</w:t>
      </w:r>
      <w:r w:rsidR="00BB4BF8" w:rsidRPr="002F503E">
        <w:rPr>
          <w:lang w:val="tr-TR"/>
        </w:rPr>
        <w:t>7</w:t>
      </w:r>
      <w:r w:rsidRPr="002F503E">
        <w:rPr>
          <w:lang w:val="tr-TR"/>
        </w:rPr>
        <w:t xml:space="preserve">) Öğrenci </w:t>
      </w:r>
      <w:r w:rsidR="00426128">
        <w:rPr>
          <w:lang w:val="tr-TR"/>
        </w:rPr>
        <w:t xml:space="preserve">uygulamalı eğitim almak </w:t>
      </w:r>
      <w:r w:rsidRPr="002F503E">
        <w:rPr>
          <w:lang w:val="tr-TR"/>
        </w:rPr>
        <w:t xml:space="preserve">istediği iş yerinin adını, adres ve iletişim bilgilerini, </w:t>
      </w:r>
      <w:r w:rsidR="00426128">
        <w:rPr>
          <w:lang w:val="tr-TR"/>
        </w:rPr>
        <w:t>eğitimin</w:t>
      </w:r>
      <w:r w:rsidRPr="002F503E">
        <w:rPr>
          <w:lang w:val="tr-TR"/>
        </w:rPr>
        <w:t xml:space="preserve"> başlama ve bitiş tarihlerini içeren bir formu (Sosyal Güvenlik Formu) doldurup imzalayarak yarıyılın bitiminden en az bir (1) ay önce </w:t>
      </w:r>
      <w:proofErr w:type="spellStart"/>
      <w:r w:rsidR="00BB4BF8" w:rsidRPr="002F503E">
        <w:rPr>
          <w:lang w:val="tr-TR"/>
        </w:rPr>
        <w:t>BUTAK’a</w:t>
      </w:r>
      <w:proofErr w:type="spellEnd"/>
      <w:r w:rsidRPr="002F503E">
        <w:rPr>
          <w:lang w:val="tr-TR"/>
        </w:rPr>
        <w:t xml:space="preserve"> başvurur. Öğrencinin başvurusu </w:t>
      </w:r>
      <w:r w:rsidR="00BB4BF8" w:rsidRPr="002F503E">
        <w:rPr>
          <w:lang w:val="tr-TR"/>
        </w:rPr>
        <w:t>BUTAK</w:t>
      </w:r>
      <w:r w:rsidRPr="002F503E">
        <w:rPr>
          <w:lang w:val="tr-TR"/>
        </w:rPr>
        <w:t xml:space="preserve"> tarafından incelenerek ve gerektiğinde </w:t>
      </w:r>
      <w:r w:rsidR="00426128">
        <w:rPr>
          <w:lang w:val="tr-TR"/>
        </w:rPr>
        <w:t>iş</w:t>
      </w:r>
      <w:r w:rsidRPr="002F503E">
        <w:rPr>
          <w:lang w:val="tr-TR"/>
        </w:rPr>
        <w:t xml:space="preserve"> yeriyle ilgili detaylı bilgiler istenerek </w:t>
      </w:r>
      <w:r w:rsidR="00426128">
        <w:rPr>
          <w:lang w:val="tr-TR"/>
        </w:rPr>
        <w:t>eğitimin</w:t>
      </w:r>
      <w:r w:rsidRPr="002F503E">
        <w:rPr>
          <w:lang w:val="tr-TR"/>
        </w:rPr>
        <w:t xml:space="preserve"> o kurumda yapılıp yapılmayacağına karar verilir. </w:t>
      </w:r>
    </w:p>
    <w:p w14:paraId="3182A890" w14:textId="77777777" w:rsidR="00230238" w:rsidRPr="002F503E" w:rsidRDefault="00230238" w:rsidP="00735BB0">
      <w:pPr>
        <w:pStyle w:val="Default"/>
        <w:jc w:val="both"/>
        <w:rPr>
          <w:lang w:val="tr-TR"/>
        </w:rPr>
      </w:pPr>
    </w:p>
    <w:p w14:paraId="411C011D" w14:textId="22DCD7F1" w:rsidR="00230238" w:rsidRPr="002F503E" w:rsidRDefault="000000CC" w:rsidP="00735BB0">
      <w:pPr>
        <w:pStyle w:val="Default"/>
        <w:jc w:val="both"/>
        <w:rPr>
          <w:lang w:val="tr-TR"/>
        </w:rPr>
      </w:pPr>
      <w:r>
        <w:rPr>
          <w:b/>
          <w:bCs/>
          <w:lang w:val="tr-TR"/>
        </w:rPr>
        <w:t>UFDE</w:t>
      </w:r>
      <w:r w:rsidR="00735BB0" w:rsidRPr="002F503E">
        <w:rPr>
          <w:b/>
          <w:bCs/>
          <w:lang w:val="tr-TR"/>
        </w:rPr>
        <w:t xml:space="preserve"> ile ilgili belgeler ve </w:t>
      </w:r>
      <w:r>
        <w:rPr>
          <w:b/>
          <w:bCs/>
          <w:lang w:val="tr-TR"/>
        </w:rPr>
        <w:t xml:space="preserve">eğitime </w:t>
      </w:r>
      <w:r w:rsidR="00735BB0" w:rsidRPr="002F503E">
        <w:rPr>
          <w:b/>
          <w:bCs/>
          <w:lang w:val="tr-TR"/>
        </w:rPr>
        <w:t>başvuru dosyası</w:t>
      </w:r>
      <w:r w:rsidR="00735BB0" w:rsidRPr="002F503E">
        <w:rPr>
          <w:lang w:val="tr-TR"/>
        </w:rPr>
        <w:t xml:space="preserve"> </w:t>
      </w:r>
    </w:p>
    <w:p w14:paraId="08FAF8D4" w14:textId="30D924DA" w:rsidR="00230238" w:rsidRPr="002F503E" w:rsidRDefault="00735BB0" w:rsidP="00735BB0">
      <w:pPr>
        <w:pStyle w:val="Default"/>
        <w:jc w:val="both"/>
        <w:rPr>
          <w:lang w:val="tr-TR"/>
        </w:rPr>
      </w:pPr>
      <w:r w:rsidRPr="002F503E">
        <w:rPr>
          <w:b/>
          <w:bCs/>
          <w:lang w:val="tr-TR"/>
        </w:rPr>
        <w:t xml:space="preserve">MADDE </w:t>
      </w:r>
      <w:r w:rsidR="00230238" w:rsidRPr="002F503E">
        <w:rPr>
          <w:b/>
          <w:bCs/>
          <w:lang w:val="tr-TR"/>
        </w:rPr>
        <w:t>23</w:t>
      </w:r>
      <w:r w:rsidRPr="002F503E">
        <w:rPr>
          <w:lang w:val="tr-TR"/>
        </w:rPr>
        <w:t xml:space="preserve"> – (1) Öğrenci, </w:t>
      </w:r>
      <w:r w:rsidR="000000CC">
        <w:rPr>
          <w:lang w:val="tr-TR"/>
        </w:rPr>
        <w:t>UFDE</w:t>
      </w:r>
      <w:r w:rsidRPr="002F503E">
        <w:rPr>
          <w:lang w:val="tr-TR"/>
        </w:rPr>
        <w:t xml:space="preserve"> başvuru dosyasını hazırlamak zorundadır. </w:t>
      </w:r>
    </w:p>
    <w:p w14:paraId="71C628BF" w14:textId="44A3B515" w:rsidR="00230238" w:rsidRPr="002F503E" w:rsidRDefault="00735BB0" w:rsidP="00735BB0">
      <w:pPr>
        <w:pStyle w:val="Default"/>
        <w:jc w:val="both"/>
        <w:rPr>
          <w:lang w:val="tr-TR"/>
        </w:rPr>
      </w:pPr>
      <w:r w:rsidRPr="002F503E">
        <w:rPr>
          <w:lang w:val="tr-TR"/>
        </w:rPr>
        <w:t xml:space="preserve">(2) </w:t>
      </w:r>
      <w:r w:rsidR="000000CC">
        <w:rPr>
          <w:lang w:val="tr-TR"/>
        </w:rPr>
        <w:t>UFDE</w:t>
      </w:r>
      <w:r w:rsidRPr="002F503E">
        <w:rPr>
          <w:lang w:val="tr-TR"/>
        </w:rPr>
        <w:t xml:space="preserve"> başvuru dosyasında aşağıdaki belgeler bulunmalıdır. </w:t>
      </w:r>
    </w:p>
    <w:p w14:paraId="4CDB102D" w14:textId="6631C907" w:rsidR="004A0808" w:rsidRPr="004A0808" w:rsidRDefault="004A0808" w:rsidP="004A0808">
      <w:pPr>
        <w:pStyle w:val="Default"/>
        <w:jc w:val="both"/>
        <w:rPr>
          <w:lang w:val="tr-TR"/>
        </w:rPr>
      </w:pPr>
      <w:r>
        <w:rPr>
          <w:lang w:val="tr-TR"/>
        </w:rPr>
        <w:t>a)</w:t>
      </w:r>
      <w:r w:rsidRPr="004A0808">
        <w:rPr>
          <w:lang w:val="tr-TR"/>
        </w:rPr>
        <w:t xml:space="preserve">UFDE Kayıt Formu (3 adet her biri fotoğraflı ve ayrı ayrı doldurulacaktır), </w:t>
      </w:r>
    </w:p>
    <w:p w14:paraId="0B086F29" w14:textId="25DCD72A" w:rsidR="004A0808" w:rsidRPr="004A0808" w:rsidRDefault="004A0808" w:rsidP="004A0808">
      <w:pPr>
        <w:pStyle w:val="Default"/>
        <w:jc w:val="both"/>
        <w:rPr>
          <w:lang w:val="tr-TR"/>
        </w:rPr>
      </w:pPr>
      <w:r>
        <w:rPr>
          <w:lang w:val="tr-TR"/>
        </w:rPr>
        <w:t xml:space="preserve">b) </w:t>
      </w:r>
      <w:r w:rsidRPr="004A0808">
        <w:rPr>
          <w:lang w:val="tr-TR"/>
        </w:rPr>
        <w:t>Nüfus Cüzdanı arkalı önlü fotokopisi (1 adet)</w:t>
      </w:r>
    </w:p>
    <w:p w14:paraId="5D9D1F15" w14:textId="2847340B" w:rsidR="004A0808" w:rsidRPr="004A0808" w:rsidRDefault="004A0808" w:rsidP="004A0808">
      <w:pPr>
        <w:pStyle w:val="Default"/>
        <w:jc w:val="both"/>
        <w:rPr>
          <w:lang w:val="tr-TR"/>
        </w:rPr>
      </w:pPr>
      <w:r>
        <w:rPr>
          <w:lang w:val="tr-TR"/>
        </w:rPr>
        <w:t xml:space="preserve">c) </w:t>
      </w:r>
      <w:r w:rsidRPr="004A0808">
        <w:rPr>
          <w:lang w:val="tr-TR"/>
        </w:rPr>
        <w:t>Öğrenci kimliği arkalı önlü fotokopisi (1 Adet)</w:t>
      </w:r>
    </w:p>
    <w:p w14:paraId="6FBE4264" w14:textId="591C0D13" w:rsidR="004A0808" w:rsidRPr="004A0808" w:rsidRDefault="004A0808" w:rsidP="004A0808">
      <w:pPr>
        <w:pStyle w:val="Default"/>
        <w:jc w:val="both"/>
        <w:rPr>
          <w:lang w:val="tr-TR"/>
        </w:rPr>
      </w:pPr>
      <w:r>
        <w:rPr>
          <w:lang w:val="tr-TR"/>
        </w:rPr>
        <w:t xml:space="preserve">d) </w:t>
      </w:r>
      <w:r w:rsidRPr="004A0808">
        <w:rPr>
          <w:lang w:val="tr-TR"/>
        </w:rPr>
        <w:t xml:space="preserve">SGK dan alınacak sigortalı olup olmadığına dair belge (emekli sandığı-SGK- </w:t>
      </w:r>
      <w:proofErr w:type="spellStart"/>
      <w:r w:rsidRPr="004A0808">
        <w:rPr>
          <w:lang w:val="tr-TR"/>
        </w:rPr>
        <w:t>bağkur</w:t>
      </w:r>
      <w:proofErr w:type="spellEnd"/>
      <w:r w:rsidRPr="004A0808">
        <w:rPr>
          <w:lang w:val="tr-TR"/>
        </w:rPr>
        <w:t xml:space="preserve"> kapsamında) (1 adet)</w:t>
      </w:r>
    </w:p>
    <w:p w14:paraId="14ADD0EF" w14:textId="77777777" w:rsidR="004A0808" w:rsidRDefault="004A0808" w:rsidP="004A0808">
      <w:pPr>
        <w:pStyle w:val="Default"/>
        <w:jc w:val="both"/>
        <w:rPr>
          <w:lang w:val="tr-TR"/>
        </w:rPr>
      </w:pPr>
      <w:r>
        <w:rPr>
          <w:lang w:val="tr-TR"/>
        </w:rPr>
        <w:t xml:space="preserve">e) </w:t>
      </w:r>
      <w:r w:rsidRPr="004A0808">
        <w:rPr>
          <w:lang w:val="tr-TR"/>
        </w:rPr>
        <w:t xml:space="preserve">SGK sağlık </w:t>
      </w:r>
      <w:proofErr w:type="gramStart"/>
      <w:r w:rsidRPr="004A0808">
        <w:rPr>
          <w:lang w:val="tr-TR"/>
        </w:rPr>
        <w:t>provizyon</w:t>
      </w:r>
      <w:proofErr w:type="gramEnd"/>
      <w:r w:rsidRPr="004A0808">
        <w:rPr>
          <w:lang w:val="tr-TR"/>
        </w:rPr>
        <w:t xml:space="preserve"> aktivasyon sistemi provizyon sorgulama çıktısı(1 adet)</w:t>
      </w:r>
    </w:p>
    <w:p w14:paraId="545B17C4" w14:textId="576EF3FC" w:rsidR="00230238" w:rsidRPr="002F503E" w:rsidRDefault="004A0808" w:rsidP="004A0808">
      <w:pPr>
        <w:pStyle w:val="Default"/>
        <w:jc w:val="both"/>
        <w:rPr>
          <w:lang w:val="tr-TR"/>
        </w:rPr>
      </w:pPr>
      <w:r>
        <w:rPr>
          <w:lang w:val="tr-TR"/>
        </w:rPr>
        <w:t>f</w:t>
      </w:r>
      <w:r w:rsidR="005F5A6E">
        <w:rPr>
          <w:lang w:val="tr-TR"/>
        </w:rPr>
        <w:t>) Uygulamalı eğitim</w:t>
      </w:r>
      <w:r w:rsidR="00735BB0" w:rsidRPr="002F503E">
        <w:rPr>
          <w:lang w:val="tr-TR"/>
        </w:rPr>
        <w:t xml:space="preserve"> devam çizelgesi </w:t>
      </w:r>
    </w:p>
    <w:p w14:paraId="230A64AC" w14:textId="13FC1CC9" w:rsidR="00230238" w:rsidRPr="002F503E" w:rsidRDefault="00735BB0" w:rsidP="00735BB0">
      <w:pPr>
        <w:pStyle w:val="Default"/>
        <w:jc w:val="both"/>
        <w:rPr>
          <w:lang w:val="tr-TR"/>
        </w:rPr>
      </w:pPr>
      <w:r w:rsidRPr="002F503E">
        <w:rPr>
          <w:lang w:val="tr-TR"/>
        </w:rPr>
        <w:t xml:space="preserve">(3) Öğrenciler, eksiksiz olarak hazırladıkları dosyayı </w:t>
      </w:r>
      <w:r w:rsidR="00BB4BF8" w:rsidRPr="002F503E">
        <w:rPr>
          <w:lang w:val="tr-TR"/>
        </w:rPr>
        <w:t>BUTAK tarafından</w:t>
      </w:r>
      <w:r w:rsidRPr="002F503E">
        <w:rPr>
          <w:lang w:val="tr-TR"/>
        </w:rPr>
        <w:t xml:space="preserve"> ilan edilen tarihten önce teslim edeceklerdir. İlan edilen tarihten sonra yapılan </w:t>
      </w:r>
      <w:r w:rsidR="000000CC">
        <w:rPr>
          <w:lang w:val="tr-TR"/>
        </w:rPr>
        <w:t>UFDE</w:t>
      </w:r>
      <w:r w:rsidRPr="002F503E">
        <w:rPr>
          <w:lang w:val="tr-TR"/>
        </w:rPr>
        <w:t xml:space="preserve"> başvuruları kabul edilmez. </w:t>
      </w:r>
    </w:p>
    <w:p w14:paraId="7C5FC288" w14:textId="77777777" w:rsidR="00230238" w:rsidRPr="002F503E" w:rsidRDefault="00230238" w:rsidP="00735BB0">
      <w:pPr>
        <w:pStyle w:val="Default"/>
        <w:jc w:val="both"/>
        <w:rPr>
          <w:lang w:val="tr-TR"/>
        </w:rPr>
      </w:pPr>
    </w:p>
    <w:p w14:paraId="01224C49" w14:textId="54B8F9F5" w:rsidR="00230238" w:rsidRPr="002F503E" w:rsidRDefault="000000CC" w:rsidP="00735BB0">
      <w:pPr>
        <w:pStyle w:val="Default"/>
        <w:jc w:val="both"/>
        <w:rPr>
          <w:lang w:val="tr-TR"/>
        </w:rPr>
      </w:pPr>
      <w:r>
        <w:rPr>
          <w:b/>
          <w:bCs/>
          <w:lang w:val="tr-TR"/>
        </w:rPr>
        <w:t xml:space="preserve">Uygulamalı Eğitimin (UFDE) </w:t>
      </w:r>
      <w:r w:rsidR="00735BB0" w:rsidRPr="002F503E">
        <w:rPr>
          <w:b/>
          <w:bCs/>
          <w:lang w:val="tr-TR"/>
        </w:rPr>
        <w:t>yürütülmesi</w:t>
      </w:r>
      <w:r w:rsidR="00735BB0" w:rsidRPr="002F503E">
        <w:rPr>
          <w:lang w:val="tr-TR"/>
        </w:rPr>
        <w:t xml:space="preserve"> </w:t>
      </w:r>
    </w:p>
    <w:p w14:paraId="1992FB0B" w14:textId="1D50513B" w:rsidR="00230238" w:rsidRPr="002F503E" w:rsidRDefault="00735BB0" w:rsidP="00735BB0">
      <w:pPr>
        <w:pStyle w:val="Default"/>
        <w:jc w:val="both"/>
        <w:rPr>
          <w:lang w:val="tr-TR"/>
        </w:rPr>
      </w:pPr>
      <w:r w:rsidRPr="002F503E">
        <w:rPr>
          <w:b/>
          <w:bCs/>
          <w:lang w:val="tr-TR"/>
        </w:rPr>
        <w:t xml:space="preserve">MADDE </w:t>
      </w:r>
      <w:r w:rsidR="00230238" w:rsidRPr="002F503E">
        <w:rPr>
          <w:b/>
          <w:bCs/>
          <w:lang w:val="tr-TR"/>
        </w:rPr>
        <w:t>24</w:t>
      </w:r>
      <w:r w:rsidRPr="002F503E">
        <w:rPr>
          <w:lang w:val="tr-TR"/>
        </w:rPr>
        <w:t xml:space="preserve"> – (1) </w:t>
      </w:r>
      <w:r w:rsidR="000000CC">
        <w:rPr>
          <w:lang w:val="tr-TR"/>
        </w:rPr>
        <w:t>Uygulamalı eğitimlere</w:t>
      </w:r>
      <w:r w:rsidRPr="002F503E">
        <w:rPr>
          <w:lang w:val="tr-TR"/>
        </w:rPr>
        <w:t xml:space="preserve"> devam zorunludur. </w:t>
      </w:r>
    </w:p>
    <w:p w14:paraId="6FAE3FB1" w14:textId="2D1A8EE1" w:rsidR="00230238" w:rsidRPr="002F503E" w:rsidRDefault="00735BB0" w:rsidP="00735BB0">
      <w:pPr>
        <w:pStyle w:val="Default"/>
        <w:jc w:val="both"/>
        <w:rPr>
          <w:lang w:val="tr-TR"/>
        </w:rPr>
      </w:pPr>
      <w:r w:rsidRPr="002F503E">
        <w:rPr>
          <w:lang w:val="tr-TR"/>
        </w:rPr>
        <w:t xml:space="preserve">(2) Öğrenciler </w:t>
      </w:r>
      <w:r w:rsidR="000000CC">
        <w:rPr>
          <w:lang w:val="tr-TR"/>
        </w:rPr>
        <w:t>eğitim</w:t>
      </w:r>
      <w:r w:rsidRPr="002F503E">
        <w:rPr>
          <w:lang w:val="tr-TR"/>
        </w:rPr>
        <w:t xml:space="preserve"> süresince Yükseköğretim Kurumları Öğrenci Disiplin Yönetmeliği hükümlerine; </w:t>
      </w:r>
      <w:r w:rsidR="000000CC">
        <w:rPr>
          <w:lang w:val="tr-TR"/>
        </w:rPr>
        <w:t>uygulamalı eğitim aldığı</w:t>
      </w:r>
      <w:r w:rsidRPr="002F503E">
        <w:rPr>
          <w:lang w:val="tr-TR"/>
        </w:rPr>
        <w:t xml:space="preserve"> kurumun çalışma ilkelerine, iş koşulları, disiplin ve iş güvenliğine ilişkin kurallarına ve yasal düzenlemelere uymak zorundadır. </w:t>
      </w:r>
    </w:p>
    <w:p w14:paraId="2A7619D6" w14:textId="6284FEF6" w:rsidR="00230238" w:rsidRPr="002F503E" w:rsidRDefault="00735BB0" w:rsidP="00735BB0">
      <w:pPr>
        <w:pStyle w:val="Default"/>
        <w:jc w:val="both"/>
        <w:rPr>
          <w:lang w:val="tr-TR"/>
        </w:rPr>
      </w:pPr>
      <w:r w:rsidRPr="002F503E">
        <w:rPr>
          <w:lang w:val="tr-TR"/>
        </w:rPr>
        <w:t xml:space="preserve">(3) </w:t>
      </w:r>
      <w:r w:rsidR="000000CC">
        <w:rPr>
          <w:lang w:val="tr-TR"/>
        </w:rPr>
        <w:t>Uygulamalı eğitime</w:t>
      </w:r>
      <w:r w:rsidRPr="002F503E">
        <w:rPr>
          <w:lang w:val="tr-TR"/>
        </w:rPr>
        <w:t xml:space="preserve"> başlayan öğrenci, </w:t>
      </w:r>
      <w:proofErr w:type="spellStart"/>
      <w:r w:rsidR="00BB4BF8" w:rsidRPr="002F503E">
        <w:rPr>
          <w:lang w:val="tr-TR"/>
        </w:rPr>
        <w:t>BUTAK’a</w:t>
      </w:r>
      <w:proofErr w:type="spellEnd"/>
      <w:r w:rsidRPr="002F503E">
        <w:rPr>
          <w:lang w:val="tr-TR"/>
        </w:rPr>
        <w:t xml:space="preserve"> bilgi vermeden ve onay almadan </w:t>
      </w:r>
      <w:r w:rsidR="005F5A6E">
        <w:rPr>
          <w:lang w:val="tr-TR"/>
        </w:rPr>
        <w:t>iş</w:t>
      </w:r>
      <w:r w:rsidRPr="002F503E">
        <w:rPr>
          <w:lang w:val="tr-TR"/>
        </w:rPr>
        <w:t xml:space="preserve">yerini değiştiremez, değiştirdiği takdirde yapılan </w:t>
      </w:r>
      <w:r w:rsidR="000000CC">
        <w:rPr>
          <w:lang w:val="tr-TR"/>
        </w:rPr>
        <w:t>UFDE</w:t>
      </w:r>
      <w:r w:rsidRPr="002F503E">
        <w:rPr>
          <w:lang w:val="tr-TR"/>
        </w:rPr>
        <w:t xml:space="preserve"> geçersiz sayılır. </w:t>
      </w:r>
    </w:p>
    <w:p w14:paraId="537106B5" w14:textId="219B7066" w:rsidR="00230238" w:rsidRPr="002F503E" w:rsidRDefault="00735BB0" w:rsidP="00735BB0">
      <w:pPr>
        <w:pStyle w:val="Default"/>
        <w:jc w:val="both"/>
        <w:rPr>
          <w:lang w:val="tr-TR"/>
        </w:rPr>
      </w:pPr>
      <w:r w:rsidRPr="002F503E">
        <w:rPr>
          <w:lang w:val="tr-TR"/>
        </w:rPr>
        <w:t xml:space="preserve">(4) </w:t>
      </w:r>
      <w:r w:rsidR="00741B3E" w:rsidRPr="002F503E">
        <w:rPr>
          <w:lang w:val="tr-TR"/>
        </w:rPr>
        <w:t>Aday Fen Bilimci (Kimyager/Fizikçi/Biyolog)</w:t>
      </w:r>
      <w:r w:rsidRPr="002F503E">
        <w:rPr>
          <w:lang w:val="tr-TR"/>
        </w:rPr>
        <w:t xml:space="preserve">, </w:t>
      </w:r>
      <w:r w:rsidR="000000CC">
        <w:rPr>
          <w:lang w:val="tr-TR"/>
        </w:rPr>
        <w:t>UFDE</w:t>
      </w:r>
      <w:r w:rsidRPr="002F503E">
        <w:rPr>
          <w:lang w:val="tr-TR"/>
        </w:rPr>
        <w:t xml:space="preserve"> yaptığı kurumun mesai saatlerine uymak zorundadır. Öğrenci, </w:t>
      </w:r>
      <w:r w:rsidR="000000CC">
        <w:rPr>
          <w:lang w:val="tr-TR"/>
        </w:rPr>
        <w:t>uygulamalı eğitim</w:t>
      </w:r>
      <w:r w:rsidRPr="002F503E">
        <w:rPr>
          <w:lang w:val="tr-TR"/>
        </w:rPr>
        <w:t xml:space="preserve"> süresince zorunlu olmadıkça izin alamaz. Gerektiği hallerde izin süresi </w:t>
      </w:r>
      <w:r w:rsidR="000000CC">
        <w:rPr>
          <w:lang w:val="tr-TR"/>
        </w:rPr>
        <w:t>UFDE</w:t>
      </w:r>
      <w:r w:rsidRPr="002F503E">
        <w:rPr>
          <w:lang w:val="tr-TR"/>
        </w:rPr>
        <w:t xml:space="preserve"> süresinin %10’unu aşamaz. </w:t>
      </w:r>
      <w:r w:rsidR="000000CC">
        <w:rPr>
          <w:lang w:val="tr-TR"/>
        </w:rPr>
        <w:t>Eğitim</w:t>
      </w:r>
      <w:r w:rsidRPr="002F503E">
        <w:rPr>
          <w:lang w:val="tr-TR"/>
        </w:rPr>
        <w:t xml:space="preserve"> esnasında rapor veya izin alan öğrenci izin veya rapor alınan gün sayısı kadar </w:t>
      </w:r>
      <w:r w:rsidR="000000CC">
        <w:rPr>
          <w:lang w:val="tr-TR"/>
        </w:rPr>
        <w:t xml:space="preserve">uygulamalı eğitimini </w:t>
      </w:r>
      <w:r w:rsidRPr="002F503E">
        <w:rPr>
          <w:lang w:val="tr-TR"/>
        </w:rPr>
        <w:t xml:space="preserve">tamamlar. </w:t>
      </w:r>
    </w:p>
    <w:p w14:paraId="554C7517" w14:textId="332B5B07" w:rsidR="00230238" w:rsidRPr="002F503E" w:rsidRDefault="00735BB0" w:rsidP="00735BB0">
      <w:pPr>
        <w:pStyle w:val="Default"/>
        <w:jc w:val="both"/>
        <w:rPr>
          <w:lang w:val="tr-TR"/>
        </w:rPr>
      </w:pPr>
      <w:r w:rsidRPr="002F503E">
        <w:rPr>
          <w:lang w:val="tr-TR"/>
        </w:rPr>
        <w:t xml:space="preserve">(5) </w:t>
      </w:r>
      <w:r w:rsidR="000000CC">
        <w:rPr>
          <w:lang w:val="tr-TR"/>
        </w:rPr>
        <w:t>UFDE</w:t>
      </w:r>
      <w:r w:rsidRPr="002F503E">
        <w:rPr>
          <w:lang w:val="tr-TR"/>
        </w:rPr>
        <w:t xml:space="preserve"> yaptığı kurum veya işyerinden izinsiz veya mazeretsiz üç gün üst üste devamsızlık yapan </w:t>
      </w:r>
      <w:r w:rsidR="000000CC">
        <w:rPr>
          <w:lang w:val="tr-TR"/>
        </w:rPr>
        <w:t>fen bilimcinin</w:t>
      </w:r>
      <w:r w:rsidRPr="002F503E">
        <w:rPr>
          <w:lang w:val="tr-TR"/>
        </w:rPr>
        <w:t xml:space="preserve"> </w:t>
      </w:r>
      <w:r w:rsidR="000000CC">
        <w:rPr>
          <w:lang w:val="tr-TR"/>
        </w:rPr>
        <w:t>uygulamalı eğitimine</w:t>
      </w:r>
      <w:r w:rsidRPr="002F503E">
        <w:rPr>
          <w:lang w:val="tr-TR"/>
        </w:rPr>
        <w:t xml:space="preserve"> son verilir ve durum ilgili </w:t>
      </w:r>
      <w:proofErr w:type="spellStart"/>
      <w:r w:rsidR="00062597" w:rsidRPr="002F503E">
        <w:rPr>
          <w:lang w:val="tr-TR"/>
        </w:rPr>
        <w:t>BUTAK’a</w:t>
      </w:r>
      <w:proofErr w:type="spellEnd"/>
      <w:r w:rsidRPr="002F503E">
        <w:rPr>
          <w:lang w:val="tr-TR"/>
        </w:rPr>
        <w:t xml:space="preserve"> bildirilir. Bu durumda </w:t>
      </w:r>
      <w:r w:rsidR="000000CC">
        <w:rPr>
          <w:lang w:val="tr-TR"/>
        </w:rPr>
        <w:t>fen bilimcinin</w:t>
      </w:r>
      <w:r w:rsidRPr="002F503E">
        <w:rPr>
          <w:lang w:val="tr-TR"/>
        </w:rPr>
        <w:t xml:space="preserve"> herhangi bir yasal talep hakkı doğmaz. </w:t>
      </w:r>
    </w:p>
    <w:p w14:paraId="1346169B" w14:textId="31AB1345" w:rsidR="00230238" w:rsidRPr="002F503E" w:rsidRDefault="00735BB0" w:rsidP="00735BB0">
      <w:pPr>
        <w:pStyle w:val="Default"/>
        <w:jc w:val="both"/>
        <w:rPr>
          <w:lang w:val="tr-TR"/>
        </w:rPr>
      </w:pPr>
      <w:r w:rsidRPr="002F503E">
        <w:rPr>
          <w:lang w:val="tr-TR"/>
        </w:rPr>
        <w:t xml:space="preserve">(6) Bölümler </w:t>
      </w:r>
      <w:r w:rsidR="000000CC">
        <w:rPr>
          <w:lang w:val="tr-TR"/>
        </w:rPr>
        <w:t>iş</w:t>
      </w:r>
      <w:r w:rsidRPr="002F503E">
        <w:rPr>
          <w:lang w:val="tr-TR"/>
        </w:rPr>
        <w:t xml:space="preserve"> yerlerinde öğrencilerin çalışmalarını izleyebilir. </w:t>
      </w:r>
    </w:p>
    <w:p w14:paraId="15C55A0A" w14:textId="165D57DE" w:rsidR="00230238" w:rsidRPr="002F503E" w:rsidRDefault="00735BB0" w:rsidP="00735BB0">
      <w:pPr>
        <w:pStyle w:val="Default"/>
        <w:jc w:val="both"/>
        <w:rPr>
          <w:lang w:val="tr-TR"/>
        </w:rPr>
      </w:pPr>
      <w:r w:rsidRPr="002F503E">
        <w:rPr>
          <w:lang w:val="tr-TR"/>
        </w:rPr>
        <w:t xml:space="preserve">(7) </w:t>
      </w:r>
      <w:r w:rsidR="00741B3E" w:rsidRPr="002F503E">
        <w:rPr>
          <w:lang w:val="tr-TR"/>
        </w:rPr>
        <w:t>Aday Fen Bilimcilerin (Kimyager/Fizikçi/Biyolog)</w:t>
      </w:r>
      <w:r w:rsidR="000000CC">
        <w:rPr>
          <w:lang w:val="tr-TR"/>
        </w:rPr>
        <w:t xml:space="preserve"> UFDE </w:t>
      </w:r>
      <w:r w:rsidRPr="002F503E">
        <w:rPr>
          <w:lang w:val="tr-TR"/>
        </w:rPr>
        <w:t xml:space="preserve">yaptıkları kurumlara karşı kusurları nedeni ile verecekleri zararlardan Üniversite sorumlu değildir. </w:t>
      </w:r>
    </w:p>
    <w:p w14:paraId="7F89E54E" w14:textId="0B3DEE19" w:rsidR="00230238" w:rsidRPr="002F503E" w:rsidRDefault="00735BB0" w:rsidP="00735BB0">
      <w:pPr>
        <w:pStyle w:val="Default"/>
        <w:jc w:val="both"/>
        <w:rPr>
          <w:lang w:val="tr-TR"/>
        </w:rPr>
      </w:pPr>
      <w:r w:rsidRPr="002F503E">
        <w:rPr>
          <w:lang w:val="tr-TR"/>
        </w:rPr>
        <w:lastRenderedPageBreak/>
        <w:t xml:space="preserve">(8) </w:t>
      </w:r>
      <w:r w:rsidR="000000CC">
        <w:rPr>
          <w:lang w:val="tr-TR"/>
        </w:rPr>
        <w:t>UFDE</w:t>
      </w:r>
      <w:r w:rsidRPr="002F503E">
        <w:rPr>
          <w:lang w:val="tr-TR"/>
        </w:rPr>
        <w:t xml:space="preserve"> yapmak isteyen öğrenciler bölümlerinde </w:t>
      </w:r>
      <w:r w:rsidR="00230238" w:rsidRPr="002F503E">
        <w:rPr>
          <w:lang w:val="tr-TR"/>
        </w:rPr>
        <w:t>açılmış</w:t>
      </w:r>
      <w:r w:rsidRPr="002F503E">
        <w:rPr>
          <w:lang w:val="tr-TR"/>
        </w:rPr>
        <w:t xml:space="preserve"> olan </w:t>
      </w:r>
      <w:r w:rsidR="00230238" w:rsidRPr="002F503E">
        <w:rPr>
          <w:lang w:val="tr-TR"/>
        </w:rPr>
        <w:t>“İşyeri Eğitimi</w:t>
      </w:r>
      <w:r w:rsidR="002F503E">
        <w:rPr>
          <w:lang w:val="tr-TR"/>
        </w:rPr>
        <w:t xml:space="preserve"> ve Uygulaması</w:t>
      </w:r>
      <w:r w:rsidR="00230238" w:rsidRPr="002F503E">
        <w:rPr>
          <w:lang w:val="tr-TR"/>
        </w:rPr>
        <w:t>” dersini takip ederler.</w:t>
      </w:r>
    </w:p>
    <w:p w14:paraId="6810EE27" w14:textId="243A7EED" w:rsidR="00230238" w:rsidRPr="002F503E" w:rsidRDefault="00230238" w:rsidP="00735BB0">
      <w:pPr>
        <w:pStyle w:val="Default"/>
        <w:jc w:val="both"/>
        <w:rPr>
          <w:lang w:val="tr-TR"/>
        </w:rPr>
      </w:pPr>
    </w:p>
    <w:p w14:paraId="732419D2" w14:textId="4AFF7151" w:rsidR="00741B3E" w:rsidRPr="002F503E" w:rsidRDefault="00741B3E" w:rsidP="00735BB0">
      <w:pPr>
        <w:pStyle w:val="Default"/>
        <w:jc w:val="both"/>
        <w:rPr>
          <w:lang w:val="tr-TR"/>
        </w:rPr>
      </w:pPr>
    </w:p>
    <w:p w14:paraId="01F09C1D" w14:textId="6F6B0A18" w:rsidR="00230238" w:rsidRPr="002F503E" w:rsidRDefault="005D5941" w:rsidP="00735BB0">
      <w:pPr>
        <w:pStyle w:val="Default"/>
        <w:jc w:val="both"/>
        <w:rPr>
          <w:b/>
          <w:bCs/>
          <w:lang w:val="tr-TR"/>
        </w:rPr>
      </w:pPr>
      <w:r>
        <w:rPr>
          <w:b/>
          <w:bCs/>
          <w:lang w:val="tr-TR"/>
        </w:rPr>
        <w:t>UFDE</w:t>
      </w:r>
      <w:r w:rsidR="00735BB0" w:rsidRPr="002F503E">
        <w:rPr>
          <w:b/>
          <w:bCs/>
          <w:lang w:val="tr-TR"/>
        </w:rPr>
        <w:t xml:space="preserve"> raporu/defteri teslimi </w:t>
      </w:r>
    </w:p>
    <w:p w14:paraId="4BC56088" w14:textId="195A2B28" w:rsidR="00230238" w:rsidRPr="002F503E" w:rsidRDefault="00735BB0" w:rsidP="00735BB0">
      <w:pPr>
        <w:pStyle w:val="Default"/>
        <w:jc w:val="both"/>
        <w:rPr>
          <w:lang w:val="tr-TR"/>
        </w:rPr>
      </w:pPr>
      <w:r w:rsidRPr="002F503E">
        <w:rPr>
          <w:b/>
          <w:bCs/>
          <w:lang w:val="tr-TR"/>
        </w:rPr>
        <w:t xml:space="preserve">MADDE </w:t>
      </w:r>
      <w:r w:rsidR="00230238" w:rsidRPr="002F503E">
        <w:rPr>
          <w:b/>
          <w:bCs/>
          <w:lang w:val="tr-TR"/>
        </w:rPr>
        <w:t>25</w:t>
      </w:r>
      <w:r w:rsidRPr="002F503E">
        <w:rPr>
          <w:lang w:val="tr-TR"/>
        </w:rPr>
        <w:t xml:space="preserve"> – (1) </w:t>
      </w:r>
      <w:r w:rsidR="005D5941">
        <w:rPr>
          <w:lang w:val="tr-TR"/>
        </w:rPr>
        <w:t>Uygulamalı eğitimlerde</w:t>
      </w:r>
      <w:r w:rsidRPr="002F503E">
        <w:rPr>
          <w:lang w:val="tr-TR"/>
        </w:rPr>
        <w:t xml:space="preserve"> yapılan çalışmalar Bölüm </w:t>
      </w:r>
      <w:r w:rsidR="005D5941">
        <w:rPr>
          <w:lang w:val="tr-TR"/>
        </w:rPr>
        <w:t>UFDE</w:t>
      </w:r>
      <w:r w:rsidRPr="002F503E">
        <w:rPr>
          <w:lang w:val="tr-TR"/>
        </w:rPr>
        <w:t xml:space="preserve"> Uygulama Esaslarına göre öğrenci tarafından </w:t>
      </w:r>
      <w:r w:rsidR="005D5941">
        <w:rPr>
          <w:lang w:val="tr-TR"/>
        </w:rPr>
        <w:t xml:space="preserve">UFDE </w:t>
      </w:r>
      <w:r w:rsidRPr="002F503E">
        <w:rPr>
          <w:lang w:val="tr-TR"/>
        </w:rPr>
        <w:t xml:space="preserve">raporunda/defterinde toplanır. </w:t>
      </w:r>
      <w:r w:rsidR="005D5941">
        <w:rPr>
          <w:lang w:val="tr-TR"/>
        </w:rPr>
        <w:t>UFDE</w:t>
      </w:r>
      <w:r w:rsidRPr="002F503E">
        <w:rPr>
          <w:lang w:val="tr-TR"/>
        </w:rPr>
        <w:t xml:space="preserve"> raporunun her sayfası, değerlendirme formları ile birlikte ilgili kurum veya kuruluşların yetkilisine onaylatılır. </w:t>
      </w:r>
    </w:p>
    <w:p w14:paraId="0F4FCB8F" w14:textId="366442E3" w:rsidR="00B04792" w:rsidRPr="002F503E" w:rsidRDefault="00735BB0" w:rsidP="00735BB0">
      <w:pPr>
        <w:pStyle w:val="Default"/>
        <w:jc w:val="both"/>
        <w:rPr>
          <w:lang w:val="tr-TR"/>
        </w:rPr>
      </w:pPr>
      <w:r w:rsidRPr="002F503E">
        <w:rPr>
          <w:lang w:val="tr-TR"/>
        </w:rPr>
        <w:t>(</w:t>
      </w:r>
      <w:r w:rsidR="00062597" w:rsidRPr="002F503E">
        <w:rPr>
          <w:lang w:val="tr-TR"/>
        </w:rPr>
        <w:t>2</w:t>
      </w:r>
      <w:r w:rsidRPr="002F503E">
        <w:rPr>
          <w:lang w:val="tr-TR"/>
        </w:rPr>
        <w:t>)</w:t>
      </w:r>
      <w:r w:rsidR="00741B3E" w:rsidRPr="002F503E">
        <w:rPr>
          <w:lang w:val="tr-TR"/>
        </w:rPr>
        <w:t xml:space="preserve"> Aday Fen Bilimciler (Kimyager/Fizikçi/Biyolog)</w:t>
      </w:r>
      <w:r w:rsidR="00062597" w:rsidRPr="002F503E">
        <w:rPr>
          <w:lang w:val="tr-TR"/>
        </w:rPr>
        <w:t xml:space="preserve"> </w:t>
      </w:r>
      <w:r w:rsidR="005D5941">
        <w:rPr>
          <w:lang w:val="tr-TR"/>
        </w:rPr>
        <w:t xml:space="preserve">UFDE </w:t>
      </w:r>
      <w:r w:rsidRPr="002F503E">
        <w:rPr>
          <w:lang w:val="tr-TR"/>
        </w:rPr>
        <w:t xml:space="preserve">raporlarını ve diğer belgelerini, </w:t>
      </w:r>
      <w:r w:rsidR="005D5941">
        <w:rPr>
          <w:lang w:val="tr-TR"/>
        </w:rPr>
        <w:t>eğitimin</w:t>
      </w:r>
      <w:r w:rsidRPr="002F503E">
        <w:rPr>
          <w:lang w:val="tr-TR"/>
        </w:rPr>
        <w:t xml:space="preserve"> bitiş tarihinden itibaren en geç </w:t>
      </w:r>
      <w:r w:rsidR="00B04792" w:rsidRPr="002F503E">
        <w:rPr>
          <w:lang w:val="tr-TR"/>
        </w:rPr>
        <w:t>5</w:t>
      </w:r>
      <w:r w:rsidRPr="002F503E">
        <w:rPr>
          <w:lang w:val="tr-TR"/>
        </w:rPr>
        <w:t xml:space="preserve"> iş günü </w:t>
      </w:r>
      <w:r w:rsidR="00B04792" w:rsidRPr="002F503E">
        <w:rPr>
          <w:lang w:val="tr-TR"/>
        </w:rPr>
        <w:t>içerisinde</w:t>
      </w:r>
      <w:r w:rsidRPr="002F503E">
        <w:rPr>
          <w:lang w:val="tr-TR"/>
        </w:rPr>
        <w:t xml:space="preserve"> bölüm </w:t>
      </w:r>
      <w:r w:rsidR="005D5941">
        <w:rPr>
          <w:lang w:val="tr-TR"/>
        </w:rPr>
        <w:t>UFDE</w:t>
      </w:r>
      <w:r w:rsidRPr="002F503E">
        <w:rPr>
          <w:lang w:val="tr-TR"/>
        </w:rPr>
        <w:t xml:space="preserve"> ko</w:t>
      </w:r>
      <w:r w:rsidR="005D5941">
        <w:rPr>
          <w:lang w:val="tr-TR"/>
        </w:rPr>
        <w:t>misyonu ko</w:t>
      </w:r>
      <w:r w:rsidRPr="002F503E">
        <w:rPr>
          <w:lang w:val="tr-TR"/>
        </w:rPr>
        <w:t xml:space="preserve">ordinatörüne bir dosya halinde teslim etmek zorundadırlar. </w:t>
      </w:r>
      <w:r w:rsidR="005D5941">
        <w:rPr>
          <w:lang w:val="tr-TR"/>
        </w:rPr>
        <w:t>UFDE</w:t>
      </w:r>
      <w:r w:rsidRPr="002F503E">
        <w:rPr>
          <w:lang w:val="tr-TR"/>
        </w:rPr>
        <w:t xml:space="preserve"> dosyasını zamanında teslim etmeyen öğrencilerin </w:t>
      </w:r>
      <w:proofErr w:type="spellStart"/>
      <w:r w:rsidR="005D5941">
        <w:rPr>
          <w:lang w:val="tr-TR"/>
        </w:rPr>
        <w:t>UFDE’leri</w:t>
      </w:r>
      <w:proofErr w:type="spellEnd"/>
      <w:r w:rsidRPr="002F503E">
        <w:rPr>
          <w:lang w:val="tr-TR"/>
        </w:rPr>
        <w:t xml:space="preserve"> geçersiz</w:t>
      </w:r>
      <w:r w:rsidR="00B04792" w:rsidRPr="002F503E">
        <w:rPr>
          <w:lang w:val="tr-TR"/>
        </w:rPr>
        <w:t xml:space="preserve"> “</w:t>
      </w:r>
      <w:r w:rsidR="007D5992">
        <w:rPr>
          <w:lang w:val="tr-TR"/>
        </w:rPr>
        <w:t>İ</w:t>
      </w:r>
      <w:r w:rsidR="00B04792" w:rsidRPr="002F503E">
        <w:rPr>
          <w:lang w:val="tr-TR"/>
        </w:rPr>
        <w:t xml:space="preserve">şyeri </w:t>
      </w:r>
      <w:r w:rsidR="007D5992">
        <w:rPr>
          <w:lang w:val="tr-TR"/>
        </w:rPr>
        <w:t>E</w:t>
      </w:r>
      <w:r w:rsidR="004A0808">
        <w:rPr>
          <w:lang w:val="tr-TR"/>
        </w:rPr>
        <w:t>ğitimi</w:t>
      </w:r>
      <w:r w:rsidR="007D5992">
        <w:rPr>
          <w:lang w:val="tr-TR"/>
        </w:rPr>
        <w:t>”</w:t>
      </w:r>
      <w:r w:rsidR="004A0808">
        <w:rPr>
          <w:lang w:val="tr-TR"/>
        </w:rPr>
        <w:t xml:space="preserve"> ve </w:t>
      </w:r>
      <w:r w:rsidR="007D5992">
        <w:rPr>
          <w:lang w:val="tr-TR"/>
        </w:rPr>
        <w:t>İşyeri U</w:t>
      </w:r>
      <w:r w:rsidR="00B04792" w:rsidRPr="002F503E">
        <w:rPr>
          <w:lang w:val="tr-TR"/>
        </w:rPr>
        <w:t>ygulaması” ders</w:t>
      </w:r>
      <w:r w:rsidR="007D5992">
        <w:rPr>
          <w:lang w:val="tr-TR"/>
        </w:rPr>
        <w:t>leri</w:t>
      </w:r>
      <w:r w:rsidR="00B04792" w:rsidRPr="002F503E">
        <w:rPr>
          <w:lang w:val="tr-TR"/>
        </w:rPr>
        <w:t xml:space="preserve"> başarısız</w:t>
      </w:r>
      <w:r w:rsidRPr="002F503E">
        <w:rPr>
          <w:lang w:val="tr-TR"/>
        </w:rPr>
        <w:t xml:space="preserve"> sayılır. </w:t>
      </w:r>
    </w:p>
    <w:p w14:paraId="5D85CD3E" w14:textId="385850F3" w:rsidR="00B04792" w:rsidRPr="002F503E" w:rsidRDefault="00735BB0" w:rsidP="00735BB0">
      <w:pPr>
        <w:pStyle w:val="Default"/>
        <w:jc w:val="both"/>
        <w:rPr>
          <w:lang w:val="tr-TR"/>
        </w:rPr>
      </w:pPr>
      <w:r w:rsidRPr="002F503E">
        <w:rPr>
          <w:lang w:val="tr-TR"/>
        </w:rPr>
        <w:t>(</w:t>
      </w:r>
      <w:r w:rsidR="004A0808">
        <w:rPr>
          <w:lang w:val="tr-TR"/>
        </w:rPr>
        <w:t>3</w:t>
      </w:r>
      <w:r w:rsidRPr="002F503E">
        <w:rPr>
          <w:lang w:val="tr-TR"/>
        </w:rPr>
        <w:t xml:space="preserve">) Öğrencilerin teslim ettikleri dosya içinde bulunması gereken belgeler şunlardır: </w:t>
      </w:r>
    </w:p>
    <w:p w14:paraId="66323B74" w14:textId="71A3255A" w:rsidR="00B04792" w:rsidRPr="002F503E" w:rsidRDefault="00735BB0" w:rsidP="00735BB0">
      <w:pPr>
        <w:pStyle w:val="Default"/>
        <w:jc w:val="both"/>
        <w:rPr>
          <w:lang w:val="tr-TR"/>
        </w:rPr>
      </w:pPr>
      <w:r w:rsidRPr="002F503E">
        <w:rPr>
          <w:lang w:val="tr-TR"/>
        </w:rPr>
        <w:t xml:space="preserve">a) İşyeri </w:t>
      </w:r>
      <w:r w:rsidR="004A0808">
        <w:rPr>
          <w:lang w:val="tr-TR"/>
        </w:rPr>
        <w:t xml:space="preserve">Final </w:t>
      </w:r>
      <w:r w:rsidRPr="002F503E">
        <w:rPr>
          <w:lang w:val="tr-TR"/>
        </w:rPr>
        <w:t>Değerlendirme Formu (kapalı zarf içinde işyeri yetkilisinin imzasıyla verilecek)</w:t>
      </w:r>
    </w:p>
    <w:p w14:paraId="4CFD0DAE" w14:textId="1B458192" w:rsidR="00B04792" w:rsidRPr="002F503E" w:rsidRDefault="00735BB0" w:rsidP="00735BB0">
      <w:pPr>
        <w:pStyle w:val="Default"/>
        <w:jc w:val="both"/>
        <w:rPr>
          <w:lang w:val="tr-TR"/>
        </w:rPr>
      </w:pPr>
      <w:r w:rsidRPr="002F503E">
        <w:rPr>
          <w:lang w:val="tr-TR"/>
        </w:rPr>
        <w:t xml:space="preserve">b) Günlük Devam Çizelgesi  </w:t>
      </w:r>
    </w:p>
    <w:p w14:paraId="07096024" w14:textId="7C4EB16A" w:rsidR="00735BB0" w:rsidRPr="002F503E" w:rsidRDefault="00735BB0" w:rsidP="00735BB0">
      <w:pPr>
        <w:pStyle w:val="Default"/>
        <w:jc w:val="both"/>
        <w:rPr>
          <w:lang w:val="tr-TR"/>
        </w:rPr>
      </w:pPr>
      <w:r w:rsidRPr="002F503E">
        <w:rPr>
          <w:lang w:val="tr-TR"/>
        </w:rPr>
        <w:t xml:space="preserve">c) </w:t>
      </w:r>
      <w:r w:rsidR="005D5941">
        <w:rPr>
          <w:lang w:val="tr-TR"/>
        </w:rPr>
        <w:t>UFDE</w:t>
      </w:r>
      <w:r w:rsidRPr="002F503E">
        <w:rPr>
          <w:lang w:val="tr-TR"/>
        </w:rPr>
        <w:t xml:space="preserve"> raporu/defteri (</w:t>
      </w:r>
      <w:r w:rsidR="005D5941">
        <w:rPr>
          <w:lang w:val="tr-TR"/>
        </w:rPr>
        <w:t>İş</w:t>
      </w:r>
      <w:r w:rsidRPr="002F503E">
        <w:rPr>
          <w:lang w:val="tr-TR"/>
        </w:rPr>
        <w:t xml:space="preserve"> yerinin tanıtımını ve çalışma günü sayısı kadar günlük raporu kapsar. Günlük rapora o gün yapılan işler tek tek yazılır.)</w:t>
      </w:r>
    </w:p>
    <w:p w14:paraId="333928FB" w14:textId="32E6035F" w:rsidR="00735BB0" w:rsidRPr="002F503E" w:rsidRDefault="00735BB0" w:rsidP="00735BB0">
      <w:pPr>
        <w:pStyle w:val="Default"/>
        <w:jc w:val="both"/>
        <w:rPr>
          <w:b/>
          <w:bCs/>
          <w:sz w:val="23"/>
          <w:szCs w:val="23"/>
          <w:lang w:val="tr-TR"/>
        </w:rPr>
      </w:pPr>
    </w:p>
    <w:p w14:paraId="3D1C135A" w14:textId="791F343D" w:rsidR="00735BB0" w:rsidRPr="002F503E" w:rsidRDefault="00735BB0" w:rsidP="00735BB0">
      <w:pPr>
        <w:pStyle w:val="Default"/>
        <w:jc w:val="both"/>
        <w:rPr>
          <w:b/>
          <w:bCs/>
          <w:sz w:val="23"/>
          <w:szCs w:val="23"/>
          <w:lang w:val="tr-TR"/>
        </w:rPr>
      </w:pPr>
    </w:p>
    <w:p w14:paraId="0E89272C" w14:textId="33A69DAA" w:rsidR="00AA7A01" w:rsidRPr="002F503E" w:rsidRDefault="00C62FA5" w:rsidP="00B04792">
      <w:pPr>
        <w:pStyle w:val="Default"/>
        <w:rPr>
          <w:sz w:val="23"/>
          <w:szCs w:val="23"/>
          <w:lang w:val="tr-TR"/>
        </w:rPr>
      </w:pPr>
      <w:r w:rsidRPr="002F503E">
        <w:rPr>
          <w:b/>
          <w:bCs/>
          <w:sz w:val="23"/>
          <w:szCs w:val="23"/>
          <w:lang w:val="tr-TR"/>
        </w:rPr>
        <w:t>Aday Fen Bilimcilerin  (Kimyager/Fizikçi/Biyolog)</w:t>
      </w:r>
      <w:r w:rsidR="00AA7A01" w:rsidRPr="002F503E">
        <w:rPr>
          <w:b/>
          <w:bCs/>
          <w:sz w:val="23"/>
          <w:szCs w:val="23"/>
          <w:lang w:val="tr-TR"/>
        </w:rPr>
        <w:t>Başarı Durumunun Değerlendirilmesi</w:t>
      </w:r>
    </w:p>
    <w:p w14:paraId="3EB072F0" w14:textId="3655E1A8" w:rsidR="00AA7A01" w:rsidRPr="002F503E" w:rsidRDefault="00AA7A01" w:rsidP="00AA7A01">
      <w:pPr>
        <w:pStyle w:val="Default"/>
        <w:jc w:val="both"/>
        <w:rPr>
          <w:lang w:val="tr-TR"/>
        </w:rPr>
      </w:pPr>
      <w:r w:rsidRPr="002F503E">
        <w:rPr>
          <w:b/>
          <w:bCs/>
          <w:lang w:val="tr-TR"/>
        </w:rPr>
        <w:t>MADDE 2</w:t>
      </w:r>
      <w:r w:rsidR="00B04792" w:rsidRPr="002F503E">
        <w:rPr>
          <w:b/>
          <w:bCs/>
          <w:lang w:val="tr-TR"/>
        </w:rPr>
        <w:t>6</w:t>
      </w:r>
      <w:r w:rsidRPr="002F503E">
        <w:rPr>
          <w:b/>
          <w:bCs/>
          <w:lang w:val="tr-TR"/>
        </w:rPr>
        <w:t xml:space="preserve">- </w:t>
      </w:r>
      <w:r w:rsidRPr="002F503E">
        <w:rPr>
          <w:lang w:val="tr-TR"/>
        </w:rPr>
        <w:t xml:space="preserve">(1) UFDE 3 (üç) adet bölüm teknik seçmeli derse eşdeğer sayılacak olup 15 AKTS değerine sahiptir. </w:t>
      </w:r>
    </w:p>
    <w:p w14:paraId="1236449F" w14:textId="23B889B4" w:rsidR="00AA7A01" w:rsidRPr="002F503E" w:rsidRDefault="00AA7A01" w:rsidP="00AA7A01">
      <w:pPr>
        <w:pStyle w:val="Default"/>
        <w:jc w:val="both"/>
        <w:rPr>
          <w:lang w:val="tr-TR"/>
        </w:rPr>
      </w:pPr>
      <w:r w:rsidRPr="002F503E">
        <w:rPr>
          <w:b/>
          <w:bCs/>
          <w:lang w:val="tr-TR"/>
        </w:rPr>
        <w:t>MADDE 2</w:t>
      </w:r>
      <w:r w:rsidR="00B04792" w:rsidRPr="002F503E">
        <w:rPr>
          <w:b/>
          <w:bCs/>
          <w:lang w:val="tr-TR"/>
        </w:rPr>
        <w:t>7</w:t>
      </w:r>
      <w:r w:rsidRPr="002F503E">
        <w:rPr>
          <w:b/>
          <w:bCs/>
          <w:lang w:val="tr-TR"/>
        </w:rPr>
        <w:t xml:space="preserve">- </w:t>
      </w:r>
      <w:r w:rsidRPr="002F503E">
        <w:rPr>
          <w:lang w:val="tr-TR"/>
        </w:rPr>
        <w:t xml:space="preserve">(1) </w:t>
      </w:r>
      <w:r w:rsidR="00C62FA5" w:rsidRPr="002F503E">
        <w:rPr>
          <w:lang w:val="tr-TR"/>
        </w:rPr>
        <w:t>Aday Fen Bilimcilerin (Kimyager/Fizikçi/Biyolog)</w:t>
      </w:r>
      <w:r w:rsidRPr="002F503E">
        <w:rPr>
          <w:lang w:val="tr-TR"/>
        </w:rPr>
        <w:t xml:space="preserve">çalışmaları, ilgili eğitici personel ile danışman öğretim üyesi tarafından belirtilen UFDE programı süresince iletişimde bulunarak izlenir ve değerlendirilir. </w:t>
      </w:r>
    </w:p>
    <w:p w14:paraId="46F33CA9" w14:textId="3366E252" w:rsidR="00AA7A01" w:rsidRPr="002F503E" w:rsidRDefault="00AA7A01" w:rsidP="00AA7A01">
      <w:pPr>
        <w:pStyle w:val="Default"/>
        <w:jc w:val="both"/>
        <w:rPr>
          <w:lang w:val="tr-TR"/>
        </w:rPr>
      </w:pPr>
      <w:r w:rsidRPr="002F503E">
        <w:rPr>
          <w:b/>
          <w:bCs/>
          <w:lang w:val="tr-TR"/>
        </w:rPr>
        <w:t>MADDE 2</w:t>
      </w:r>
      <w:r w:rsidR="00B04792" w:rsidRPr="002F503E">
        <w:rPr>
          <w:b/>
          <w:bCs/>
          <w:lang w:val="tr-TR"/>
        </w:rPr>
        <w:t>8</w:t>
      </w:r>
      <w:r w:rsidRPr="002F503E">
        <w:rPr>
          <w:b/>
          <w:bCs/>
          <w:lang w:val="tr-TR"/>
        </w:rPr>
        <w:t xml:space="preserve">- </w:t>
      </w:r>
      <w:r w:rsidRPr="002F503E">
        <w:rPr>
          <w:lang w:val="tr-TR"/>
        </w:rPr>
        <w:t xml:space="preserve">(1) İşletme, </w:t>
      </w:r>
      <w:r w:rsidR="00C62FA5" w:rsidRPr="002F503E">
        <w:rPr>
          <w:lang w:val="tr-TR"/>
        </w:rPr>
        <w:t>Aday Fen Bilimcilerin (Kimyager/Fizikçi/Biyolog)</w:t>
      </w:r>
      <w:r w:rsidRPr="002F503E">
        <w:rPr>
          <w:lang w:val="tr-TR"/>
        </w:rPr>
        <w:t xml:space="preserve">ilgili alandaki bilgi, birikim ve tecrübelerinin artırılmasına katkıda bulunmak amacıyla hazırlanan ve yapılan çalışmaların değerlendirildiği UFDE Değerlendirme Sistemi Formlarını hazırlayarak ilgili danışman öğretim üyesine sunmakla yükümlüdür. </w:t>
      </w:r>
    </w:p>
    <w:p w14:paraId="7C6B025F" w14:textId="309F4C19" w:rsidR="00AA7A01" w:rsidRPr="002F503E" w:rsidRDefault="00AA7A01" w:rsidP="00AA7A01">
      <w:pPr>
        <w:pStyle w:val="Default"/>
        <w:jc w:val="both"/>
        <w:rPr>
          <w:lang w:val="tr-TR"/>
        </w:rPr>
      </w:pPr>
      <w:r w:rsidRPr="002F503E">
        <w:rPr>
          <w:b/>
          <w:bCs/>
          <w:lang w:val="tr-TR"/>
        </w:rPr>
        <w:t>MADDE 2</w:t>
      </w:r>
      <w:r w:rsidR="00B04792" w:rsidRPr="002F503E">
        <w:rPr>
          <w:b/>
          <w:bCs/>
          <w:lang w:val="tr-TR"/>
        </w:rPr>
        <w:t>9</w:t>
      </w:r>
      <w:r w:rsidRPr="002F503E">
        <w:rPr>
          <w:b/>
          <w:bCs/>
          <w:lang w:val="tr-TR"/>
        </w:rPr>
        <w:t xml:space="preserve">- </w:t>
      </w:r>
      <w:r w:rsidRPr="002F503E">
        <w:rPr>
          <w:lang w:val="tr-TR"/>
        </w:rPr>
        <w:t xml:space="preserve">(1) UFDE dönemi bitiminde, </w:t>
      </w:r>
      <w:r w:rsidR="00C62FA5" w:rsidRPr="002F503E">
        <w:rPr>
          <w:lang w:val="tr-TR"/>
        </w:rPr>
        <w:t xml:space="preserve">Aday Fen Bilimcilerin (Kimyager/Fizikçi/Biyolog) </w:t>
      </w:r>
      <w:r w:rsidRPr="002F503E">
        <w:rPr>
          <w:lang w:val="tr-TR"/>
        </w:rPr>
        <w:t>başarı durumu, “İşyeri Eğitimi</w:t>
      </w:r>
      <w:r w:rsidR="002F503E">
        <w:rPr>
          <w:lang w:val="tr-TR"/>
        </w:rPr>
        <w:t xml:space="preserve"> ve</w:t>
      </w:r>
      <w:r w:rsidRPr="002F503E">
        <w:rPr>
          <w:lang w:val="tr-TR"/>
        </w:rPr>
        <w:t xml:space="preserve"> Uygulaması” dersi için danışman öğretim üyesi tarafından Sakarya Üniversitesi Ön Lisans ve Lisans Eğitim-Öğretim ve Sınav Yönetmeliğinde tanımlanan harf notlarından birisi verilerek değerlendirilir. </w:t>
      </w:r>
    </w:p>
    <w:p w14:paraId="3046F4B1" w14:textId="0C5AC6F4" w:rsidR="00AA7A01" w:rsidRPr="002F503E" w:rsidRDefault="00AA7A01" w:rsidP="00AA7A01">
      <w:pPr>
        <w:pStyle w:val="Default"/>
        <w:jc w:val="both"/>
        <w:rPr>
          <w:lang w:val="tr-TR"/>
        </w:rPr>
      </w:pPr>
      <w:r w:rsidRPr="002F503E">
        <w:rPr>
          <w:b/>
          <w:bCs/>
          <w:lang w:val="tr-TR"/>
        </w:rPr>
        <w:t xml:space="preserve">MADDE </w:t>
      </w:r>
      <w:r w:rsidR="00B04792" w:rsidRPr="002F503E">
        <w:rPr>
          <w:b/>
          <w:bCs/>
          <w:lang w:val="tr-TR"/>
        </w:rPr>
        <w:t>30</w:t>
      </w:r>
      <w:r w:rsidRPr="002F503E">
        <w:rPr>
          <w:b/>
          <w:bCs/>
          <w:lang w:val="tr-TR"/>
        </w:rPr>
        <w:t xml:space="preserve">- </w:t>
      </w:r>
      <w:r w:rsidRPr="002F503E">
        <w:rPr>
          <w:lang w:val="tr-TR"/>
        </w:rPr>
        <w:t xml:space="preserve">(1) </w:t>
      </w:r>
      <w:r w:rsidR="00C62FA5" w:rsidRPr="002F503E">
        <w:rPr>
          <w:lang w:val="tr-TR"/>
        </w:rPr>
        <w:t>Aday Fen Bilimcilere (Kimyager/Fizikçi/Biyolog)</w:t>
      </w:r>
      <w:r w:rsidRPr="002F503E">
        <w:rPr>
          <w:lang w:val="tr-TR"/>
        </w:rPr>
        <w:t xml:space="preserve">UFDE sonrasında “UFDE Başarı Sertifikası” verilebilir. Bunun için </w:t>
      </w:r>
      <w:r w:rsidR="00C62FA5" w:rsidRPr="002F503E">
        <w:rPr>
          <w:lang w:val="tr-TR"/>
        </w:rPr>
        <w:t xml:space="preserve">Aday Fen Bilimcilerin (Kimyager/Fizikçi/Biyolog) </w:t>
      </w:r>
      <w:r w:rsidRPr="002F503E">
        <w:rPr>
          <w:lang w:val="tr-TR"/>
        </w:rPr>
        <w:t>“İşyeri Eğitimi</w:t>
      </w:r>
      <w:r w:rsidR="002F503E">
        <w:rPr>
          <w:lang w:val="tr-TR"/>
        </w:rPr>
        <w:t xml:space="preserve"> ve</w:t>
      </w:r>
      <w:r w:rsidRPr="002F503E">
        <w:rPr>
          <w:lang w:val="tr-TR"/>
        </w:rPr>
        <w:t xml:space="preserve"> Uygulaması” ders</w:t>
      </w:r>
      <w:r w:rsidR="002F503E">
        <w:rPr>
          <w:lang w:val="tr-TR"/>
        </w:rPr>
        <w:t>inden</w:t>
      </w:r>
      <w:r w:rsidRPr="002F503E">
        <w:rPr>
          <w:lang w:val="tr-TR"/>
        </w:rPr>
        <w:t xml:space="preserve"> en az “CC” harf notunu almış olması gerekir. </w:t>
      </w:r>
    </w:p>
    <w:p w14:paraId="2D25FFA5" w14:textId="2CD6F089" w:rsidR="00AA7A01" w:rsidRPr="002F503E" w:rsidRDefault="00AA7A01" w:rsidP="00AA7A01">
      <w:pPr>
        <w:jc w:val="both"/>
        <w:rPr>
          <w:rFonts w:ascii="Times New Roman" w:hAnsi="Times New Roman" w:cs="Times New Roman"/>
          <w:sz w:val="24"/>
          <w:szCs w:val="24"/>
        </w:rPr>
      </w:pPr>
      <w:r w:rsidRPr="002F503E">
        <w:rPr>
          <w:rFonts w:ascii="Times New Roman" w:hAnsi="Times New Roman" w:cs="Times New Roman"/>
          <w:b/>
          <w:bCs/>
          <w:sz w:val="24"/>
          <w:szCs w:val="24"/>
        </w:rPr>
        <w:t xml:space="preserve">MADDE </w:t>
      </w:r>
      <w:r w:rsidR="00B04792" w:rsidRPr="002F503E">
        <w:rPr>
          <w:rFonts w:ascii="Times New Roman" w:hAnsi="Times New Roman" w:cs="Times New Roman"/>
          <w:b/>
          <w:bCs/>
          <w:sz w:val="24"/>
          <w:szCs w:val="24"/>
        </w:rPr>
        <w:t>31</w:t>
      </w:r>
      <w:r w:rsidRPr="002F503E">
        <w:rPr>
          <w:rFonts w:ascii="Times New Roman" w:hAnsi="Times New Roman" w:cs="Times New Roman"/>
          <w:b/>
          <w:bCs/>
          <w:sz w:val="24"/>
          <w:szCs w:val="24"/>
        </w:rPr>
        <w:t xml:space="preserve">- </w:t>
      </w:r>
      <w:r w:rsidRPr="002F503E">
        <w:rPr>
          <w:rFonts w:ascii="Times New Roman" w:hAnsi="Times New Roman" w:cs="Times New Roman"/>
          <w:sz w:val="24"/>
          <w:szCs w:val="24"/>
        </w:rPr>
        <w:t>(1) “</w:t>
      </w:r>
      <w:r w:rsidRPr="002F503E">
        <w:rPr>
          <w:rFonts w:ascii="Times New Roman" w:hAnsi="Times New Roman" w:cs="Times New Roman"/>
        </w:rPr>
        <w:t>İşyeri</w:t>
      </w:r>
      <w:r w:rsidRPr="002F503E">
        <w:rPr>
          <w:rFonts w:ascii="Times New Roman" w:hAnsi="Times New Roman" w:cs="Times New Roman"/>
          <w:sz w:val="24"/>
          <w:szCs w:val="24"/>
        </w:rPr>
        <w:t xml:space="preserve"> Eğitimi</w:t>
      </w:r>
      <w:r w:rsidR="002F503E">
        <w:rPr>
          <w:rFonts w:ascii="Times New Roman" w:hAnsi="Times New Roman" w:cs="Times New Roman"/>
          <w:sz w:val="24"/>
          <w:szCs w:val="24"/>
        </w:rPr>
        <w:t xml:space="preserve"> ve</w:t>
      </w:r>
      <w:r w:rsidRPr="002F503E">
        <w:rPr>
          <w:rFonts w:ascii="Times New Roman" w:hAnsi="Times New Roman" w:cs="Times New Roman"/>
          <w:sz w:val="24"/>
          <w:szCs w:val="24"/>
        </w:rPr>
        <w:t xml:space="preserve"> Uygulaması” dersinin ölçme faaliyetleri, Sakarya Üniversitesi Ön Lisans ve Lisans Eğitim-Öğretim ve Sınav Yönetmeliği’nde tanımlanan asgari şartları sağlamak kaydıyla, BUTAK tarafından önerilebilir.</w:t>
      </w:r>
    </w:p>
    <w:p w14:paraId="30D5B1F3" w14:textId="77777777" w:rsidR="00AA7A01" w:rsidRPr="002F503E" w:rsidRDefault="00AA7A01" w:rsidP="00AA7A01">
      <w:pPr>
        <w:pStyle w:val="Default"/>
        <w:jc w:val="center"/>
        <w:rPr>
          <w:lang w:val="tr-TR"/>
        </w:rPr>
      </w:pPr>
      <w:r w:rsidRPr="002F503E">
        <w:rPr>
          <w:b/>
          <w:bCs/>
          <w:lang w:val="tr-TR"/>
        </w:rPr>
        <w:t>DÖRDÜNCÜ BÖLÜM</w:t>
      </w:r>
    </w:p>
    <w:p w14:paraId="11188BF3" w14:textId="77777777" w:rsidR="00AA7A01" w:rsidRPr="002F503E" w:rsidRDefault="00AA7A01" w:rsidP="00AA7A01">
      <w:pPr>
        <w:pStyle w:val="Default"/>
        <w:jc w:val="center"/>
        <w:rPr>
          <w:lang w:val="tr-TR"/>
        </w:rPr>
      </w:pPr>
      <w:r w:rsidRPr="002F503E">
        <w:rPr>
          <w:b/>
          <w:bCs/>
          <w:lang w:val="tr-TR"/>
        </w:rPr>
        <w:t>Görev, Yetki ve Sorumluluklar</w:t>
      </w:r>
    </w:p>
    <w:p w14:paraId="75BDA67E" w14:textId="77777777" w:rsidR="00AA7A01" w:rsidRPr="002F503E" w:rsidRDefault="00AA7A01" w:rsidP="00AA7A01">
      <w:pPr>
        <w:pStyle w:val="Default"/>
        <w:rPr>
          <w:lang w:val="tr-TR"/>
        </w:rPr>
      </w:pPr>
      <w:r w:rsidRPr="002F503E">
        <w:rPr>
          <w:b/>
          <w:bCs/>
          <w:lang w:val="tr-TR"/>
        </w:rPr>
        <w:t>Rektörün görev ve yetkisi</w:t>
      </w:r>
    </w:p>
    <w:p w14:paraId="07A918FA" w14:textId="6C2B4741" w:rsidR="00AA7A01" w:rsidRPr="002F503E" w:rsidRDefault="00AA7A01" w:rsidP="00AA7A01">
      <w:pPr>
        <w:pStyle w:val="Default"/>
        <w:jc w:val="both"/>
        <w:rPr>
          <w:lang w:val="tr-TR"/>
        </w:rPr>
      </w:pPr>
      <w:r w:rsidRPr="002F503E">
        <w:rPr>
          <w:b/>
          <w:bCs/>
          <w:lang w:val="tr-TR"/>
        </w:rPr>
        <w:t xml:space="preserve">MADDE </w:t>
      </w:r>
      <w:r w:rsidR="00B04792" w:rsidRPr="002F503E">
        <w:rPr>
          <w:b/>
          <w:bCs/>
          <w:lang w:val="tr-TR"/>
        </w:rPr>
        <w:t>32</w:t>
      </w:r>
      <w:r w:rsidRPr="002F503E">
        <w:rPr>
          <w:b/>
          <w:bCs/>
          <w:lang w:val="tr-TR"/>
        </w:rPr>
        <w:t xml:space="preserve">- </w:t>
      </w:r>
      <w:r w:rsidRPr="002F503E">
        <w:rPr>
          <w:lang w:val="tr-TR"/>
        </w:rPr>
        <w:t xml:space="preserve">(1) Rektör, UFDE faaliyetlerinin planlanması, bütçelenmesi, uygulanması, koordinasyonu ve denetiminden sorumludur. </w:t>
      </w:r>
    </w:p>
    <w:p w14:paraId="71C72FE2" w14:textId="77777777" w:rsidR="00583015" w:rsidRPr="002F503E" w:rsidRDefault="00583015" w:rsidP="00AA7A01">
      <w:pPr>
        <w:pStyle w:val="Default"/>
        <w:jc w:val="both"/>
        <w:rPr>
          <w:b/>
          <w:bCs/>
          <w:color w:val="auto"/>
          <w:lang w:val="tr-TR"/>
        </w:rPr>
      </w:pPr>
    </w:p>
    <w:p w14:paraId="7D2FE331" w14:textId="13B0695F" w:rsidR="00AA7A01" w:rsidRPr="002F503E" w:rsidRDefault="00AA7A01" w:rsidP="00AA7A01">
      <w:pPr>
        <w:pStyle w:val="Default"/>
        <w:jc w:val="both"/>
        <w:rPr>
          <w:color w:val="auto"/>
          <w:lang w:val="tr-TR"/>
        </w:rPr>
      </w:pPr>
      <w:r w:rsidRPr="002F503E">
        <w:rPr>
          <w:b/>
          <w:bCs/>
          <w:color w:val="auto"/>
          <w:lang w:val="tr-TR"/>
        </w:rPr>
        <w:t xml:space="preserve">Dekanın görev ve yetkisi </w:t>
      </w:r>
    </w:p>
    <w:p w14:paraId="312BCDBB" w14:textId="59B84590" w:rsidR="00AA7A01" w:rsidRPr="002F503E" w:rsidRDefault="00AA7A01" w:rsidP="00AA7A01">
      <w:pPr>
        <w:pStyle w:val="Default"/>
        <w:jc w:val="both"/>
        <w:rPr>
          <w:color w:val="auto"/>
          <w:lang w:val="tr-TR"/>
        </w:rPr>
      </w:pPr>
      <w:r w:rsidRPr="002F503E">
        <w:rPr>
          <w:b/>
          <w:bCs/>
          <w:color w:val="auto"/>
          <w:lang w:val="tr-TR"/>
        </w:rPr>
        <w:t xml:space="preserve">MADDE </w:t>
      </w:r>
      <w:r w:rsidR="00B04792" w:rsidRPr="002F503E">
        <w:rPr>
          <w:b/>
          <w:bCs/>
          <w:color w:val="auto"/>
          <w:lang w:val="tr-TR"/>
        </w:rPr>
        <w:t>33</w:t>
      </w:r>
      <w:r w:rsidRPr="002F503E">
        <w:rPr>
          <w:b/>
          <w:bCs/>
          <w:color w:val="auto"/>
          <w:lang w:val="tr-TR"/>
        </w:rPr>
        <w:t xml:space="preserve">- </w:t>
      </w:r>
      <w:r w:rsidRPr="002F503E">
        <w:rPr>
          <w:color w:val="auto"/>
          <w:lang w:val="tr-TR"/>
        </w:rPr>
        <w:t xml:space="preserve">(1) Dekanın görev ve yetkileri şunlardır: </w:t>
      </w:r>
    </w:p>
    <w:p w14:paraId="78804D61" w14:textId="77777777" w:rsidR="00AA7A01" w:rsidRPr="002F503E" w:rsidRDefault="00AA7A01" w:rsidP="001E5894">
      <w:pPr>
        <w:pStyle w:val="Default"/>
        <w:ind w:firstLine="284"/>
        <w:jc w:val="both"/>
        <w:rPr>
          <w:color w:val="auto"/>
          <w:lang w:val="tr-TR"/>
        </w:rPr>
      </w:pPr>
      <w:r w:rsidRPr="002F503E">
        <w:rPr>
          <w:color w:val="auto"/>
          <w:lang w:val="tr-TR"/>
        </w:rPr>
        <w:t xml:space="preserve">a) Birimlerindeki UFDE faaliyetlerinin planlanması ve uygulanmasını koordine etmek. </w:t>
      </w:r>
    </w:p>
    <w:p w14:paraId="6D258942" w14:textId="77777777" w:rsidR="00AA7A01" w:rsidRPr="002F503E" w:rsidRDefault="00AA7A01" w:rsidP="001E5894">
      <w:pPr>
        <w:pStyle w:val="Default"/>
        <w:ind w:firstLine="284"/>
        <w:jc w:val="both"/>
        <w:rPr>
          <w:color w:val="auto"/>
          <w:lang w:val="tr-TR"/>
        </w:rPr>
      </w:pPr>
      <w:r w:rsidRPr="002F503E">
        <w:rPr>
          <w:color w:val="auto"/>
          <w:lang w:val="tr-TR"/>
        </w:rPr>
        <w:lastRenderedPageBreak/>
        <w:t xml:space="preserve">b) Mesleki eğitim kapsamında 31/5/2006 tarihli ve 5510 sayılı Sosyal Sigortalar ve Genel Sağlık Sigortası Kanununun 5 inci maddesi gereğince sigortalanacak öğrencilerin sigortalanmalarına ilişkin iş ve işlemleri yürütmek. </w:t>
      </w:r>
    </w:p>
    <w:p w14:paraId="540F8F1A" w14:textId="77777777" w:rsidR="00AA7A01" w:rsidRPr="002F503E" w:rsidRDefault="00AA7A01" w:rsidP="001E5894">
      <w:pPr>
        <w:pStyle w:val="Default"/>
        <w:ind w:firstLine="284"/>
        <w:jc w:val="both"/>
        <w:rPr>
          <w:color w:val="auto"/>
          <w:lang w:val="tr-TR"/>
        </w:rPr>
      </w:pPr>
      <w:r w:rsidRPr="002F503E">
        <w:rPr>
          <w:color w:val="auto"/>
          <w:lang w:val="tr-TR"/>
        </w:rPr>
        <w:t xml:space="preserve">c) Rektörün yetkilendirmesi halinde UFDE kapsamında üniversite ile işletme arasında kurulan protokolü imzalamak ya da imzalanması için bu protokolü rektöre sunmak. </w:t>
      </w:r>
    </w:p>
    <w:p w14:paraId="73F1C876" w14:textId="77777777" w:rsidR="00AA7A01" w:rsidRPr="002F503E" w:rsidRDefault="00AA7A01" w:rsidP="001E5894">
      <w:pPr>
        <w:pStyle w:val="Default"/>
        <w:ind w:firstLine="284"/>
        <w:jc w:val="both"/>
        <w:rPr>
          <w:color w:val="auto"/>
          <w:lang w:val="tr-TR"/>
        </w:rPr>
      </w:pPr>
      <w:r w:rsidRPr="002F503E">
        <w:rPr>
          <w:color w:val="auto"/>
          <w:lang w:val="tr-TR"/>
        </w:rPr>
        <w:t xml:space="preserve">(2) Rektörün görevlendirmesi ile fakülte dışında, amaca yönelik, koordinasyondan sorumlu idari bir birim bu maddede belirtilen görev ve sorumlulukları yerine getirebilir. </w:t>
      </w:r>
    </w:p>
    <w:p w14:paraId="64244F57" w14:textId="77777777" w:rsidR="00583015" w:rsidRPr="002F503E" w:rsidRDefault="00583015" w:rsidP="00AA7A01">
      <w:pPr>
        <w:pStyle w:val="Default"/>
        <w:jc w:val="both"/>
        <w:rPr>
          <w:b/>
          <w:bCs/>
          <w:color w:val="auto"/>
          <w:lang w:val="tr-TR"/>
        </w:rPr>
      </w:pPr>
    </w:p>
    <w:p w14:paraId="1DA445EA" w14:textId="0184F128" w:rsidR="00AA7A01" w:rsidRPr="002F503E" w:rsidRDefault="00AA7A01" w:rsidP="00AA7A01">
      <w:pPr>
        <w:pStyle w:val="Default"/>
        <w:jc w:val="both"/>
        <w:rPr>
          <w:color w:val="auto"/>
          <w:lang w:val="tr-TR"/>
        </w:rPr>
      </w:pPr>
      <w:r w:rsidRPr="002F503E">
        <w:rPr>
          <w:b/>
          <w:bCs/>
          <w:color w:val="auto"/>
          <w:lang w:val="tr-TR"/>
        </w:rPr>
        <w:t xml:space="preserve">İşletmede Mesleki Eğitim (UFDE) Komisyonunun görev ve yetkisi </w:t>
      </w:r>
    </w:p>
    <w:p w14:paraId="421ADCFA" w14:textId="33C77C52" w:rsidR="00AA7A01" w:rsidRPr="002F503E" w:rsidRDefault="00AA7A01" w:rsidP="00AA7A01">
      <w:pPr>
        <w:pStyle w:val="Default"/>
        <w:jc w:val="both"/>
        <w:rPr>
          <w:color w:val="auto"/>
          <w:lang w:val="tr-TR"/>
        </w:rPr>
      </w:pPr>
      <w:r w:rsidRPr="002F503E">
        <w:rPr>
          <w:b/>
          <w:bCs/>
          <w:color w:val="auto"/>
          <w:lang w:val="tr-TR"/>
        </w:rPr>
        <w:t xml:space="preserve">MADDE </w:t>
      </w:r>
      <w:r w:rsidR="00B04792" w:rsidRPr="002F503E">
        <w:rPr>
          <w:b/>
          <w:bCs/>
          <w:color w:val="auto"/>
          <w:lang w:val="tr-TR"/>
        </w:rPr>
        <w:t>34</w:t>
      </w:r>
      <w:r w:rsidRPr="002F503E">
        <w:rPr>
          <w:b/>
          <w:bCs/>
          <w:color w:val="auto"/>
          <w:lang w:val="tr-TR"/>
        </w:rPr>
        <w:t xml:space="preserve">- </w:t>
      </w:r>
      <w:r w:rsidRPr="002F503E">
        <w:rPr>
          <w:color w:val="auto"/>
          <w:lang w:val="tr-TR"/>
        </w:rPr>
        <w:t xml:space="preserve">(1) Fakültenin uygulamalı eğitim yapılan program veya bölümlerinde; UFDE faaliyetlerinin planlanması, uygulanması ve koordinasyonunu sağlamak. </w:t>
      </w:r>
    </w:p>
    <w:p w14:paraId="1B9C3ACA" w14:textId="77777777" w:rsidR="00AA7A01" w:rsidRPr="002F503E" w:rsidRDefault="00AA7A01" w:rsidP="00AA7A01">
      <w:pPr>
        <w:pStyle w:val="Default"/>
        <w:jc w:val="both"/>
        <w:rPr>
          <w:color w:val="auto"/>
          <w:lang w:val="tr-TR"/>
        </w:rPr>
      </w:pPr>
      <w:r w:rsidRPr="002F503E">
        <w:rPr>
          <w:color w:val="auto"/>
          <w:lang w:val="tr-TR"/>
        </w:rPr>
        <w:t xml:space="preserve">(2) Komisyon, işletmede mesleki eğitim sonunda elde edilen kazanımların ölçme ve değerlendirme işlemlerini planlar veya bu işlemi yaptırmak üzere sorumlu öğretim elemanının da yer aldığı alt komisyonlar oluşturabilir. </w:t>
      </w:r>
    </w:p>
    <w:p w14:paraId="2D42B713" w14:textId="77777777" w:rsidR="00583015" w:rsidRPr="002F503E" w:rsidRDefault="00583015" w:rsidP="00AA7A01">
      <w:pPr>
        <w:pStyle w:val="Default"/>
        <w:jc w:val="both"/>
        <w:rPr>
          <w:b/>
          <w:bCs/>
          <w:color w:val="auto"/>
          <w:lang w:val="tr-TR"/>
        </w:rPr>
      </w:pPr>
    </w:p>
    <w:p w14:paraId="5388144C" w14:textId="6004A534" w:rsidR="00AA7A01" w:rsidRPr="002F503E" w:rsidRDefault="00AA7A01" w:rsidP="00AA7A01">
      <w:pPr>
        <w:pStyle w:val="Default"/>
        <w:jc w:val="both"/>
        <w:rPr>
          <w:color w:val="auto"/>
          <w:lang w:val="tr-TR"/>
        </w:rPr>
      </w:pPr>
      <w:r w:rsidRPr="002F503E">
        <w:rPr>
          <w:b/>
          <w:bCs/>
          <w:color w:val="auto"/>
          <w:lang w:val="tr-TR"/>
        </w:rPr>
        <w:t xml:space="preserve">Sakarya Üniversitesi’nin görev ve yetkisi </w:t>
      </w:r>
    </w:p>
    <w:p w14:paraId="267F9B4D" w14:textId="20B36484" w:rsidR="00AA7A01" w:rsidRPr="002F503E" w:rsidRDefault="00AA7A01" w:rsidP="00AA7A01">
      <w:pPr>
        <w:pStyle w:val="Default"/>
        <w:jc w:val="both"/>
        <w:rPr>
          <w:color w:val="auto"/>
          <w:lang w:val="tr-TR"/>
        </w:rPr>
      </w:pPr>
      <w:r w:rsidRPr="002F503E">
        <w:rPr>
          <w:b/>
          <w:bCs/>
          <w:color w:val="auto"/>
          <w:lang w:val="tr-TR"/>
        </w:rPr>
        <w:t>MADDE 3</w:t>
      </w:r>
      <w:r w:rsidR="00B04792" w:rsidRPr="002F503E">
        <w:rPr>
          <w:b/>
          <w:bCs/>
          <w:color w:val="auto"/>
          <w:lang w:val="tr-TR"/>
        </w:rPr>
        <w:t>5</w:t>
      </w:r>
      <w:r w:rsidRPr="002F503E">
        <w:rPr>
          <w:b/>
          <w:bCs/>
          <w:color w:val="auto"/>
          <w:lang w:val="tr-TR"/>
        </w:rPr>
        <w:t xml:space="preserve">- </w:t>
      </w:r>
      <w:r w:rsidRPr="002F503E">
        <w:rPr>
          <w:color w:val="auto"/>
          <w:lang w:val="tr-TR"/>
        </w:rPr>
        <w:t xml:space="preserve">(1) Sakarya Üniversitesi, UFDE programına katılan öğrencilerin; 31/5/2006 tarihli ve 5510 sayılı Sosyal Sigortalar ve Genel Sağlık Sigortası Kanununun 5 inci maddesi gereğince iş kazası ve meslek hastalıklarına karşı ilgili sosyal güvenlik kurumundaki sigorta işlemlerini gerçekleştirir. </w:t>
      </w:r>
    </w:p>
    <w:p w14:paraId="08759DD6" w14:textId="77777777" w:rsidR="00AA7A01" w:rsidRPr="002F503E" w:rsidRDefault="00AA7A01" w:rsidP="00AA7A01">
      <w:pPr>
        <w:pStyle w:val="Default"/>
        <w:jc w:val="both"/>
        <w:rPr>
          <w:color w:val="auto"/>
          <w:lang w:val="tr-TR"/>
        </w:rPr>
      </w:pPr>
      <w:r w:rsidRPr="002F503E">
        <w:rPr>
          <w:color w:val="auto"/>
          <w:lang w:val="tr-TR"/>
        </w:rPr>
        <w:t xml:space="preserve">(2) Yurt dışında işletmede mesleki eğitim yapacak öğrencilerin sigortalanması amacıyla sigortacılık alanında faaliyet gösteren yerli veya yabancı kurum ve kuruluşlara ödenecek primler Sakarya Üniversitesi tarafından karşılanmaz. </w:t>
      </w:r>
    </w:p>
    <w:p w14:paraId="15923D0C" w14:textId="77777777" w:rsidR="00583015" w:rsidRPr="002F503E" w:rsidRDefault="00583015" w:rsidP="00AA7A01">
      <w:pPr>
        <w:pStyle w:val="Default"/>
        <w:jc w:val="both"/>
        <w:rPr>
          <w:b/>
          <w:bCs/>
          <w:color w:val="auto"/>
          <w:lang w:val="tr-TR"/>
        </w:rPr>
      </w:pPr>
    </w:p>
    <w:p w14:paraId="2334CB73" w14:textId="03C62DA3" w:rsidR="00AA7A01" w:rsidRPr="002F503E" w:rsidRDefault="00C62FA5" w:rsidP="00AA7A01">
      <w:pPr>
        <w:pStyle w:val="Default"/>
        <w:jc w:val="both"/>
        <w:rPr>
          <w:color w:val="auto"/>
          <w:lang w:val="tr-TR"/>
        </w:rPr>
      </w:pPr>
      <w:r w:rsidRPr="002F503E">
        <w:rPr>
          <w:b/>
          <w:bCs/>
          <w:color w:val="auto"/>
          <w:lang w:val="tr-TR"/>
        </w:rPr>
        <w:t>Aday Fen Bilimcinin (Kimyager/Fizikçi/Biyolog)</w:t>
      </w:r>
      <w:r w:rsidR="00F839F1">
        <w:rPr>
          <w:b/>
          <w:bCs/>
          <w:color w:val="auto"/>
          <w:lang w:val="tr-TR"/>
        </w:rPr>
        <w:t xml:space="preserve"> </w:t>
      </w:r>
      <w:r w:rsidR="00AA7A01" w:rsidRPr="002F503E">
        <w:rPr>
          <w:b/>
          <w:bCs/>
          <w:color w:val="auto"/>
          <w:lang w:val="tr-TR"/>
        </w:rPr>
        <w:t xml:space="preserve">sorumlulukları </w:t>
      </w:r>
    </w:p>
    <w:p w14:paraId="3B6DB0CD" w14:textId="1DC70F33" w:rsidR="00AA7A01" w:rsidRPr="002F503E" w:rsidRDefault="00AA7A01" w:rsidP="00AA7A01">
      <w:pPr>
        <w:pStyle w:val="Default"/>
        <w:jc w:val="both"/>
        <w:rPr>
          <w:color w:val="auto"/>
          <w:lang w:val="tr-TR"/>
        </w:rPr>
      </w:pPr>
      <w:r w:rsidRPr="002F503E">
        <w:rPr>
          <w:b/>
          <w:bCs/>
          <w:color w:val="auto"/>
          <w:lang w:val="tr-TR"/>
        </w:rPr>
        <w:t>MADDE 3</w:t>
      </w:r>
      <w:r w:rsidR="00B04792" w:rsidRPr="002F503E">
        <w:rPr>
          <w:b/>
          <w:bCs/>
          <w:color w:val="auto"/>
          <w:lang w:val="tr-TR"/>
        </w:rPr>
        <w:t>6</w:t>
      </w:r>
      <w:r w:rsidRPr="002F503E">
        <w:rPr>
          <w:b/>
          <w:bCs/>
          <w:color w:val="auto"/>
          <w:lang w:val="tr-TR"/>
        </w:rPr>
        <w:t xml:space="preserve">- </w:t>
      </w:r>
      <w:r w:rsidRPr="002F503E">
        <w:rPr>
          <w:color w:val="auto"/>
          <w:lang w:val="tr-TR"/>
        </w:rPr>
        <w:t xml:space="preserve">(1) </w:t>
      </w:r>
      <w:r w:rsidR="00C62FA5" w:rsidRPr="002F503E">
        <w:rPr>
          <w:lang w:val="tr-TR"/>
        </w:rPr>
        <w:t>Aday Fen Bilimciler (Kimyager/Fizikçi/Biyolog)</w:t>
      </w:r>
      <w:r w:rsidRPr="002F503E">
        <w:rPr>
          <w:color w:val="auto"/>
          <w:lang w:val="tr-TR"/>
        </w:rPr>
        <w:t xml:space="preserve">, bu program kapsamında kabul edildikleri işletmelerde geçerli çalışma şartlarına ve kurallarına uyarak, eğitici personel tarafından UFDE kapsamı çerçevesinde verilen görevleri bizzat yapmak ve gerçekleştirdikleri çalışmaları raporlayarak ilgili danışman öğretim üyesine sunmak zorundadır. Buna aykırı tutum içinde olan Aday </w:t>
      </w:r>
      <w:r w:rsidR="00F839F1">
        <w:rPr>
          <w:color w:val="auto"/>
          <w:lang w:val="tr-TR"/>
        </w:rPr>
        <w:t>Fen Bilimciler</w:t>
      </w:r>
      <w:r w:rsidRPr="002F503E">
        <w:rPr>
          <w:color w:val="auto"/>
          <w:lang w:val="tr-TR"/>
        </w:rPr>
        <w:t xml:space="preserve">, tarafların mutabakatıyla UFDE programında başarısız kabul edilir. </w:t>
      </w:r>
    </w:p>
    <w:p w14:paraId="7A2480E3" w14:textId="57B9AEF0" w:rsidR="00AA7A01" w:rsidRPr="002F503E" w:rsidRDefault="00AA7A01" w:rsidP="00AA7A01">
      <w:pPr>
        <w:pStyle w:val="Default"/>
        <w:jc w:val="both"/>
        <w:rPr>
          <w:color w:val="auto"/>
          <w:lang w:val="tr-TR"/>
        </w:rPr>
      </w:pPr>
      <w:r w:rsidRPr="002F503E">
        <w:rPr>
          <w:color w:val="auto"/>
          <w:lang w:val="tr-TR"/>
        </w:rPr>
        <w:t xml:space="preserve">(2) </w:t>
      </w:r>
      <w:r w:rsidR="00C62FA5" w:rsidRPr="002F503E">
        <w:rPr>
          <w:lang w:val="tr-TR"/>
        </w:rPr>
        <w:t>Aday Fen Bilimciler (Kimyager/Fizikçi/Biyolog)</w:t>
      </w:r>
      <w:r w:rsidRPr="002F503E">
        <w:rPr>
          <w:color w:val="auto"/>
          <w:lang w:val="tr-TR"/>
        </w:rPr>
        <w:t>, UFDE programı esnasındaki izin veya devamsızlık sürelerine ilişkin işlemlerde üniversitenin ilgili mevzuatı ile işletmenin resmî çalışma kurallarına tabidir. Bu Yönetmelik hükümlerine veya işletmenin resmî çalışma kurallarına aykırı davranan öğrencilerin U</w:t>
      </w:r>
      <w:r w:rsidR="001E5894" w:rsidRPr="002F503E">
        <w:rPr>
          <w:color w:val="auto"/>
          <w:lang w:val="tr-TR"/>
        </w:rPr>
        <w:t>F</w:t>
      </w:r>
      <w:r w:rsidRPr="002F503E">
        <w:rPr>
          <w:color w:val="auto"/>
          <w:lang w:val="tr-TR"/>
        </w:rPr>
        <w:t xml:space="preserve">DE dersleri başarısız olarak değerlendirilir. </w:t>
      </w:r>
    </w:p>
    <w:p w14:paraId="65716B31" w14:textId="020F94BB" w:rsidR="00AA7A01" w:rsidRPr="002F503E" w:rsidRDefault="00AA7A01" w:rsidP="00AA7A01">
      <w:pPr>
        <w:pStyle w:val="Default"/>
        <w:jc w:val="both"/>
        <w:rPr>
          <w:color w:val="auto"/>
          <w:lang w:val="tr-TR"/>
        </w:rPr>
      </w:pPr>
      <w:r w:rsidRPr="002F503E">
        <w:rPr>
          <w:color w:val="auto"/>
          <w:lang w:val="tr-TR"/>
        </w:rPr>
        <w:t xml:space="preserve">(3) </w:t>
      </w:r>
      <w:r w:rsidR="00C62FA5" w:rsidRPr="002F503E">
        <w:rPr>
          <w:lang w:val="tr-TR"/>
        </w:rPr>
        <w:t>Aday Fen Bilimciler (Kimyager/Fizikçi/Biyolog)</w:t>
      </w:r>
      <w:r w:rsidRPr="002F503E">
        <w:rPr>
          <w:color w:val="auto"/>
          <w:lang w:val="tr-TR"/>
        </w:rPr>
        <w:t xml:space="preserve">, işletmede bulunduğu sürelerde de 18/8/2012 tarihli ve 28388 sayılı Resmî </w:t>
      </w:r>
      <w:proofErr w:type="spellStart"/>
      <w:r w:rsidRPr="002F503E">
        <w:rPr>
          <w:color w:val="auto"/>
          <w:lang w:val="tr-TR"/>
        </w:rPr>
        <w:t>Gazete’de</w:t>
      </w:r>
      <w:proofErr w:type="spellEnd"/>
      <w:r w:rsidRPr="002F503E">
        <w:rPr>
          <w:color w:val="auto"/>
          <w:lang w:val="tr-TR"/>
        </w:rPr>
        <w:t xml:space="preserve"> yayımlanan Yükseköğretim Kurumları Öğrenci Disiplin Yönetmeliği ile üniversitenin ilgili disiplin mevzuatına ve işletmenin çalışma kurallarına tabidir. </w:t>
      </w:r>
    </w:p>
    <w:p w14:paraId="006AE850" w14:textId="77777777" w:rsidR="00583015" w:rsidRPr="002F503E" w:rsidRDefault="00583015" w:rsidP="00AA7A01">
      <w:pPr>
        <w:pStyle w:val="Default"/>
        <w:jc w:val="both"/>
        <w:rPr>
          <w:b/>
          <w:bCs/>
          <w:color w:val="auto"/>
          <w:lang w:val="tr-TR"/>
        </w:rPr>
      </w:pPr>
    </w:p>
    <w:p w14:paraId="4B2A11D7" w14:textId="263CAAA3" w:rsidR="00AA7A01" w:rsidRPr="002F503E" w:rsidRDefault="00AA7A01" w:rsidP="00AA7A01">
      <w:pPr>
        <w:pStyle w:val="Default"/>
        <w:jc w:val="both"/>
        <w:rPr>
          <w:color w:val="auto"/>
          <w:lang w:val="tr-TR"/>
        </w:rPr>
      </w:pPr>
      <w:r w:rsidRPr="002F503E">
        <w:rPr>
          <w:b/>
          <w:bCs/>
          <w:color w:val="auto"/>
          <w:lang w:val="tr-TR"/>
        </w:rPr>
        <w:t xml:space="preserve">Eğitici personelin görev ve yetkisi </w:t>
      </w:r>
    </w:p>
    <w:p w14:paraId="27FB332F" w14:textId="27281123" w:rsidR="00AA7A01" w:rsidRPr="002F503E" w:rsidRDefault="00AA7A01" w:rsidP="00AA7A01">
      <w:pPr>
        <w:pStyle w:val="Default"/>
        <w:jc w:val="both"/>
        <w:rPr>
          <w:color w:val="auto"/>
          <w:lang w:val="tr-TR"/>
        </w:rPr>
      </w:pPr>
      <w:r w:rsidRPr="002F503E">
        <w:rPr>
          <w:b/>
          <w:bCs/>
          <w:color w:val="auto"/>
          <w:lang w:val="tr-TR"/>
        </w:rPr>
        <w:t>MADDE 3</w:t>
      </w:r>
      <w:r w:rsidR="0014110E" w:rsidRPr="002F503E">
        <w:rPr>
          <w:b/>
          <w:bCs/>
          <w:color w:val="auto"/>
          <w:lang w:val="tr-TR"/>
        </w:rPr>
        <w:t>7</w:t>
      </w:r>
      <w:r w:rsidRPr="002F503E">
        <w:rPr>
          <w:b/>
          <w:bCs/>
          <w:color w:val="auto"/>
          <w:lang w:val="tr-TR"/>
        </w:rPr>
        <w:t xml:space="preserve">- </w:t>
      </w:r>
      <w:r w:rsidRPr="002F503E">
        <w:rPr>
          <w:color w:val="auto"/>
          <w:lang w:val="tr-TR"/>
        </w:rPr>
        <w:t xml:space="preserve">(1) Eğitici personel, </w:t>
      </w:r>
      <w:r w:rsidR="00C62FA5" w:rsidRPr="002F503E">
        <w:rPr>
          <w:lang w:val="tr-TR"/>
        </w:rPr>
        <w:t>Aday Fen Bilimcinin (Kimyager/Fizikçi/Biyolog)</w:t>
      </w:r>
      <w:r w:rsidRPr="002F503E">
        <w:rPr>
          <w:color w:val="auto"/>
          <w:lang w:val="tr-TR"/>
        </w:rPr>
        <w:t xml:space="preserve">ilgili alandaki bilgi, birikim ve tecrübelerinin artırılmasına katkıda bulunmak amacıyla hazırlanan ve yapılan çalışmaların değerlendirildiği UFDE Değerlendirme Sistemi Formlarını hazırlayarak ilgili danışman öğretim üyesine sunmakla yükümlüdür. </w:t>
      </w:r>
    </w:p>
    <w:p w14:paraId="6AE74FE3" w14:textId="1EF73069" w:rsidR="00AA7A01" w:rsidRPr="002F503E" w:rsidRDefault="00AA7A01" w:rsidP="00AA7A01">
      <w:pPr>
        <w:pStyle w:val="Default"/>
        <w:jc w:val="both"/>
        <w:rPr>
          <w:color w:val="auto"/>
          <w:lang w:val="tr-TR"/>
        </w:rPr>
      </w:pPr>
      <w:r w:rsidRPr="002F503E">
        <w:rPr>
          <w:color w:val="auto"/>
          <w:lang w:val="tr-TR"/>
        </w:rPr>
        <w:t xml:space="preserve">(2) Eğitici personel, </w:t>
      </w:r>
      <w:r w:rsidR="00C62FA5" w:rsidRPr="002F503E">
        <w:rPr>
          <w:lang w:val="tr-TR"/>
        </w:rPr>
        <w:t>Aday Fen Bilimciler (Kimyager/Fizikçi/Biyolog)</w:t>
      </w:r>
      <w:r w:rsidRPr="002F503E">
        <w:rPr>
          <w:color w:val="auto"/>
          <w:lang w:val="tr-TR"/>
        </w:rPr>
        <w:t xml:space="preserve">tarafından hazırlanan formları inceleyerek görüş vermek ve onaylamakla yükümlüdür. </w:t>
      </w:r>
    </w:p>
    <w:p w14:paraId="46F0B20C" w14:textId="55738BBA" w:rsidR="00AA7A01" w:rsidRPr="002F503E" w:rsidRDefault="00AA7A01" w:rsidP="00AA7A01">
      <w:pPr>
        <w:pStyle w:val="Default"/>
        <w:jc w:val="both"/>
        <w:rPr>
          <w:lang w:val="tr-TR"/>
        </w:rPr>
      </w:pPr>
      <w:r w:rsidRPr="002F503E">
        <w:rPr>
          <w:color w:val="auto"/>
          <w:lang w:val="tr-TR"/>
        </w:rPr>
        <w:t xml:space="preserve">(3) Eğitici personel, UFDE süresinde </w:t>
      </w:r>
      <w:r w:rsidR="00C62FA5" w:rsidRPr="002F503E">
        <w:rPr>
          <w:lang w:val="tr-TR"/>
        </w:rPr>
        <w:t xml:space="preserve">Aday Fen Bilimcilerin (Kimyager/Fizikçi/Biyolog) </w:t>
      </w:r>
      <w:r w:rsidRPr="002F503E">
        <w:rPr>
          <w:color w:val="auto"/>
          <w:lang w:val="tr-TR"/>
        </w:rPr>
        <w:t xml:space="preserve">işletme çalışma alanı içerisinde bulunmasını sağlar ve denetler. </w:t>
      </w:r>
      <w:r w:rsidR="00C62FA5" w:rsidRPr="002F503E">
        <w:rPr>
          <w:lang w:val="tr-TR"/>
        </w:rPr>
        <w:t>Aday Fen Bilimcilerin (Kimyager/Fizikçi/Biyolog)</w:t>
      </w:r>
      <w:r w:rsidRPr="002F503E">
        <w:rPr>
          <w:color w:val="auto"/>
          <w:lang w:val="tr-TR"/>
        </w:rPr>
        <w:t xml:space="preserve">devamsızlık hakkı yoktur. Ancak, öğrencinin çalıştığı eğitici </w:t>
      </w:r>
      <w:r w:rsidRPr="002F503E">
        <w:rPr>
          <w:color w:val="auto"/>
          <w:lang w:val="tr-TR"/>
        </w:rPr>
        <w:lastRenderedPageBreak/>
        <w:t xml:space="preserve">personel ve danışman öğretim üyesinin izinleri </w:t>
      </w:r>
      <w:proofErr w:type="gramStart"/>
      <w:r w:rsidRPr="002F503E">
        <w:rPr>
          <w:color w:val="auto"/>
          <w:lang w:val="tr-TR"/>
        </w:rPr>
        <w:t>dahilinde</w:t>
      </w:r>
      <w:proofErr w:type="gramEnd"/>
      <w:r w:rsidRPr="002F503E">
        <w:rPr>
          <w:color w:val="auto"/>
          <w:lang w:val="tr-TR"/>
        </w:rPr>
        <w:t xml:space="preserve"> toplam uygulama süresinin %10’ununu geçmemek kaydıyla, mazeret izni kullanabilir. </w:t>
      </w:r>
      <w:r w:rsidR="00C62FA5" w:rsidRPr="002F503E">
        <w:rPr>
          <w:lang w:val="tr-TR"/>
        </w:rPr>
        <w:t xml:space="preserve">Aday Fen Bilimci (Kimyager/Fizikçi/Biyolog) </w:t>
      </w:r>
      <w:r w:rsidRPr="002F503E">
        <w:rPr>
          <w:color w:val="auto"/>
          <w:lang w:val="tr-TR"/>
        </w:rPr>
        <w:t>mazeret bildirmeksizin aralıksız üç iş günü uygulamaya gitmediği veya mazeretli</w:t>
      </w:r>
      <w:r w:rsidRPr="002F503E">
        <w:rPr>
          <w:lang w:val="tr-TR"/>
        </w:rPr>
        <w:t xml:space="preserve"> azami devamsızlık hakkını geçtiği takdirde, çalıştığı eğitici personelin en geç beş iş günü içinde danışman öğretim üyesine durumu bildirmesi gerekir. Bu durumda, </w:t>
      </w:r>
      <w:r w:rsidR="00C62FA5" w:rsidRPr="002F503E">
        <w:rPr>
          <w:lang w:val="tr-TR"/>
        </w:rPr>
        <w:t>Aday Fen Bilimcinin (Kimyager/Fizikçi/Biyolog)</w:t>
      </w:r>
      <w:r w:rsidRPr="002F503E">
        <w:rPr>
          <w:lang w:val="tr-TR"/>
        </w:rPr>
        <w:t xml:space="preserve"> o döneme ait UFDE ile ilgili tüm resmi işlemleri sonlandırılır. </w:t>
      </w:r>
    </w:p>
    <w:p w14:paraId="1AEB567F" w14:textId="77777777" w:rsidR="00AA7A01" w:rsidRPr="002F503E" w:rsidRDefault="00AA7A01" w:rsidP="00AA7A01">
      <w:pPr>
        <w:pStyle w:val="Default"/>
        <w:jc w:val="both"/>
        <w:rPr>
          <w:lang w:val="tr-TR"/>
        </w:rPr>
      </w:pPr>
      <w:r w:rsidRPr="002F503E">
        <w:rPr>
          <w:lang w:val="tr-TR"/>
        </w:rPr>
        <w:t xml:space="preserve">(4) Eğitici personel, disiplin ve uygulamalı eğitimlerle ilgili diğer hususlarda sorumlu öğretim elemanı ile iş birliği yapmakla yükümlüdür. </w:t>
      </w:r>
    </w:p>
    <w:p w14:paraId="78CD3CA5" w14:textId="77777777" w:rsidR="00583015" w:rsidRPr="002F503E" w:rsidRDefault="00583015" w:rsidP="00AA7A01">
      <w:pPr>
        <w:pStyle w:val="Default"/>
        <w:jc w:val="both"/>
        <w:rPr>
          <w:b/>
          <w:bCs/>
          <w:lang w:val="tr-TR"/>
        </w:rPr>
      </w:pPr>
    </w:p>
    <w:p w14:paraId="5161FB56" w14:textId="205F0847" w:rsidR="00AA7A01" w:rsidRPr="002F503E" w:rsidRDefault="00AA7A01" w:rsidP="00AA7A01">
      <w:pPr>
        <w:pStyle w:val="Default"/>
        <w:jc w:val="both"/>
        <w:rPr>
          <w:lang w:val="tr-TR"/>
        </w:rPr>
      </w:pPr>
      <w:r w:rsidRPr="002F503E">
        <w:rPr>
          <w:b/>
          <w:bCs/>
          <w:lang w:val="tr-TR"/>
        </w:rPr>
        <w:t xml:space="preserve">İşletmelerin görev ve yetkisi </w:t>
      </w:r>
    </w:p>
    <w:p w14:paraId="36F3EABC" w14:textId="5E4852E6" w:rsidR="00AA7A01" w:rsidRPr="002F503E" w:rsidRDefault="00AA7A01" w:rsidP="00AA7A01">
      <w:pPr>
        <w:pStyle w:val="Default"/>
        <w:jc w:val="both"/>
        <w:rPr>
          <w:lang w:val="tr-TR"/>
        </w:rPr>
      </w:pPr>
      <w:r w:rsidRPr="002F503E">
        <w:rPr>
          <w:b/>
          <w:bCs/>
          <w:lang w:val="tr-TR"/>
        </w:rPr>
        <w:t>MADDE 3</w:t>
      </w:r>
      <w:r w:rsidR="0014110E" w:rsidRPr="002F503E">
        <w:rPr>
          <w:b/>
          <w:bCs/>
          <w:lang w:val="tr-TR"/>
        </w:rPr>
        <w:t>8</w:t>
      </w:r>
      <w:r w:rsidRPr="002F503E">
        <w:rPr>
          <w:b/>
          <w:bCs/>
          <w:lang w:val="tr-TR"/>
        </w:rPr>
        <w:t xml:space="preserve">- </w:t>
      </w:r>
      <w:r w:rsidRPr="002F503E">
        <w:rPr>
          <w:lang w:val="tr-TR"/>
        </w:rPr>
        <w:t xml:space="preserve">(1) İşletme, bünyesinde uygulamalı eğitim yapacak öğrenci sayısını dikkate alarak alanında mesleki yetkinliğe sahip yeterli sayıda eğitici personeli görevlendirmekle yükümlüdür. </w:t>
      </w:r>
    </w:p>
    <w:p w14:paraId="4680F5A1" w14:textId="70FF1E86" w:rsidR="00AA7A01" w:rsidRPr="002F503E" w:rsidRDefault="00AA7A01" w:rsidP="00AA7A01">
      <w:pPr>
        <w:pStyle w:val="Default"/>
        <w:jc w:val="both"/>
        <w:rPr>
          <w:lang w:val="tr-TR"/>
        </w:rPr>
      </w:pPr>
      <w:r w:rsidRPr="002F503E">
        <w:rPr>
          <w:lang w:val="tr-TR"/>
        </w:rPr>
        <w:t xml:space="preserve">(2) İşletme, UFDE programına katılan </w:t>
      </w:r>
      <w:r w:rsidR="00C62FA5" w:rsidRPr="002F503E">
        <w:rPr>
          <w:lang w:val="tr-TR"/>
        </w:rPr>
        <w:t>Aday Fen Bilimci (Kimyager/Fizikçi/Biyolog)</w:t>
      </w:r>
      <w:r w:rsidRPr="002F503E">
        <w:rPr>
          <w:lang w:val="tr-TR"/>
        </w:rPr>
        <w:t xml:space="preserve">için UFDE protokolünü onaylamakla yükümlüdür. </w:t>
      </w:r>
    </w:p>
    <w:p w14:paraId="71F95484" w14:textId="4BB8C004" w:rsidR="005B6854" w:rsidRPr="00AA7A01" w:rsidRDefault="00AA7A01" w:rsidP="005B6854">
      <w:pPr>
        <w:pStyle w:val="Default"/>
        <w:jc w:val="both"/>
      </w:pPr>
      <w:r w:rsidRPr="002F503E">
        <w:rPr>
          <w:lang w:val="tr-TR"/>
        </w:rPr>
        <w:t xml:space="preserve">(3) </w:t>
      </w:r>
      <w:proofErr w:type="spellStart"/>
      <w:r w:rsidR="005B6854" w:rsidRPr="007A523E">
        <w:t>İşletme</w:t>
      </w:r>
      <w:proofErr w:type="spellEnd"/>
      <w:r w:rsidR="005B6854" w:rsidRPr="007A523E">
        <w:t xml:space="preserve">, UFDE </w:t>
      </w:r>
      <w:proofErr w:type="spellStart"/>
      <w:r w:rsidR="005B6854" w:rsidRPr="007A523E">
        <w:t>programına</w:t>
      </w:r>
      <w:proofErr w:type="spellEnd"/>
      <w:r w:rsidR="005B6854" w:rsidRPr="007A523E">
        <w:t xml:space="preserve"> </w:t>
      </w:r>
      <w:proofErr w:type="spellStart"/>
      <w:r w:rsidR="005B6854" w:rsidRPr="007A523E">
        <w:t>katılan</w:t>
      </w:r>
      <w:proofErr w:type="spellEnd"/>
      <w:r w:rsidR="005B6854" w:rsidRPr="007A523E">
        <w:t xml:space="preserve"> </w:t>
      </w:r>
      <w:r w:rsidR="005B6854" w:rsidRPr="007A523E">
        <w:rPr>
          <w:lang w:val="tr-TR"/>
        </w:rPr>
        <w:t xml:space="preserve">Fen Bilimcilere (Kimyager/Fizikçi/Biyolog) </w:t>
      </w:r>
      <w:proofErr w:type="spellStart"/>
      <w:r w:rsidR="005B6854" w:rsidRPr="007A523E">
        <w:t>ücret</w:t>
      </w:r>
      <w:proofErr w:type="spellEnd"/>
      <w:r w:rsidR="005B6854" w:rsidRPr="007A523E">
        <w:t xml:space="preserve"> </w:t>
      </w:r>
      <w:proofErr w:type="spellStart"/>
      <w:r w:rsidR="005B6854" w:rsidRPr="007A523E">
        <w:t>ödemekle</w:t>
      </w:r>
      <w:proofErr w:type="spellEnd"/>
      <w:r w:rsidR="005B6854" w:rsidRPr="007A523E">
        <w:t xml:space="preserve"> </w:t>
      </w:r>
      <w:proofErr w:type="spellStart"/>
      <w:r w:rsidR="005B6854" w:rsidRPr="007A523E">
        <w:t>yükümlü</w:t>
      </w:r>
      <w:proofErr w:type="spellEnd"/>
      <w:r w:rsidR="005B6854" w:rsidRPr="007A523E">
        <w:t xml:space="preserve"> </w:t>
      </w:r>
      <w:proofErr w:type="spellStart"/>
      <w:r w:rsidR="005B6854" w:rsidRPr="007A523E">
        <w:t>olmamakla</w:t>
      </w:r>
      <w:proofErr w:type="spellEnd"/>
      <w:r w:rsidR="005B6854" w:rsidRPr="007A523E">
        <w:t xml:space="preserve"> </w:t>
      </w:r>
      <w:proofErr w:type="spellStart"/>
      <w:r w:rsidR="005B6854" w:rsidRPr="007A523E">
        <w:t>birlikte</w:t>
      </w:r>
      <w:proofErr w:type="spellEnd"/>
      <w:r w:rsidR="005B6854" w:rsidRPr="007A523E">
        <w:t xml:space="preserve"> </w:t>
      </w:r>
      <w:proofErr w:type="spellStart"/>
      <w:r w:rsidR="005B6854" w:rsidRPr="007A523E">
        <w:t>isteğe</w:t>
      </w:r>
      <w:proofErr w:type="spellEnd"/>
      <w:r w:rsidR="005B6854" w:rsidRPr="007A523E">
        <w:t xml:space="preserve"> </w:t>
      </w:r>
      <w:proofErr w:type="spellStart"/>
      <w:r w:rsidR="005B6854" w:rsidRPr="007A523E">
        <w:t>bağlı</w:t>
      </w:r>
      <w:proofErr w:type="spellEnd"/>
      <w:r w:rsidR="005B6854" w:rsidRPr="007A523E">
        <w:t xml:space="preserve"> </w:t>
      </w:r>
      <w:proofErr w:type="spellStart"/>
      <w:r w:rsidR="005B6854" w:rsidRPr="007A523E">
        <w:t>olarak</w:t>
      </w:r>
      <w:proofErr w:type="spellEnd"/>
      <w:r w:rsidR="005B6854" w:rsidRPr="007A523E">
        <w:t xml:space="preserve"> 3308 </w:t>
      </w:r>
      <w:proofErr w:type="spellStart"/>
      <w:r w:rsidR="005B6854" w:rsidRPr="007A523E">
        <w:t>sayılı</w:t>
      </w:r>
      <w:proofErr w:type="spellEnd"/>
      <w:r w:rsidR="005B6854" w:rsidRPr="007A523E">
        <w:t xml:space="preserve"> </w:t>
      </w:r>
      <w:proofErr w:type="spellStart"/>
      <w:r w:rsidR="005B6854" w:rsidRPr="007A523E">
        <w:t>Kanunun</w:t>
      </w:r>
      <w:proofErr w:type="spellEnd"/>
      <w:r w:rsidR="005B6854" w:rsidRPr="007A523E">
        <w:t xml:space="preserve"> 25 </w:t>
      </w:r>
      <w:proofErr w:type="spellStart"/>
      <w:r w:rsidR="005B6854" w:rsidRPr="007A523E">
        <w:t>inci</w:t>
      </w:r>
      <w:proofErr w:type="spellEnd"/>
      <w:r w:rsidR="005B6854" w:rsidRPr="007A523E">
        <w:t xml:space="preserve"> </w:t>
      </w:r>
      <w:proofErr w:type="spellStart"/>
      <w:r w:rsidR="005B6854" w:rsidRPr="007A523E">
        <w:t>maddesine</w:t>
      </w:r>
      <w:proofErr w:type="spellEnd"/>
      <w:r w:rsidR="005B6854" w:rsidRPr="007A523E">
        <w:t xml:space="preserve"> </w:t>
      </w:r>
      <w:proofErr w:type="spellStart"/>
      <w:r w:rsidR="005B6854" w:rsidRPr="007A523E">
        <w:t>göre</w:t>
      </w:r>
      <w:proofErr w:type="spellEnd"/>
      <w:r w:rsidR="005B6854" w:rsidRPr="007A523E">
        <w:t xml:space="preserve"> </w:t>
      </w:r>
      <w:proofErr w:type="spellStart"/>
      <w:r w:rsidR="005B6854" w:rsidRPr="007A523E">
        <w:t>ücret</w:t>
      </w:r>
      <w:proofErr w:type="spellEnd"/>
      <w:r w:rsidR="005B6854" w:rsidRPr="007A523E">
        <w:t xml:space="preserve"> </w:t>
      </w:r>
      <w:proofErr w:type="spellStart"/>
      <w:r w:rsidR="005B6854" w:rsidRPr="007A523E">
        <w:t>ödeyebilir</w:t>
      </w:r>
      <w:proofErr w:type="spellEnd"/>
      <w:r w:rsidR="005B6854" w:rsidRPr="007A523E">
        <w:t>.</w:t>
      </w:r>
      <w:r w:rsidR="005B6854" w:rsidRPr="00AA7A01">
        <w:t xml:space="preserve"> </w:t>
      </w:r>
    </w:p>
    <w:p w14:paraId="4F529C5C" w14:textId="07547C00" w:rsidR="00AA7A01" w:rsidRPr="002F503E" w:rsidRDefault="00AA7A01" w:rsidP="00AA7A01">
      <w:pPr>
        <w:pStyle w:val="Default"/>
        <w:jc w:val="both"/>
        <w:rPr>
          <w:lang w:val="tr-TR"/>
        </w:rPr>
      </w:pPr>
      <w:r w:rsidRPr="002F503E">
        <w:rPr>
          <w:lang w:val="tr-TR"/>
        </w:rPr>
        <w:t xml:space="preserve">(4) İşletme, uygulamalı eğitim faaliyetlerinin 20/6/2012 tarihli ve 6331 sayılı İş Sağlığı ve Güvenliği Kanunu hükümlerine uygun ortamlarda yapılmasını sağlamakla yükümlüdür. </w:t>
      </w:r>
    </w:p>
    <w:p w14:paraId="2F455A34" w14:textId="77777777" w:rsidR="00AA7A01" w:rsidRPr="002F503E" w:rsidRDefault="00AA7A01" w:rsidP="00AA7A01">
      <w:pPr>
        <w:pStyle w:val="Default"/>
        <w:jc w:val="both"/>
        <w:rPr>
          <w:lang w:val="tr-TR"/>
        </w:rPr>
      </w:pPr>
      <w:r w:rsidRPr="002F503E">
        <w:rPr>
          <w:lang w:val="tr-TR"/>
        </w:rPr>
        <w:t xml:space="preserve">(5) İşletme, çalışma ortamı ve uygulamaların mahiyeti dikkate alınarak öğrencilere iş sağlığı ve güvenliği eğitimleri vermekle yükümlüdür. </w:t>
      </w:r>
    </w:p>
    <w:p w14:paraId="12A23C22" w14:textId="28F01236" w:rsidR="00AA7A01" w:rsidRPr="002F503E" w:rsidRDefault="00AA7A01" w:rsidP="00AA7A01">
      <w:pPr>
        <w:pStyle w:val="Default"/>
        <w:jc w:val="both"/>
        <w:rPr>
          <w:lang w:val="tr-TR"/>
        </w:rPr>
      </w:pPr>
      <w:r w:rsidRPr="002F503E">
        <w:rPr>
          <w:lang w:val="tr-TR"/>
        </w:rPr>
        <w:t xml:space="preserve">(6) </w:t>
      </w:r>
      <w:r w:rsidR="00C62FA5" w:rsidRPr="005B6854">
        <w:rPr>
          <w:lang w:val="tr-TR"/>
        </w:rPr>
        <w:t>Aday Fen Bilimciler (Kimyager/Fizikçi/Biyolog)</w:t>
      </w:r>
      <w:r w:rsidRPr="005B6854">
        <w:rPr>
          <w:lang w:val="tr-TR"/>
        </w:rPr>
        <w:t>, işletme tarafından personele sağlanan diğer sosyal hizmetlerden (ulaşım, yemek gibi) ücretsiz olarak yararlanır; fakat kanuni bir hakka veya toplu sözleşmeye dayanarak yapılmakta olan yardımlardan yararlanamazlar.</w:t>
      </w:r>
      <w:r w:rsidRPr="002F503E">
        <w:rPr>
          <w:lang w:val="tr-TR"/>
        </w:rPr>
        <w:t xml:space="preserve"> </w:t>
      </w:r>
    </w:p>
    <w:p w14:paraId="74E9A383" w14:textId="2E13F959" w:rsidR="00AA7A01" w:rsidRPr="002F503E" w:rsidRDefault="00AA7A01" w:rsidP="00AA7A01">
      <w:pPr>
        <w:pStyle w:val="Default"/>
        <w:jc w:val="both"/>
        <w:rPr>
          <w:lang w:val="tr-TR"/>
        </w:rPr>
      </w:pPr>
      <w:r w:rsidRPr="002F503E">
        <w:rPr>
          <w:lang w:val="tr-TR"/>
        </w:rPr>
        <w:t xml:space="preserve">(7) İşletme, </w:t>
      </w:r>
      <w:r w:rsidR="00C62FA5" w:rsidRPr="002F503E">
        <w:rPr>
          <w:lang w:val="tr-TR"/>
        </w:rPr>
        <w:t>Aday Fen Bilimcilerin (Kimyager/Fizikçi/Biyolog)</w:t>
      </w:r>
      <w:r w:rsidRPr="002F503E">
        <w:rPr>
          <w:lang w:val="tr-TR"/>
        </w:rPr>
        <w:t xml:space="preserve">işletmede almakla zorunlu oldukları bütün eğitimlerden, Çalışanların İş Sağlığı ve Güvenliği Eğitimlerinin Usul ve Esasları Hakkında Yönetmelik’in 7/(3).maddesine göre, çırak ve stajyerlerin eğitim ve bilgilendirilmelerinden sorumludur. </w:t>
      </w:r>
    </w:p>
    <w:p w14:paraId="4232DD83" w14:textId="57054C4D" w:rsidR="00AA7A01" w:rsidRPr="002F503E" w:rsidRDefault="00AA7A01" w:rsidP="00AA7A01">
      <w:pPr>
        <w:pStyle w:val="Default"/>
        <w:jc w:val="both"/>
        <w:rPr>
          <w:lang w:val="tr-TR"/>
        </w:rPr>
      </w:pPr>
      <w:r w:rsidRPr="002F503E">
        <w:rPr>
          <w:lang w:val="tr-TR"/>
        </w:rPr>
        <w:t xml:space="preserve">(8) İşletme, UFDE programına katılan </w:t>
      </w:r>
      <w:r w:rsidR="00C62FA5" w:rsidRPr="002F503E">
        <w:rPr>
          <w:lang w:val="tr-TR"/>
        </w:rPr>
        <w:t xml:space="preserve">Aday Fen Bilimcilerin (Kimyager/Fizikçi/Biyolog) </w:t>
      </w:r>
      <w:r w:rsidRPr="002F503E">
        <w:rPr>
          <w:lang w:val="tr-TR"/>
        </w:rPr>
        <w:t xml:space="preserve">geçirdikleri iş kazalarını ilgili mevzuata uygun olarak ilgililere ve aynı gün içinde üniversiteye bildirmekle yükümlüdür. </w:t>
      </w:r>
    </w:p>
    <w:p w14:paraId="3244ED23" w14:textId="77777777" w:rsidR="00583015" w:rsidRPr="002F503E" w:rsidRDefault="00583015" w:rsidP="00AA7A01">
      <w:pPr>
        <w:pStyle w:val="Default"/>
        <w:jc w:val="both"/>
        <w:rPr>
          <w:b/>
          <w:bCs/>
          <w:lang w:val="tr-TR"/>
        </w:rPr>
      </w:pPr>
    </w:p>
    <w:p w14:paraId="3468CD6C" w14:textId="749C7BC3" w:rsidR="00AA7A01" w:rsidRPr="002F503E" w:rsidRDefault="00AA7A01" w:rsidP="00AA7A01">
      <w:pPr>
        <w:pStyle w:val="Default"/>
        <w:jc w:val="both"/>
        <w:rPr>
          <w:lang w:val="tr-TR"/>
        </w:rPr>
      </w:pPr>
      <w:r w:rsidRPr="002F503E">
        <w:rPr>
          <w:b/>
          <w:bCs/>
          <w:lang w:val="tr-TR"/>
        </w:rPr>
        <w:t xml:space="preserve">Danışman öğretim üyesinin görev ve yetkisi </w:t>
      </w:r>
    </w:p>
    <w:p w14:paraId="339D721D" w14:textId="1EFD3151" w:rsidR="00AA7A01" w:rsidRPr="002F503E" w:rsidRDefault="00AA7A01" w:rsidP="00AA7A01">
      <w:pPr>
        <w:pStyle w:val="Default"/>
        <w:jc w:val="both"/>
        <w:rPr>
          <w:lang w:val="tr-TR"/>
        </w:rPr>
      </w:pPr>
      <w:r w:rsidRPr="002F503E">
        <w:rPr>
          <w:b/>
          <w:bCs/>
          <w:lang w:val="tr-TR"/>
        </w:rPr>
        <w:t>MADDE 3</w:t>
      </w:r>
      <w:r w:rsidR="0014110E" w:rsidRPr="002F503E">
        <w:rPr>
          <w:b/>
          <w:bCs/>
          <w:lang w:val="tr-TR"/>
        </w:rPr>
        <w:t>9</w:t>
      </w:r>
      <w:r w:rsidRPr="002F503E">
        <w:rPr>
          <w:b/>
          <w:bCs/>
          <w:lang w:val="tr-TR"/>
        </w:rPr>
        <w:t xml:space="preserve">- </w:t>
      </w:r>
      <w:r w:rsidRPr="002F503E">
        <w:rPr>
          <w:lang w:val="tr-TR"/>
        </w:rPr>
        <w:t xml:space="preserve">(1) Danışman öğretim üyesi, program veya bölümlerde UFDE faaliyetlerinin izlenmesinden sorumludur. </w:t>
      </w:r>
    </w:p>
    <w:p w14:paraId="3A2FA01F" w14:textId="77777777" w:rsidR="00AA7A01" w:rsidRPr="002F503E" w:rsidRDefault="00AA7A01" w:rsidP="00AA7A01">
      <w:pPr>
        <w:pStyle w:val="Default"/>
        <w:jc w:val="both"/>
        <w:rPr>
          <w:lang w:val="tr-TR"/>
        </w:rPr>
      </w:pPr>
      <w:r w:rsidRPr="002F503E">
        <w:rPr>
          <w:lang w:val="tr-TR"/>
        </w:rPr>
        <w:t xml:space="preserve">(2) Danışman öğretim üyesi, işletme ile üniversite arasında koordinasyonun sağlanmasından sorumludur. </w:t>
      </w:r>
    </w:p>
    <w:p w14:paraId="501E9A14" w14:textId="16762B8D" w:rsidR="00AA7A01" w:rsidRPr="002F503E" w:rsidRDefault="00AA7A01" w:rsidP="00AA7A01">
      <w:pPr>
        <w:pStyle w:val="Default"/>
        <w:jc w:val="both"/>
        <w:rPr>
          <w:lang w:val="tr-TR"/>
        </w:rPr>
      </w:pPr>
      <w:r w:rsidRPr="002F503E">
        <w:rPr>
          <w:lang w:val="tr-TR"/>
        </w:rPr>
        <w:t xml:space="preserve">(3) Danışman öğretim üyesi, </w:t>
      </w:r>
      <w:r w:rsidR="00C62FA5" w:rsidRPr="002F503E">
        <w:rPr>
          <w:lang w:val="tr-TR"/>
        </w:rPr>
        <w:t>Aday Fen Bilimcilere (Kimyager/Fizikçi/Biyolog)</w:t>
      </w:r>
      <w:r w:rsidRPr="002F503E">
        <w:rPr>
          <w:lang w:val="tr-TR"/>
        </w:rPr>
        <w:t xml:space="preserve">UFDE süreçlerinde rehber olarak, ölçme ve değerlendirme işlemlerini gerçekleştirmekle sorumludur. </w:t>
      </w:r>
    </w:p>
    <w:p w14:paraId="4F2ADCF2" w14:textId="77777777" w:rsidR="00583015" w:rsidRPr="002F503E" w:rsidRDefault="00583015" w:rsidP="00AA7A01">
      <w:pPr>
        <w:pStyle w:val="Default"/>
        <w:jc w:val="both"/>
        <w:rPr>
          <w:b/>
          <w:bCs/>
          <w:lang w:val="tr-TR"/>
        </w:rPr>
      </w:pPr>
    </w:p>
    <w:p w14:paraId="4109E2C8" w14:textId="3A6B137F" w:rsidR="00AA7A01" w:rsidRPr="002F503E" w:rsidRDefault="00AA7A01" w:rsidP="00583015">
      <w:pPr>
        <w:pStyle w:val="Default"/>
        <w:jc w:val="center"/>
        <w:rPr>
          <w:lang w:val="tr-TR"/>
        </w:rPr>
      </w:pPr>
      <w:r w:rsidRPr="002F503E">
        <w:rPr>
          <w:b/>
          <w:bCs/>
          <w:lang w:val="tr-TR"/>
        </w:rPr>
        <w:t>BEŞİNCİ BÖLÜM</w:t>
      </w:r>
    </w:p>
    <w:p w14:paraId="334DF39D" w14:textId="38D7B1F9" w:rsidR="00AA7A01" w:rsidRPr="002F503E" w:rsidRDefault="00AA7A01" w:rsidP="00583015">
      <w:pPr>
        <w:pStyle w:val="Default"/>
        <w:jc w:val="center"/>
        <w:rPr>
          <w:lang w:val="tr-TR"/>
        </w:rPr>
      </w:pPr>
      <w:r w:rsidRPr="002F503E">
        <w:rPr>
          <w:b/>
          <w:bCs/>
          <w:lang w:val="tr-TR"/>
        </w:rPr>
        <w:t>Çeşitli ve Son Hükümler</w:t>
      </w:r>
    </w:p>
    <w:p w14:paraId="5087A986" w14:textId="43E0823F" w:rsidR="00AA7A01" w:rsidRPr="002F503E" w:rsidRDefault="00AA7A01" w:rsidP="00AA7A01">
      <w:pPr>
        <w:pStyle w:val="Default"/>
        <w:jc w:val="both"/>
        <w:rPr>
          <w:lang w:val="tr-TR"/>
        </w:rPr>
      </w:pPr>
      <w:r w:rsidRPr="002F503E">
        <w:rPr>
          <w:b/>
          <w:bCs/>
          <w:lang w:val="tr-TR"/>
        </w:rPr>
        <w:t xml:space="preserve">MADDE </w:t>
      </w:r>
      <w:r w:rsidR="0014110E" w:rsidRPr="002F503E">
        <w:rPr>
          <w:b/>
          <w:bCs/>
          <w:lang w:val="tr-TR"/>
        </w:rPr>
        <w:t>40</w:t>
      </w:r>
      <w:r w:rsidRPr="002F503E">
        <w:rPr>
          <w:b/>
          <w:bCs/>
          <w:lang w:val="tr-TR"/>
        </w:rPr>
        <w:t xml:space="preserve">- </w:t>
      </w:r>
      <w:r w:rsidRPr="002F503E">
        <w:rPr>
          <w:lang w:val="tr-TR"/>
        </w:rPr>
        <w:t xml:space="preserve">(1) Üniversite, </w:t>
      </w:r>
      <w:proofErr w:type="spellStart"/>
      <w:r w:rsidRPr="002F503E">
        <w:rPr>
          <w:lang w:val="tr-TR"/>
        </w:rPr>
        <w:t>UFDE’ye</w:t>
      </w:r>
      <w:proofErr w:type="spellEnd"/>
      <w:r w:rsidRPr="002F503E">
        <w:rPr>
          <w:lang w:val="tr-TR"/>
        </w:rPr>
        <w:t xml:space="preserve"> ilişkin hususlar ile bu kapsamda kullanılacak formları bu yönerge esaslarına uygun olarak belirler ve kendi resmi internet sitelerinde yayımlar. </w:t>
      </w:r>
    </w:p>
    <w:p w14:paraId="7F7F4B33" w14:textId="1A70E341" w:rsidR="00AA7A01" w:rsidRPr="002F503E" w:rsidRDefault="00AA7A01" w:rsidP="00AA7A01">
      <w:pPr>
        <w:pStyle w:val="Default"/>
        <w:jc w:val="both"/>
        <w:rPr>
          <w:lang w:val="tr-TR"/>
        </w:rPr>
      </w:pPr>
      <w:r w:rsidRPr="002F503E">
        <w:rPr>
          <w:b/>
          <w:bCs/>
          <w:lang w:val="tr-TR"/>
        </w:rPr>
        <w:t xml:space="preserve">MADDE </w:t>
      </w:r>
      <w:r w:rsidR="0014110E" w:rsidRPr="002F503E">
        <w:rPr>
          <w:b/>
          <w:bCs/>
          <w:lang w:val="tr-TR"/>
        </w:rPr>
        <w:t>41</w:t>
      </w:r>
      <w:r w:rsidRPr="002F503E">
        <w:rPr>
          <w:b/>
          <w:bCs/>
          <w:lang w:val="tr-TR"/>
        </w:rPr>
        <w:t xml:space="preserve">- </w:t>
      </w:r>
      <w:r w:rsidRPr="002F503E">
        <w:rPr>
          <w:lang w:val="tr-TR"/>
        </w:rPr>
        <w:t xml:space="preserve">(1) Yatay geçiş yoluyla gelen öğrencilerin önceki eğitim kurumlarında yaptıkları işletmede mesleki eğitimlerinin geçerliliği ilgili intibak komisyonu tarafından değerlendirilerek karara bağlanır. </w:t>
      </w:r>
    </w:p>
    <w:p w14:paraId="5CB6EEBA" w14:textId="77777777" w:rsidR="00583015" w:rsidRPr="002F503E" w:rsidRDefault="00583015" w:rsidP="00AA7A01">
      <w:pPr>
        <w:pStyle w:val="Default"/>
        <w:jc w:val="both"/>
        <w:rPr>
          <w:b/>
          <w:bCs/>
          <w:lang w:val="tr-TR"/>
        </w:rPr>
      </w:pPr>
    </w:p>
    <w:p w14:paraId="5174D558" w14:textId="148EB376" w:rsidR="00AA7A01" w:rsidRPr="002F503E" w:rsidRDefault="00AA7A01" w:rsidP="00AA7A01">
      <w:pPr>
        <w:pStyle w:val="Default"/>
        <w:jc w:val="both"/>
        <w:rPr>
          <w:lang w:val="tr-TR"/>
        </w:rPr>
      </w:pPr>
      <w:r w:rsidRPr="002F503E">
        <w:rPr>
          <w:b/>
          <w:bCs/>
          <w:lang w:val="tr-TR"/>
        </w:rPr>
        <w:lastRenderedPageBreak/>
        <w:t xml:space="preserve">MADDE </w:t>
      </w:r>
      <w:r w:rsidR="0014110E" w:rsidRPr="002F503E">
        <w:rPr>
          <w:b/>
          <w:bCs/>
          <w:lang w:val="tr-TR"/>
        </w:rPr>
        <w:t>42</w:t>
      </w:r>
      <w:r w:rsidRPr="002F503E">
        <w:rPr>
          <w:b/>
          <w:bCs/>
          <w:lang w:val="tr-TR"/>
        </w:rPr>
        <w:t xml:space="preserve">- </w:t>
      </w:r>
      <w:r w:rsidRPr="002F503E">
        <w:rPr>
          <w:lang w:val="tr-TR"/>
        </w:rPr>
        <w:t xml:space="preserve">(1) Öğrenim gördüğü program ile ilgili bir işte çalışmış veya çalışmakta olan öğrenciler, çalışma sürelerini ve unvanlarını belgelendirmek koşuluyla işletmede mesleki eğitim uygulaması kapsamında önceki öğrenmelerin tanınması için başvuruda bulunabilir. İlgili intibak komisyonu söz konusu başvuruları inceleyerek karar verir. İntibak komisyonunun hakkında olumlu karar verdiği öğrenciler için bu yönergenin ilgili hükümleri doğrultusunda sadece ölçme ve değerlendirme işlemleri yürütülür. </w:t>
      </w:r>
    </w:p>
    <w:p w14:paraId="0A296784" w14:textId="7B0B4B33" w:rsidR="00AA7A01" w:rsidRPr="002F503E" w:rsidRDefault="00AA7A01" w:rsidP="00AA7A01">
      <w:pPr>
        <w:jc w:val="both"/>
        <w:rPr>
          <w:rFonts w:ascii="Times New Roman" w:hAnsi="Times New Roman" w:cs="Times New Roman"/>
          <w:sz w:val="24"/>
          <w:szCs w:val="24"/>
        </w:rPr>
      </w:pPr>
      <w:r w:rsidRPr="002F503E">
        <w:rPr>
          <w:rFonts w:ascii="Times New Roman" w:hAnsi="Times New Roman" w:cs="Times New Roman"/>
          <w:b/>
          <w:bCs/>
          <w:sz w:val="24"/>
          <w:szCs w:val="24"/>
        </w:rPr>
        <w:t xml:space="preserve">MADDE </w:t>
      </w:r>
      <w:r w:rsidR="0014110E" w:rsidRPr="002F503E">
        <w:rPr>
          <w:rFonts w:ascii="Times New Roman" w:hAnsi="Times New Roman" w:cs="Times New Roman"/>
          <w:b/>
          <w:bCs/>
          <w:sz w:val="24"/>
          <w:szCs w:val="24"/>
        </w:rPr>
        <w:t>43</w:t>
      </w:r>
      <w:r w:rsidRPr="002F503E">
        <w:rPr>
          <w:rFonts w:ascii="Times New Roman" w:hAnsi="Times New Roman" w:cs="Times New Roman"/>
          <w:b/>
          <w:bCs/>
          <w:sz w:val="24"/>
          <w:szCs w:val="24"/>
        </w:rPr>
        <w:t xml:space="preserve">- </w:t>
      </w:r>
      <w:r w:rsidRPr="002F503E">
        <w:rPr>
          <w:rFonts w:ascii="Times New Roman" w:hAnsi="Times New Roman" w:cs="Times New Roman"/>
          <w:sz w:val="24"/>
          <w:szCs w:val="24"/>
        </w:rPr>
        <w:t>(1) Açık ceza infaz kurumlarında hükümlü olup aynı zamanda öğrenci olanların işletmede mesleki eğitimine ilişkin kurallar, hükümlü bulunulan kurumun görüşü de alınarak üniversite tarafından belirlenir.</w:t>
      </w:r>
    </w:p>
    <w:p w14:paraId="7174DE8F" w14:textId="27C3BFF9" w:rsidR="00AA7A01" w:rsidRPr="002F503E" w:rsidRDefault="00AA7A01" w:rsidP="00AA7A01">
      <w:pPr>
        <w:pStyle w:val="Default"/>
        <w:jc w:val="both"/>
        <w:rPr>
          <w:lang w:val="tr-TR"/>
        </w:rPr>
      </w:pPr>
      <w:r w:rsidRPr="002F503E">
        <w:rPr>
          <w:b/>
          <w:bCs/>
          <w:lang w:val="tr-TR"/>
        </w:rPr>
        <w:t xml:space="preserve">MADDE </w:t>
      </w:r>
      <w:r w:rsidR="0014110E" w:rsidRPr="002F503E">
        <w:rPr>
          <w:b/>
          <w:bCs/>
          <w:lang w:val="tr-TR"/>
        </w:rPr>
        <w:t>44</w:t>
      </w:r>
      <w:r w:rsidRPr="002F503E">
        <w:rPr>
          <w:b/>
          <w:bCs/>
          <w:lang w:val="tr-TR"/>
        </w:rPr>
        <w:t xml:space="preserve">- </w:t>
      </w:r>
      <w:r w:rsidRPr="002F503E">
        <w:rPr>
          <w:lang w:val="tr-TR"/>
        </w:rPr>
        <w:t xml:space="preserve">(1) </w:t>
      </w:r>
      <w:r w:rsidRPr="005B6854">
        <w:rPr>
          <w:lang w:val="tr-TR"/>
        </w:rPr>
        <w:t xml:space="preserve">UFDE programı, seçmeli ders statüsünde olup 2547 sayılı Kanunun geçici 74 üncü maddesi kapsamında tam zamanlı olarak işletmede yapılan mesleki eğitim uygulamasına karşılık gelmediğinden programa katılan öğrencilere ödenen devlet katkısına tabi değildir. UFDE programında </w:t>
      </w:r>
      <w:r w:rsidR="00C62FA5" w:rsidRPr="005B6854">
        <w:rPr>
          <w:lang w:val="tr-TR"/>
        </w:rPr>
        <w:t xml:space="preserve">Aday Fen Bilimciye (Kimyager/Fizikçi/Biyolog) </w:t>
      </w:r>
      <w:r w:rsidRPr="005B6854">
        <w:rPr>
          <w:lang w:val="tr-TR"/>
        </w:rPr>
        <w:t>ödenecek ücret, Sakarya Üniversitesi ile işletme arasında imzalanan protokol ile belirlenmektedir.</w:t>
      </w:r>
      <w:r w:rsidRPr="002F503E">
        <w:rPr>
          <w:lang w:val="tr-TR"/>
        </w:rPr>
        <w:t xml:space="preserve"> </w:t>
      </w:r>
    </w:p>
    <w:p w14:paraId="14305952" w14:textId="77777777" w:rsidR="00583015" w:rsidRPr="002F503E" w:rsidRDefault="00583015" w:rsidP="00AA7A01">
      <w:pPr>
        <w:pStyle w:val="Default"/>
        <w:jc w:val="both"/>
        <w:rPr>
          <w:b/>
          <w:bCs/>
          <w:lang w:val="tr-TR"/>
        </w:rPr>
      </w:pPr>
    </w:p>
    <w:p w14:paraId="2B8B0937" w14:textId="113DC45A" w:rsidR="00AA7A01" w:rsidRPr="002F503E" w:rsidRDefault="00AA7A01" w:rsidP="00AA7A01">
      <w:pPr>
        <w:pStyle w:val="Default"/>
        <w:jc w:val="both"/>
        <w:rPr>
          <w:lang w:val="tr-TR"/>
        </w:rPr>
      </w:pPr>
      <w:r w:rsidRPr="002F503E">
        <w:rPr>
          <w:b/>
          <w:bCs/>
          <w:lang w:val="tr-TR"/>
        </w:rPr>
        <w:t>MADDE 4</w:t>
      </w:r>
      <w:r w:rsidR="0014110E" w:rsidRPr="002F503E">
        <w:rPr>
          <w:b/>
          <w:bCs/>
          <w:lang w:val="tr-TR"/>
        </w:rPr>
        <w:t>5</w:t>
      </w:r>
      <w:r w:rsidRPr="002F503E">
        <w:rPr>
          <w:b/>
          <w:bCs/>
          <w:lang w:val="tr-TR"/>
        </w:rPr>
        <w:t xml:space="preserve">- </w:t>
      </w:r>
      <w:r w:rsidRPr="002F503E">
        <w:rPr>
          <w:lang w:val="tr-TR"/>
        </w:rPr>
        <w:t xml:space="preserve">(1) Öğrenci, </w:t>
      </w:r>
      <w:proofErr w:type="spellStart"/>
      <w:r w:rsidRPr="002F503E">
        <w:rPr>
          <w:lang w:val="tr-TR"/>
        </w:rPr>
        <w:t>UFDE’ye</w:t>
      </w:r>
      <w:proofErr w:type="spellEnd"/>
      <w:r w:rsidRPr="002F503E">
        <w:rPr>
          <w:lang w:val="tr-TR"/>
        </w:rPr>
        <w:t xml:space="preserve"> başladıktan sonra </w:t>
      </w:r>
      <w:proofErr w:type="spellStart"/>
      <w:r w:rsidRPr="002F503E">
        <w:rPr>
          <w:lang w:val="tr-TR"/>
        </w:rPr>
        <w:t>BUTAK’ın</w:t>
      </w:r>
      <w:proofErr w:type="spellEnd"/>
      <w:r w:rsidRPr="002F503E">
        <w:rPr>
          <w:lang w:val="tr-TR"/>
        </w:rPr>
        <w:t xml:space="preserve"> uygun görüşüne binaen işletme değişikliği yapabilir. </w:t>
      </w:r>
    </w:p>
    <w:p w14:paraId="21C0854D" w14:textId="77777777" w:rsidR="00583015" w:rsidRPr="002F503E" w:rsidRDefault="00583015" w:rsidP="00AA7A01">
      <w:pPr>
        <w:pStyle w:val="Default"/>
        <w:jc w:val="both"/>
        <w:rPr>
          <w:b/>
          <w:bCs/>
          <w:lang w:val="tr-TR"/>
        </w:rPr>
      </w:pPr>
    </w:p>
    <w:p w14:paraId="0FED40CD" w14:textId="028ACBFE" w:rsidR="00AA7A01" w:rsidRPr="002F503E" w:rsidRDefault="00AA7A01" w:rsidP="00AA7A01">
      <w:pPr>
        <w:pStyle w:val="Default"/>
        <w:jc w:val="both"/>
        <w:rPr>
          <w:lang w:val="tr-TR"/>
        </w:rPr>
      </w:pPr>
      <w:r w:rsidRPr="002F503E">
        <w:rPr>
          <w:b/>
          <w:bCs/>
          <w:lang w:val="tr-TR"/>
        </w:rPr>
        <w:t xml:space="preserve">Mücbir sebep hali </w:t>
      </w:r>
    </w:p>
    <w:p w14:paraId="1BDBA655" w14:textId="35E9BDA8" w:rsidR="00AA7A01" w:rsidRPr="002F503E" w:rsidRDefault="00AA7A01" w:rsidP="00AA7A01">
      <w:pPr>
        <w:pStyle w:val="Default"/>
        <w:jc w:val="both"/>
        <w:rPr>
          <w:lang w:val="tr-TR"/>
        </w:rPr>
      </w:pPr>
      <w:r w:rsidRPr="002F503E">
        <w:rPr>
          <w:b/>
          <w:bCs/>
          <w:lang w:val="tr-TR"/>
        </w:rPr>
        <w:t>MADDE 4</w:t>
      </w:r>
      <w:r w:rsidR="0014110E" w:rsidRPr="002F503E">
        <w:rPr>
          <w:b/>
          <w:bCs/>
          <w:lang w:val="tr-TR"/>
        </w:rPr>
        <w:t>6</w:t>
      </w:r>
      <w:r w:rsidRPr="002F503E">
        <w:rPr>
          <w:b/>
          <w:bCs/>
          <w:lang w:val="tr-TR"/>
        </w:rPr>
        <w:t xml:space="preserve">- </w:t>
      </w:r>
      <w:r w:rsidRPr="002F503E">
        <w:rPr>
          <w:lang w:val="tr-TR"/>
        </w:rPr>
        <w:t xml:space="preserve">(1) Deprem, yangın, su baskını benzeri doğal afetler, kanuni grev, lokavt, genel salgın hastalık, savaş, kısmi veya genel seferberlik ilanı ve benzeri mücbir sebep hallerinde </w:t>
      </w:r>
      <w:proofErr w:type="spellStart"/>
      <w:r w:rsidRPr="002F503E">
        <w:rPr>
          <w:lang w:val="tr-TR"/>
        </w:rPr>
        <w:t>UFDE’ye</w:t>
      </w:r>
      <w:proofErr w:type="spellEnd"/>
      <w:r w:rsidRPr="002F503E">
        <w:rPr>
          <w:lang w:val="tr-TR"/>
        </w:rPr>
        <w:t xml:space="preserve"> ilişkin usul ve esaslar senato tarafından belirlenir. </w:t>
      </w:r>
    </w:p>
    <w:p w14:paraId="691D1CE8" w14:textId="77777777" w:rsidR="00583015" w:rsidRPr="002F503E" w:rsidRDefault="00583015" w:rsidP="00AA7A01">
      <w:pPr>
        <w:pStyle w:val="Default"/>
        <w:jc w:val="both"/>
        <w:rPr>
          <w:b/>
          <w:bCs/>
          <w:lang w:val="tr-TR"/>
        </w:rPr>
      </w:pPr>
    </w:p>
    <w:p w14:paraId="5488C4A6" w14:textId="71C68D06" w:rsidR="00AA7A01" w:rsidRPr="002F503E" w:rsidRDefault="00AA7A01" w:rsidP="00AA7A01">
      <w:pPr>
        <w:pStyle w:val="Default"/>
        <w:jc w:val="both"/>
        <w:rPr>
          <w:lang w:val="tr-TR"/>
        </w:rPr>
      </w:pPr>
      <w:r w:rsidRPr="002F503E">
        <w:rPr>
          <w:b/>
          <w:bCs/>
          <w:lang w:val="tr-TR"/>
        </w:rPr>
        <w:t xml:space="preserve">Hüküm bulunmayan hâller </w:t>
      </w:r>
    </w:p>
    <w:p w14:paraId="1DECEFDF" w14:textId="04DF9077" w:rsidR="00AA7A01" w:rsidRPr="002F503E" w:rsidRDefault="00AA7A01" w:rsidP="00AA7A01">
      <w:pPr>
        <w:pStyle w:val="Default"/>
        <w:jc w:val="both"/>
        <w:rPr>
          <w:lang w:val="tr-TR"/>
        </w:rPr>
      </w:pPr>
      <w:r w:rsidRPr="002F503E">
        <w:rPr>
          <w:b/>
          <w:bCs/>
          <w:lang w:val="tr-TR"/>
        </w:rPr>
        <w:t>MADDE 4</w:t>
      </w:r>
      <w:r w:rsidR="0014110E" w:rsidRPr="002F503E">
        <w:rPr>
          <w:b/>
          <w:bCs/>
          <w:lang w:val="tr-TR"/>
        </w:rPr>
        <w:t>7</w:t>
      </w:r>
      <w:r w:rsidRPr="002F503E">
        <w:rPr>
          <w:b/>
          <w:bCs/>
          <w:lang w:val="tr-TR"/>
        </w:rPr>
        <w:t xml:space="preserve">- </w:t>
      </w:r>
      <w:r w:rsidRPr="002F503E">
        <w:rPr>
          <w:lang w:val="tr-TR"/>
        </w:rPr>
        <w:t xml:space="preserve">(1) Bu Yönergede hüküm bulunmayan hâllerde ilgili mevzuat hükümleri ve senato kararları uygulanır. </w:t>
      </w:r>
    </w:p>
    <w:p w14:paraId="7AEDA42A" w14:textId="77777777" w:rsidR="00583015" w:rsidRPr="002F503E" w:rsidRDefault="00583015" w:rsidP="00AA7A01">
      <w:pPr>
        <w:pStyle w:val="Default"/>
        <w:jc w:val="both"/>
        <w:rPr>
          <w:b/>
          <w:bCs/>
          <w:lang w:val="tr-TR"/>
        </w:rPr>
      </w:pPr>
    </w:p>
    <w:p w14:paraId="25BAF024" w14:textId="1CEAE8B2" w:rsidR="00AA7A01" w:rsidRPr="002F503E" w:rsidRDefault="00AA7A01" w:rsidP="00AA7A01">
      <w:pPr>
        <w:pStyle w:val="Default"/>
        <w:jc w:val="both"/>
        <w:rPr>
          <w:lang w:val="tr-TR"/>
        </w:rPr>
      </w:pPr>
      <w:r w:rsidRPr="002F503E">
        <w:rPr>
          <w:b/>
          <w:bCs/>
          <w:lang w:val="tr-TR"/>
        </w:rPr>
        <w:t xml:space="preserve">Yürürlük </w:t>
      </w:r>
    </w:p>
    <w:p w14:paraId="0F9B5C6A" w14:textId="4C2B01BD" w:rsidR="00AA7A01" w:rsidRPr="002F503E" w:rsidRDefault="00AA7A01" w:rsidP="00AA7A01">
      <w:pPr>
        <w:pStyle w:val="Default"/>
        <w:jc w:val="both"/>
        <w:rPr>
          <w:lang w:val="tr-TR"/>
        </w:rPr>
      </w:pPr>
      <w:r w:rsidRPr="002F503E">
        <w:rPr>
          <w:b/>
          <w:bCs/>
          <w:lang w:val="tr-TR"/>
        </w:rPr>
        <w:t>MADDE 4</w:t>
      </w:r>
      <w:r w:rsidR="0014110E" w:rsidRPr="002F503E">
        <w:rPr>
          <w:b/>
          <w:bCs/>
          <w:lang w:val="tr-TR"/>
        </w:rPr>
        <w:t>8</w:t>
      </w:r>
      <w:r w:rsidRPr="002F503E">
        <w:rPr>
          <w:b/>
          <w:bCs/>
          <w:lang w:val="tr-TR"/>
        </w:rPr>
        <w:t xml:space="preserve">- </w:t>
      </w:r>
      <w:r w:rsidRPr="002F503E">
        <w:rPr>
          <w:lang w:val="tr-TR"/>
        </w:rPr>
        <w:t xml:space="preserve">(1) Bu Yönerge, Senato tarafından kabul edildiği tarihten itibaren yürürlüğe girer. </w:t>
      </w:r>
    </w:p>
    <w:p w14:paraId="21D83903" w14:textId="77777777" w:rsidR="00583015" w:rsidRPr="002F503E" w:rsidRDefault="00583015" w:rsidP="00AA7A01">
      <w:pPr>
        <w:pStyle w:val="Default"/>
        <w:jc w:val="both"/>
        <w:rPr>
          <w:b/>
          <w:bCs/>
          <w:lang w:val="tr-TR"/>
        </w:rPr>
      </w:pPr>
    </w:p>
    <w:p w14:paraId="5634FEFC" w14:textId="09BFE59C" w:rsidR="00AA7A01" w:rsidRPr="002F503E" w:rsidRDefault="00AA7A01" w:rsidP="00AA7A01">
      <w:pPr>
        <w:pStyle w:val="Default"/>
        <w:jc w:val="both"/>
        <w:rPr>
          <w:lang w:val="tr-TR"/>
        </w:rPr>
      </w:pPr>
      <w:r w:rsidRPr="002F503E">
        <w:rPr>
          <w:b/>
          <w:bCs/>
          <w:lang w:val="tr-TR"/>
        </w:rPr>
        <w:t xml:space="preserve">Yürütme </w:t>
      </w:r>
    </w:p>
    <w:p w14:paraId="4A26F764" w14:textId="632BF903" w:rsidR="00AA7A01" w:rsidRPr="002F503E" w:rsidRDefault="00AA7A01" w:rsidP="00AA7A01">
      <w:pPr>
        <w:jc w:val="both"/>
        <w:rPr>
          <w:rFonts w:ascii="Times New Roman" w:hAnsi="Times New Roman" w:cs="Times New Roman"/>
          <w:sz w:val="24"/>
          <w:szCs w:val="24"/>
        </w:rPr>
      </w:pPr>
      <w:r w:rsidRPr="002F503E">
        <w:rPr>
          <w:rFonts w:ascii="Times New Roman" w:hAnsi="Times New Roman" w:cs="Times New Roman"/>
          <w:b/>
          <w:bCs/>
          <w:sz w:val="24"/>
          <w:szCs w:val="24"/>
        </w:rPr>
        <w:t>MADDE 4</w:t>
      </w:r>
      <w:r w:rsidR="0014110E" w:rsidRPr="002F503E">
        <w:rPr>
          <w:rFonts w:ascii="Times New Roman" w:hAnsi="Times New Roman" w:cs="Times New Roman"/>
          <w:b/>
          <w:bCs/>
          <w:sz w:val="24"/>
          <w:szCs w:val="24"/>
        </w:rPr>
        <w:t>9</w:t>
      </w:r>
      <w:r w:rsidRPr="002F503E">
        <w:rPr>
          <w:rFonts w:ascii="Times New Roman" w:hAnsi="Times New Roman" w:cs="Times New Roman"/>
          <w:b/>
          <w:bCs/>
          <w:sz w:val="24"/>
          <w:szCs w:val="24"/>
        </w:rPr>
        <w:t xml:space="preserve">- </w:t>
      </w:r>
      <w:r w:rsidRPr="002F503E">
        <w:rPr>
          <w:rFonts w:ascii="Times New Roman" w:hAnsi="Times New Roman" w:cs="Times New Roman"/>
          <w:sz w:val="24"/>
          <w:szCs w:val="24"/>
        </w:rPr>
        <w:t>(1) Bu Yönerge hükümlerini, Sakarya Üniversitesi Rektörü yürütür.</w:t>
      </w:r>
    </w:p>
    <w:sectPr w:rsidR="00AA7A01" w:rsidRPr="002F503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xNzQxNjE1NTQ0NDBX0lEKTi0uzszPAymwqAUA0kIDciwAAAA="/>
  </w:docVars>
  <w:rsids>
    <w:rsidRoot w:val="002A105E"/>
    <w:rsid w:val="000000CC"/>
    <w:rsid w:val="00062597"/>
    <w:rsid w:val="0014110E"/>
    <w:rsid w:val="001E5894"/>
    <w:rsid w:val="00230238"/>
    <w:rsid w:val="0024708C"/>
    <w:rsid w:val="002A105E"/>
    <w:rsid w:val="002F503E"/>
    <w:rsid w:val="003237F7"/>
    <w:rsid w:val="00367477"/>
    <w:rsid w:val="00426128"/>
    <w:rsid w:val="004310D5"/>
    <w:rsid w:val="004A0808"/>
    <w:rsid w:val="004A609F"/>
    <w:rsid w:val="00583015"/>
    <w:rsid w:val="005B6854"/>
    <w:rsid w:val="005D5941"/>
    <w:rsid w:val="005F5A6E"/>
    <w:rsid w:val="0067384F"/>
    <w:rsid w:val="00735BB0"/>
    <w:rsid w:val="007379B6"/>
    <w:rsid w:val="00741B3E"/>
    <w:rsid w:val="007A523E"/>
    <w:rsid w:val="007D5992"/>
    <w:rsid w:val="0081694F"/>
    <w:rsid w:val="00864173"/>
    <w:rsid w:val="009133DF"/>
    <w:rsid w:val="00A0321C"/>
    <w:rsid w:val="00A36CE4"/>
    <w:rsid w:val="00A81A8D"/>
    <w:rsid w:val="00AA7A01"/>
    <w:rsid w:val="00B04792"/>
    <w:rsid w:val="00BB469F"/>
    <w:rsid w:val="00BB4BF8"/>
    <w:rsid w:val="00C62FA5"/>
    <w:rsid w:val="00CC4743"/>
    <w:rsid w:val="00D26D9B"/>
    <w:rsid w:val="00D46E41"/>
    <w:rsid w:val="00DE2AB1"/>
    <w:rsid w:val="00E762E1"/>
    <w:rsid w:val="00F839F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A9D69"/>
  <w15:chartTrackingRefBased/>
  <w15:docId w15:val="{2FCE04ED-4053-4E21-8164-A855B0A428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AA7A01"/>
    <w:pPr>
      <w:autoSpaceDE w:val="0"/>
      <w:autoSpaceDN w:val="0"/>
      <w:adjustRightInd w:val="0"/>
      <w:spacing w:after="0" w:line="240" w:lineRule="auto"/>
    </w:pPr>
    <w:rPr>
      <w:rFonts w:ascii="Times New Roman" w:hAnsi="Times New Roman" w:cs="Times New Roman"/>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8</Pages>
  <Words>3652</Words>
  <Characters>20818</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dc:creator>
  <cp:keywords/>
  <dc:description/>
  <cp:lastModifiedBy>Hakan Yakut</cp:lastModifiedBy>
  <cp:revision>13</cp:revision>
  <dcterms:created xsi:type="dcterms:W3CDTF">2022-01-14T08:43:00Z</dcterms:created>
  <dcterms:modified xsi:type="dcterms:W3CDTF">2022-01-29T11:53:00Z</dcterms:modified>
</cp:coreProperties>
</file>